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29B49" w14:textId="51CB8EE9" w:rsidR="00F0546E" w:rsidRPr="00FF1FB1" w:rsidRDefault="00DE2B98" w:rsidP="00DE2B98">
      <w:pPr>
        <w:jc w:val="center"/>
        <w:rPr>
          <w:rFonts w:cs="Times New Roman"/>
        </w:rPr>
      </w:pPr>
      <w:bookmarkStart w:id="0" w:name="_Hlk69238587"/>
      <w:bookmarkEnd w:id="0"/>
      <w:r w:rsidRPr="00FF1FB1">
        <w:rPr>
          <w:rFonts w:cs="Times New Roman"/>
          <w:noProof/>
        </w:rPr>
        <w:drawing>
          <wp:anchor distT="0" distB="0" distL="114300" distR="114300" simplePos="0" relativeHeight="251658240" behindDoc="0" locked="0" layoutInCell="1" allowOverlap="1" wp14:anchorId="1EAA08B7" wp14:editId="3736FB8C">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FF1FB1" w:rsidRDefault="00DE2B98" w:rsidP="00DE2B98">
      <w:pPr>
        <w:rPr>
          <w:rFonts w:cs="Times New Roman"/>
        </w:rPr>
      </w:pPr>
    </w:p>
    <w:p w14:paraId="02B74CE4" w14:textId="4D0D6DDE" w:rsidR="00DE2B98" w:rsidRPr="00FF1FB1" w:rsidRDefault="00DE2B98" w:rsidP="00DE2B98">
      <w:pPr>
        <w:rPr>
          <w:rFonts w:cs="Times New Roman"/>
        </w:rPr>
      </w:pPr>
    </w:p>
    <w:p w14:paraId="173CA97B" w14:textId="276FDF8F" w:rsidR="00DE2B98" w:rsidRPr="00FF1FB1" w:rsidRDefault="00DE2B98" w:rsidP="00DE2B98">
      <w:pPr>
        <w:rPr>
          <w:rFonts w:cs="Times New Roman"/>
        </w:rPr>
      </w:pPr>
    </w:p>
    <w:p w14:paraId="09E04300" w14:textId="7B770680" w:rsidR="00DE2B98" w:rsidRPr="00FF1FB1" w:rsidRDefault="00DE2B98" w:rsidP="00DE2B98">
      <w:pPr>
        <w:rPr>
          <w:rFonts w:cs="Times New Roman"/>
        </w:rPr>
      </w:pPr>
    </w:p>
    <w:p w14:paraId="204162D9" w14:textId="0779EC89" w:rsidR="00DE2B98" w:rsidRPr="00FF1FB1" w:rsidRDefault="00DE2B98" w:rsidP="00DE2B98">
      <w:pPr>
        <w:rPr>
          <w:rFonts w:cs="Times New Roman"/>
        </w:rPr>
      </w:pPr>
    </w:p>
    <w:p w14:paraId="6B74051B" w14:textId="5CF4C5A2" w:rsidR="00DE2B98" w:rsidRPr="00FF1FB1" w:rsidRDefault="00DE2B98" w:rsidP="00DE2B98">
      <w:pPr>
        <w:rPr>
          <w:rFonts w:cs="Times New Roman"/>
        </w:rPr>
      </w:pPr>
    </w:p>
    <w:p w14:paraId="354EB630" w14:textId="27B01D37" w:rsidR="00DE2B98" w:rsidRPr="00FF1FB1" w:rsidRDefault="00DE2B98" w:rsidP="00DE2B98">
      <w:pPr>
        <w:jc w:val="center"/>
        <w:rPr>
          <w:rFonts w:cs="Times New Roman"/>
        </w:rPr>
      </w:pPr>
    </w:p>
    <w:p w14:paraId="2A5D8F4A" w14:textId="77F63695" w:rsidR="00DE2B98" w:rsidRPr="00FF1FB1" w:rsidRDefault="00DE2B98" w:rsidP="00DE2B98">
      <w:pPr>
        <w:jc w:val="center"/>
        <w:rPr>
          <w:rFonts w:cs="Times New Roman"/>
          <w:b/>
          <w:bCs/>
          <w:sz w:val="44"/>
          <w:szCs w:val="44"/>
        </w:rPr>
      </w:pPr>
      <w:r w:rsidRPr="00FF1FB1">
        <w:rPr>
          <w:rFonts w:cs="Times New Roman"/>
          <w:b/>
          <w:bCs/>
          <w:sz w:val="44"/>
          <w:szCs w:val="44"/>
        </w:rPr>
        <w:t xml:space="preserve">Rudimentary Evolution Simulation </w:t>
      </w:r>
      <w:r w:rsidR="00A81D14" w:rsidRPr="00FF1FB1">
        <w:rPr>
          <w:rFonts w:cs="Times New Roman"/>
          <w:b/>
          <w:bCs/>
          <w:sz w:val="44"/>
          <w:szCs w:val="44"/>
        </w:rPr>
        <w:t>u</w:t>
      </w:r>
      <w:r w:rsidRPr="00FF1FB1">
        <w:rPr>
          <w:rFonts w:cs="Times New Roman"/>
          <w:b/>
          <w:bCs/>
          <w:sz w:val="44"/>
          <w:szCs w:val="44"/>
        </w:rPr>
        <w:t>sing a Genetic Algorithm</w:t>
      </w:r>
    </w:p>
    <w:p w14:paraId="6BA8F6E2" w14:textId="4C143DCD" w:rsidR="00DE2B98" w:rsidRPr="00FF1FB1" w:rsidRDefault="00DE2B98" w:rsidP="00DE2B98">
      <w:pPr>
        <w:jc w:val="center"/>
        <w:rPr>
          <w:rFonts w:cs="Times New Roman"/>
          <w:b/>
          <w:bCs/>
          <w:sz w:val="44"/>
          <w:szCs w:val="44"/>
        </w:rPr>
      </w:pPr>
    </w:p>
    <w:p w14:paraId="3F93CB7F" w14:textId="76515EF5" w:rsidR="00DE2B98" w:rsidRPr="00FF1FB1" w:rsidRDefault="00DE2B98" w:rsidP="00DE2B98">
      <w:pPr>
        <w:jc w:val="center"/>
        <w:rPr>
          <w:rFonts w:cs="Times New Roman"/>
          <w:sz w:val="28"/>
          <w:szCs w:val="28"/>
        </w:rPr>
      </w:pPr>
      <w:r w:rsidRPr="00FF1FB1">
        <w:rPr>
          <w:rFonts w:cs="Times New Roman"/>
          <w:sz w:val="28"/>
          <w:szCs w:val="28"/>
        </w:rPr>
        <w:t>MComp Honours Computer Science (G405)</w:t>
      </w:r>
    </w:p>
    <w:p w14:paraId="2AB4C83A" w14:textId="14D3D5BC" w:rsidR="00DE2B98" w:rsidRPr="00FF1FB1" w:rsidRDefault="00DE2B98" w:rsidP="00DE2B98">
      <w:pPr>
        <w:jc w:val="center"/>
        <w:rPr>
          <w:rFonts w:cs="Times New Roman"/>
          <w:sz w:val="28"/>
          <w:szCs w:val="28"/>
        </w:rPr>
      </w:pPr>
      <w:r w:rsidRPr="00FF1FB1">
        <w:rPr>
          <w:rFonts w:cs="Times New Roman"/>
          <w:sz w:val="28"/>
          <w:szCs w:val="28"/>
        </w:rPr>
        <w:t>Supervisor: Dr Phillip Lord</w:t>
      </w:r>
    </w:p>
    <w:p w14:paraId="35A29A15" w14:textId="4E3A9092" w:rsidR="00DE2B98" w:rsidRPr="00FF1FB1" w:rsidRDefault="00DE2B98" w:rsidP="00DE2B98">
      <w:pPr>
        <w:jc w:val="center"/>
        <w:rPr>
          <w:rFonts w:cs="Times New Roman"/>
          <w:sz w:val="28"/>
          <w:szCs w:val="28"/>
        </w:rPr>
      </w:pPr>
      <w:r w:rsidRPr="00FF1FB1">
        <w:rPr>
          <w:rFonts w:cs="Times New Roman"/>
          <w:sz w:val="28"/>
          <w:szCs w:val="28"/>
        </w:rPr>
        <w:t>May 2021</w:t>
      </w:r>
    </w:p>
    <w:p w14:paraId="37C90B67" w14:textId="36C74A81" w:rsidR="00DE2B98" w:rsidRPr="00FF1FB1" w:rsidRDefault="00DE2B98" w:rsidP="00DE2B98">
      <w:pPr>
        <w:jc w:val="center"/>
        <w:rPr>
          <w:rFonts w:cs="Times New Roman"/>
          <w:sz w:val="28"/>
          <w:szCs w:val="28"/>
        </w:rPr>
      </w:pPr>
    </w:p>
    <w:p w14:paraId="168219C5" w14:textId="5C3E8653" w:rsidR="00DE2B98" w:rsidRPr="00FF1FB1" w:rsidRDefault="00DE2B98" w:rsidP="00DE2B98">
      <w:pPr>
        <w:jc w:val="center"/>
        <w:rPr>
          <w:rFonts w:cs="Times New Roman"/>
          <w:sz w:val="28"/>
          <w:szCs w:val="28"/>
        </w:rPr>
      </w:pPr>
      <w:r w:rsidRPr="00FF1FB1">
        <w:rPr>
          <w:rFonts w:cs="Times New Roman"/>
          <w:sz w:val="28"/>
          <w:szCs w:val="28"/>
        </w:rPr>
        <w:t xml:space="preserve">Word Count: </w:t>
      </w:r>
      <w:r w:rsidR="00951948">
        <w:rPr>
          <w:rFonts w:cs="Times New Roman"/>
          <w:sz w:val="28"/>
          <w:szCs w:val="28"/>
        </w:rPr>
        <w:t>3040</w:t>
      </w:r>
    </w:p>
    <w:p w14:paraId="077B3ABE" w14:textId="1D894791" w:rsidR="00DE2B98" w:rsidRPr="00FF1FB1" w:rsidRDefault="00DE2B98" w:rsidP="00DE2B98">
      <w:pPr>
        <w:rPr>
          <w:rFonts w:cs="Times New Roman"/>
        </w:rPr>
      </w:pPr>
    </w:p>
    <w:p w14:paraId="368B5686" w14:textId="1A832C26" w:rsidR="00DE2B98" w:rsidRPr="00FF1FB1" w:rsidRDefault="00DE2B98" w:rsidP="00DE2B98">
      <w:pPr>
        <w:jc w:val="center"/>
        <w:rPr>
          <w:rFonts w:cs="Times New Roman"/>
          <w:sz w:val="28"/>
          <w:szCs w:val="28"/>
        </w:rPr>
      </w:pPr>
    </w:p>
    <w:p w14:paraId="35415CA3" w14:textId="278BA0D9" w:rsidR="00DE2B98" w:rsidRPr="00FF1FB1" w:rsidRDefault="00DE2B98" w:rsidP="00DE2B98">
      <w:pPr>
        <w:jc w:val="center"/>
        <w:rPr>
          <w:rFonts w:cs="Times New Roman"/>
          <w:sz w:val="28"/>
          <w:szCs w:val="28"/>
        </w:rPr>
      </w:pPr>
    </w:p>
    <w:p w14:paraId="32A6712F" w14:textId="3650F570" w:rsidR="00DE2B98" w:rsidRPr="00FF1FB1" w:rsidRDefault="00DE2B98" w:rsidP="00DE2B98">
      <w:pPr>
        <w:jc w:val="center"/>
        <w:rPr>
          <w:rFonts w:cs="Times New Roman"/>
          <w:sz w:val="28"/>
          <w:szCs w:val="28"/>
        </w:rPr>
      </w:pPr>
    </w:p>
    <w:p w14:paraId="5AE4899A" w14:textId="0C7FB077" w:rsidR="00DE2B98" w:rsidRPr="00FF1FB1" w:rsidRDefault="00DE2B98" w:rsidP="00DE2B98">
      <w:pPr>
        <w:jc w:val="center"/>
        <w:rPr>
          <w:rFonts w:cs="Times New Roman"/>
          <w:sz w:val="28"/>
          <w:szCs w:val="28"/>
        </w:rPr>
      </w:pPr>
    </w:p>
    <w:p w14:paraId="19A17EB4" w14:textId="63867F14" w:rsidR="00DE2B98" w:rsidRPr="00FF1FB1" w:rsidRDefault="00DE2B98" w:rsidP="00DE2B98">
      <w:pPr>
        <w:jc w:val="center"/>
        <w:rPr>
          <w:rFonts w:cs="Times New Roman"/>
          <w:sz w:val="28"/>
          <w:szCs w:val="28"/>
        </w:rPr>
      </w:pPr>
    </w:p>
    <w:p w14:paraId="39C60B3E" w14:textId="7DAA0F5A" w:rsidR="00DE2B98" w:rsidRPr="00FF1FB1" w:rsidRDefault="00DE2B98" w:rsidP="00DE2B98">
      <w:pPr>
        <w:jc w:val="center"/>
        <w:rPr>
          <w:rFonts w:cs="Times New Roman"/>
          <w:sz w:val="28"/>
          <w:szCs w:val="28"/>
        </w:rPr>
      </w:pPr>
    </w:p>
    <w:p w14:paraId="001BFAFE" w14:textId="4C788929" w:rsidR="00DE2B98" w:rsidRPr="00FF1FB1" w:rsidRDefault="00DE2B98" w:rsidP="00DE2B98">
      <w:pPr>
        <w:jc w:val="center"/>
        <w:rPr>
          <w:rFonts w:cs="Times New Roman"/>
          <w:sz w:val="28"/>
          <w:szCs w:val="28"/>
        </w:rPr>
      </w:pPr>
    </w:p>
    <w:p w14:paraId="4732CE26" w14:textId="031B7162" w:rsidR="00DE2B98" w:rsidRPr="00FF1FB1" w:rsidRDefault="00DE2B98" w:rsidP="00DE2B98">
      <w:pPr>
        <w:jc w:val="center"/>
        <w:rPr>
          <w:rFonts w:cs="Times New Roman"/>
          <w:sz w:val="28"/>
          <w:szCs w:val="28"/>
        </w:rPr>
      </w:pPr>
    </w:p>
    <w:p w14:paraId="538F3B13" w14:textId="38DA2304" w:rsidR="00DE2B98" w:rsidRPr="00FF1FB1" w:rsidRDefault="00DE2B98" w:rsidP="00DE2B98">
      <w:pPr>
        <w:rPr>
          <w:rFonts w:cs="Times New Roman"/>
          <w:sz w:val="28"/>
          <w:szCs w:val="28"/>
        </w:rPr>
      </w:pPr>
    </w:p>
    <w:p w14:paraId="50CD6806" w14:textId="77777777" w:rsidR="00DE2B98" w:rsidRPr="00FF1FB1" w:rsidRDefault="00DE2B98" w:rsidP="00DE2B98">
      <w:pPr>
        <w:jc w:val="center"/>
        <w:rPr>
          <w:rFonts w:cs="Times New Roman"/>
          <w:sz w:val="28"/>
          <w:szCs w:val="28"/>
        </w:rPr>
      </w:pPr>
    </w:p>
    <w:p w14:paraId="3AE4B8E3" w14:textId="3E81A9C6" w:rsidR="00DE2B98" w:rsidRPr="00FF1FB1" w:rsidRDefault="00DE2B98" w:rsidP="00B824EF">
      <w:pPr>
        <w:jc w:val="center"/>
        <w:rPr>
          <w:rFonts w:cs="Times New Roman"/>
          <w:sz w:val="28"/>
          <w:szCs w:val="28"/>
        </w:rPr>
      </w:pPr>
      <w:r w:rsidRPr="00FF1FB1">
        <w:rPr>
          <w:rFonts w:cs="Times New Roman"/>
          <w:sz w:val="28"/>
          <w:szCs w:val="28"/>
        </w:rPr>
        <w:t>Devon Foister (180282173)</w:t>
      </w:r>
    </w:p>
    <w:p w14:paraId="675B016F" w14:textId="3B11CBA5" w:rsidR="00DE2B98" w:rsidRPr="00FF1FB1" w:rsidRDefault="00B824EF" w:rsidP="00EB049D">
      <w:pPr>
        <w:pStyle w:val="Heading2"/>
      </w:pPr>
      <w:bookmarkStart w:id="1" w:name="_Toc69402703"/>
      <w:r w:rsidRPr="00FF1FB1">
        <w:lastRenderedPageBreak/>
        <w:t>Abstract</w:t>
      </w:r>
      <w:bookmarkEnd w:id="1"/>
    </w:p>
    <w:p w14:paraId="34BE569A" w14:textId="120F43CD" w:rsidR="00B824EF" w:rsidRPr="00FF1FB1" w:rsidRDefault="00B824EF" w:rsidP="00B824EF">
      <w:pPr>
        <w:rPr>
          <w:rFonts w:cs="Times New Roman"/>
        </w:rPr>
      </w:pPr>
      <w:r w:rsidRPr="00FF1FB1">
        <w:rPr>
          <w:rFonts w:cs="Times New Roman"/>
        </w:rPr>
        <w:br/>
      </w:r>
    </w:p>
    <w:p w14:paraId="6EA8CC63" w14:textId="7BDEFBE0" w:rsidR="00B824EF" w:rsidRPr="00FF1FB1" w:rsidRDefault="00B824EF">
      <w:pPr>
        <w:rPr>
          <w:rFonts w:cs="Times New Roman"/>
        </w:rPr>
      </w:pPr>
      <w:r w:rsidRPr="00FF1FB1">
        <w:rPr>
          <w:rFonts w:cs="Times New Roman"/>
        </w:rPr>
        <w:br w:type="page"/>
      </w:r>
    </w:p>
    <w:p w14:paraId="519D13D9" w14:textId="0225EB48" w:rsidR="00B824EF" w:rsidRDefault="00B824EF" w:rsidP="00EB049D">
      <w:pPr>
        <w:pStyle w:val="Heading2"/>
      </w:pPr>
      <w:bookmarkStart w:id="2" w:name="_Toc69402704"/>
      <w:r w:rsidRPr="00FF1FB1">
        <w:lastRenderedPageBreak/>
        <w:t>Declaration</w:t>
      </w:r>
      <w:bookmarkEnd w:id="2"/>
    </w:p>
    <w:p w14:paraId="03BFD8F7" w14:textId="77777777" w:rsidR="003B502B" w:rsidRPr="003B502B" w:rsidRDefault="003B502B" w:rsidP="003B502B"/>
    <w:p w14:paraId="3228BC17" w14:textId="1FB4CB1E" w:rsidR="00B824EF" w:rsidRPr="00FF1FB1" w:rsidRDefault="0078185E" w:rsidP="0078185E">
      <w:pPr>
        <w:rPr>
          <w:rFonts w:eastAsiaTheme="majorEastAsia" w:cs="Times New Roman"/>
          <w:sz w:val="26"/>
          <w:szCs w:val="26"/>
          <w:u w:val="single"/>
        </w:rPr>
      </w:pPr>
      <w:r>
        <w:t>“I declare that this dissertation represents my own work except, where otherwise stated.”</w:t>
      </w:r>
      <w:r w:rsidR="00B824EF" w:rsidRPr="00FF1FB1">
        <w:rPr>
          <w:rFonts w:cs="Times New Roman"/>
        </w:rPr>
        <w:br w:type="page"/>
      </w:r>
    </w:p>
    <w:p w14:paraId="0067E6D4" w14:textId="54CAF46A" w:rsidR="00B824EF" w:rsidRPr="00FF1FB1" w:rsidRDefault="00B824EF" w:rsidP="00EB049D">
      <w:pPr>
        <w:pStyle w:val="Heading2"/>
      </w:pPr>
      <w:bookmarkStart w:id="3" w:name="_Toc69402705"/>
      <w:r w:rsidRPr="00FF1FB1">
        <w:lastRenderedPageBreak/>
        <w:t>Acknowledgements</w:t>
      </w:r>
      <w:bookmarkEnd w:id="3"/>
      <w:r w:rsidRPr="00FF1FB1">
        <w:t xml:space="preserve"> </w:t>
      </w:r>
    </w:p>
    <w:p w14:paraId="0DBD5090" w14:textId="112EF594" w:rsidR="00D11CB6" w:rsidRPr="00FF1FB1" w:rsidRDefault="00B824EF">
      <w:pPr>
        <w:rPr>
          <w:rFonts w:eastAsiaTheme="majorEastAsia" w:cs="Times New Roman"/>
          <w:sz w:val="26"/>
          <w:szCs w:val="26"/>
          <w:u w:val="single"/>
        </w:rPr>
      </w:pPr>
      <w:r w:rsidRPr="00FF1FB1">
        <w:rPr>
          <w:rFonts w:cs="Times New Roman"/>
        </w:rPr>
        <w:br w:type="page"/>
      </w:r>
    </w:p>
    <w:sdt>
      <w:sdtPr>
        <w:rPr>
          <w:rFonts w:asciiTheme="minorHAnsi" w:eastAsiaTheme="minorHAnsi" w:hAnsiTheme="minorHAnsi" w:cstheme="minorBidi"/>
          <w:color w:val="auto"/>
          <w:sz w:val="22"/>
          <w:szCs w:val="22"/>
          <w:lang w:val="en-GB"/>
        </w:rPr>
        <w:id w:val="-1813163477"/>
        <w:docPartObj>
          <w:docPartGallery w:val="Table of Contents"/>
          <w:docPartUnique/>
        </w:docPartObj>
      </w:sdtPr>
      <w:sdtEndPr>
        <w:rPr>
          <w:rFonts w:ascii="Times New Roman" w:hAnsi="Times New Roman" w:cs="Times New Roman"/>
          <w:b/>
          <w:bCs/>
          <w:noProof/>
          <w:sz w:val="20"/>
          <w:szCs w:val="20"/>
        </w:rPr>
      </w:sdtEndPr>
      <w:sdtContent>
        <w:p w14:paraId="0420CDF9" w14:textId="0317FAA4" w:rsidR="0026010E" w:rsidRPr="00FF1FB1" w:rsidRDefault="0026010E" w:rsidP="00BB2190">
          <w:pPr>
            <w:pStyle w:val="TOCHeading"/>
          </w:pPr>
          <w:r w:rsidRPr="00FF1FB1">
            <w:t>Table of Contents</w:t>
          </w:r>
        </w:p>
        <w:p w14:paraId="324627FF" w14:textId="64443D76" w:rsidR="0063045F" w:rsidRDefault="0026010E">
          <w:pPr>
            <w:pStyle w:val="TOC2"/>
            <w:tabs>
              <w:tab w:val="right" w:leader="dot" w:pos="9016"/>
            </w:tabs>
            <w:rPr>
              <w:rFonts w:asciiTheme="minorHAnsi" w:eastAsiaTheme="minorEastAsia" w:hAnsiTheme="minorHAnsi"/>
              <w:noProof/>
              <w:lang w:eastAsia="en-GB"/>
            </w:rPr>
          </w:pPr>
          <w:r w:rsidRPr="00FF1FB1">
            <w:rPr>
              <w:rFonts w:cs="Times New Roman"/>
              <w:sz w:val="20"/>
              <w:szCs w:val="20"/>
            </w:rPr>
            <w:fldChar w:fldCharType="begin"/>
          </w:r>
          <w:r w:rsidRPr="00FF1FB1">
            <w:rPr>
              <w:rFonts w:cs="Times New Roman"/>
              <w:sz w:val="20"/>
              <w:szCs w:val="20"/>
            </w:rPr>
            <w:instrText xml:space="preserve"> TOC \o "1-3" \h \z \u </w:instrText>
          </w:r>
          <w:r w:rsidRPr="00FF1FB1">
            <w:rPr>
              <w:rFonts w:cs="Times New Roman"/>
              <w:sz w:val="20"/>
              <w:szCs w:val="20"/>
            </w:rPr>
            <w:fldChar w:fldCharType="separate"/>
          </w:r>
          <w:hyperlink w:anchor="_Toc69402703" w:history="1">
            <w:r w:rsidR="0063045F" w:rsidRPr="00686820">
              <w:rPr>
                <w:rStyle w:val="Hyperlink"/>
                <w:noProof/>
              </w:rPr>
              <w:t>Abstract</w:t>
            </w:r>
            <w:r w:rsidR="0063045F">
              <w:rPr>
                <w:noProof/>
                <w:webHidden/>
              </w:rPr>
              <w:tab/>
            </w:r>
            <w:r w:rsidR="0063045F">
              <w:rPr>
                <w:noProof/>
                <w:webHidden/>
              </w:rPr>
              <w:fldChar w:fldCharType="begin"/>
            </w:r>
            <w:r w:rsidR="0063045F">
              <w:rPr>
                <w:noProof/>
                <w:webHidden/>
              </w:rPr>
              <w:instrText xml:space="preserve"> PAGEREF _Toc69402703 \h </w:instrText>
            </w:r>
            <w:r w:rsidR="0063045F">
              <w:rPr>
                <w:noProof/>
                <w:webHidden/>
              </w:rPr>
            </w:r>
            <w:r w:rsidR="0063045F">
              <w:rPr>
                <w:noProof/>
                <w:webHidden/>
              </w:rPr>
              <w:fldChar w:fldCharType="separate"/>
            </w:r>
            <w:r w:rsidR="0063045F">
              <w:rPr>
                <w:noProof/>
                <w:webHidden/>
              </w:rPr>
              <w:t>2</w:t>
            </w:r>
            <w:r w:rsidR="0063045F">
              <w:rPr>
                <w:noProof/>
                <w:webHidden/>
              </w:rPr>
              <w:fldChar w:fldCharType="end"/>
            </w:r>
          </w:hyperlink>
        </w:p>
        <w:p w14:paraId="48793029" w14:textId="6A7E7C02" w:rsidR="0063045F" w:rsidRDefault="0063045F">
          <w:pPr>
            <w:pStyle w:val="TOC2"/>
            <w:tabs>
              <w:tab w:val="right" w:leader="dot" w:pos="9016"/>
            </w:tabs>
            <w:rPr>
              <w:rFonts w:asciiTheme="minorHAnsi" w:eastAsiaTheme="minorEastAsia" w:hAnsiTheme="minorHAnsi"/>
              <w:noProof/>
              <w:lang w:eastAsia="en-GB"/>
            </w:rPr>
          </w:pPr>
          <w:hyperlink w:anchor="_Toc69402704" w:history="1">
            <w:r w:rsidRPr="00686820">
              <w:rPr>
                <w:rStyle w:val="Hyperlink"/>
                <w:noProof/>
              </w:rPr>
              <w:t>Declaration</w:t>
            </w:r>
            <w:r>
              <w:rPr>
                <w:noProof/>
                <w:webHidden/>
              </w:rPr>
              <w:tab/>
            </w:r>
            <w:r>
              <w:rPr>
                <w:noProof/>
                <w:webHidden/>
              </w:rPr>
              <w:fldChar w:fldCharType="begin"/>
            </w:r>
            <w:r>
              <w:rPr>
                <w:noProof/>
                <w:webHidden/>
              </w:rPr>
              <w:instrText xml:space="preserve"> PAGEREF _Toc69402704 \h </w:instrText>
            </w:r>
            <w:r>
              <w:rPr>
                <w:noProof/>
                <w:webHidden/>
              </w:rPr>
            </w:r>
            <w:r>
              <w:rPr>
                <w:noProof/>
                <w:webHidden/>
              </w:rPr>
              <w:fldChar w:fldCharType="separate"/>
            </w:r>
            <w:r>
              <w:rPr>
                <w:noProof/>
                <w:webHidden/>
              </w:rPr>
              <w:t>3</w:t>
            </w:r>
            <w:r>
              <w:rPr>
                <w:noProof/>
                <w:webHidden/>
              </w:rPr>
              <w:fldChar w:fldCharType="end"/>
            </w:r>
          </w:hyperlink>
        </w:p>
        <w:p w14:paraId="6C397C85" w14:textId="66EDD227" w:rsidR="0063045F" w:rsidRDefault="0063045F">
          <w:pPr>
            <w:pStyle w:val="TOC2"/>
            <w:tabs>
              <w:tab w:val="right" w:leader="dot" w:pos="9016"/>
            </w:tabs>
            <w:rPr>
              <w:rFonts w:asciiTheme="minorHAnsi" w:eastAsiaTheme="minorEastAsia" w:hAnsiTheme="minorHAnsi"/>
              <w:noProof/>
              <w:lang w:eastAsia="en-GB"/>
            </w:rPr>
          </w:pPr>
          <w:hyperlink w:anchor="_Toc69402705" w:history="1">
            <w:r w:rsidRPr="00686820">
              <w:rPr>
                <w:rStyle w:val="Hyperlink"/>
                <w:noProof/>
              </w:rPr>
              <w:t>Acknowledgements</w:t>
            </w:r>
            <w:r>
              <w:rPr>
                <w:noProof/>
                <w:webHidden/>
              </w:rPr>
              <w:tab/>
            </w:r>
            <w:r>
              <w:rPr>
                <w:noProof/>
                <w:webHidden/>
              </w:rPr>
              <w:fldChar w:fldCharType="begin"/>
            </w:r>
            <w:r>
              <w:rPr>
                <w:noProof/>
                <w:webHidden/>
              </w:rPr>
              <w:instrText xml:space="preserve"> PAGEREF _Toc69402705 \h </w:instrText>
            </w:r>
            <w:r>
              <w:rPr>
                <w:noProof/>
                <w:webHidden/>
              </w:rPr>
            </w:r>
            <w:r>
              <w:rPr>
                <w:noProof/>
                <w:webHidden/>
              </w:rPr>
              <w:fldChar w:fldCharType="separate"/>
            </w:r>
            <w:r>
              <w:rPr>
                <w:noProof/>
                <w:webHidden/>
              </w:rPr>
              <w:t>4</w:t>
            </w:r>
            <w:r>
              <w:rPr>
                <w:noProof/>
                <w:webHidden/>
              </w:rPr>
              <w:fldChar w:fldCharType="end"/>
            </w:r>
          </w:hyperlink>
        </w:p>
        <w:p w14:paraId="746ADC2B" w14:textId="0F3158B6" w:rsidR="0063045F" w:rsidRDefault="0063045F">
          <w:pPr>
            <w:pStyle w:val="TOC1"/>
            <w:tabs>
              <w:tab w:val="right" w:leader="dot" w:pos="9016"/>
            </w:tabs>
            <w:rPr>
              <w:rFonts w:asciiTheme="minorHAnsi" w:eastAsiaTheme="minorEastAsia" w:hAnsiTheme="minorHAnsi"/>
              <w:noProof/>
              <w:lang w:eastAsia="en-GB"/>
            </w:rPr>
          </w:pPr>
          <w:hyperlink w:anchor="_Toc69402706" w:history="1">
            <w:r w:rsidRPr="00686820">
              <w:rPr>
                <w:rStyle w:val="Hyperlink"/>
                <w:noProof/>
              </w:rPr>
              <w:t>Section 1: Introduction</w:t>
            </w:r>
            <w:r>
              <w:rPr>
                <w:noProof/>
                <w:webHidden/>
              </w:rPr>
              <w:tab/>
            </w:r>
            <w:r>
              <w:rPr>
                <w:noProof/>
                <w:webHidden/>
              </w:rPr>
              <w:fldChar w:fldCharType="begin"/>
            </w:r>
            <w:r>
              <w:rPr>
                <w:noProof/>
                <w:webHidden/>
              </w:rPr>
              <w:instrText xml:space="preserve"> PAGEREF _Toc69402706 \h </w:instrText>
            </w:r>
            <w:r>
              <w:rPr>
                <w:noProof/>
                <w:webHidden/>
              </w:rPr>
            </w:r>
            <w:r>
              <w:rPr>
                <w:noProof/>
                <w:webHidden/>
              </w:rPr>
              <w:fldChar w:fldCharType="separate"/>
            </w:r>
            <w:r>
              <w:rPr>
                <w:noProof/>
                <w:webHidden/>
              </w:rPr>
              <w:t>7</w:t>
            </w:r>
            <w:r>
              <w:rPr>
                <w:noProof/>
                <w:webHidden/>
              </w:rPr>
              <w:fldChar w:fldCharType="end"/>
            </w:r>
          </w:hyperlink>
        </w:p>
        <w:p w14:paraId="428D6684" w14:textId="3EF90CFC" w:rsidR="0063045F" w:rsidRDefault="0063045F">
          <w:pPr>
            <w:pStyle w:val="TOC2"/>
            <w:tabs>
              <w:tab w:val="right" w:leader="dot" w:pos="9016"/>
            </w:tabs>
            <w:rPr>
              <w:rFonts w:asciiTheme="minorHAnsi" w:eastAsiaTheme="minorEastAsia" w:hAnsiTheme="minorHAnsi"/>
              <w:noProof/>
              <w:lang w:eastAsia="en-GB"/>
            </w:rPr>
          </w:pPr>
          <w:hyperlink w:anchor="_Toc69402707" w:history="1">
            <w:r w:rsidRPr="00686820">
              <w:rPr>
                <w:rStyle w:val="Hyperlink"/>
                <w:noProof/>
              </w:rPr>
              <w:t>1.1 Context</w:t>
            </w:r>
            <w:r>
              <w:rPr>
                <w:noProof/>
                <w:webHidden/>
              </w:rPr>
              <w:tab/>
            </w:r>
            <w:r>
              <w:rPr>
                <w:noProof/>
                <w:webHidden/>
              </w:rPr>
              <w:fldChar w:fldCharType="begin"/>
            </w:r>
            <w:r>
              <w:rPr>
                <w:noProof/>
                <w:webHidden/>
              </w:rPr>
              <w:instrText xml:space="preserve"> PAGEREF _Toc69402707 \h </w:instrText>
            </w:r>
            <w:r>
              <w:rPr>
                <w:noProof/>
                <w:webHidden/>
              </w:rPr>
            </w:r>
            <w:r>
              <w:rPr>
                <w:noProof/>
                <w:webHidden/>
              </w:rPr>
              <w:fldChar w:fldCharType="separate"/>
            </w:r>
            <w:r>
              <w:rPr>
                <w:noProof/>
                <w:webHidden/>
              </w:rPr>
              <w:t>7</w:t>
            </w:r>
            <w:r>
              <w:rPr>
                <w:noProof/>
                <w:webHidden/>
              </w:rPr>
              <w:fldChar w:fldCharType="end"/>
            </w:r>
          </w:hyperlink>
        </w:p>
        <w:p w14:paraId="45A2AA66" w14:textId="277360FD" w:rsidR="0063045F" w:rsidRDefault="0063045F">
          <w:pPr>
            <w:pStyle w:val="TOC2"/>
            <w:tabs>
              <w:tab w:val="right" w:leader="dot" w:pos="9016"/>
            </w:tabs>
            <w:rPr>
              <w:rFonts w:asciiTheme="minorHAnsi" w:eastAsiaTheme="minorEastAsia" w:hAnsiTheme="minorHAnsi"/>
              <w:noProof/>
              <w:lang w:eastAsia="en-GB"/>
            </w:rPr>
          </w:pPr>
          <w:hyperlink w:anchor="_Toc69402708" w:history="1">
            <w:r w:rsidRPr="00686820">
              <w:rPr>
                <w:rStyle w:val="Hyperlink"/>
                <w:noProof/>
              </w:rPr>
              <w:t>1.2 Motivation</w:t>
            </w:r>
            <w:r>
              <w:rPr>
                <w:noProof/>
                <w:webHidden/>
              </w:rPr>
              <w:tab/>
            </w:r>
            <w:r>
              <w:rPr>
                <w:noProof/>
                <w:webHidden/>
              </w:rPr>
              <w:fldChar w:fldCharType="begin"/>
            </w:r>
            <w:r>
              <w:rPr>
                <w:noProof/>
                <w:webHidden/>
              </w:rPr>
              <w:instrText xml:space="preserve"> PAGEREF _Toc69402708 \h </w:instrText>
            </w:r>
            <w:r>
              <w:rPr>
                <w:noProof/>
                <w:webHidden/>
              </w:rPr>
            </w:r>
            <w:r>
              <w:rPr>
                <w:noProof/>
                <w:webHidden/>
              </w:rPr>
              <w:fldChar w:fldCharType="separate"/>
            </w:r>
            <w:r>
              <w:rPr>
                <w:noProof/>
                <w:webHidden/>
              </w:rPr>
              <w:t>8</w:t>
            </w:r>
            <w:r>
              <w:rPr>
                <w:noProof/>
                <w:webHidden/>
              </w:rPr>
              <w:fldChar w:fldCharType="end"/>
            </w:r>
          </w:hyperlink>
        </w:p>
        <w:p w14:paraId="0C6FD9BC" w14:textId="04A35624" w:rsidR="0063045F" w:rsidRDefault="0063045F">
          <w:pPr>
            <w:pStyle w:val="TOC3"/>
            <w:tabs>
              <w:tab w:val="right" w:leader="dot" w:pos="9016"/>
            </w:tabs>
            <w:rPr>
              <w:rFonts w:asciiTheme="minorHAnsi" w:eastAsiaTheme="minorEastAsia" w:hAnsiTheme="minorHAnsi"/>
              <w:noProof/>
              <w:lang w:eastAsia="en-GB"/>
            </w:rPr>
          </w:pPr>
          <w:hyperlink w:anchor="_Toc69402709" w:history="1">
            <w:r w:rsidRPr="00686820">
              <w:rPr>
                <w:rStyle w:val="Hyperlink"/>
                <w:noProof/>
              </w:rPr>
              <w:t>1.2.1 The Problem</w:t>
            </w:r>
            <w:r>
              <w:rPr>
                <w:noProof/>
                <w:webHidden/>
              </w:rPr>
              <w:tab/>
            </w:r>
            <w:r>
              <w:rPr>
                <w:noProof/>
                <w:webHidden/>
              </w:rPr>
              <w:fldChar w:fldCharType="begin"/>
            </w:r>
            <w:r>
              <w:rPr>
                <w:noProof/>
                <w:webHidden/>
              </w:rPr>
              <w:instrText xml:space="preserve"> PAGEREF _Toc69402709 \h </w:instrText>
            </w:r>
            <w:r>
              <w:rPr>
                <w:noProof/>
                <w:webHidden/>
              </w:rPr>
            </w:r>
            <w:r>
              <w:rPr>
                <w:noProof/>
                <w:webHidden/>
              </w:rPr>
              <w:fldChar w:fldCharType="separate"/>
            </w:r>
            <w:r>
              <w:rPr>
                <w:noProof/>
                <w:webHidden/>
              </w:rPr>
              <w:t>8</w:t>
            </w:r>
            <w:r>
              <w:rPr>
                <w:noProof/>
                <w:webHidden/>
              </w:rPr>
              <w:fldChar w:fldCharType="end"/>
            </w:r>
          </w:hyperlink>
        </w:p>
        <w:p w14:paraId="3A00AA22" w14:textId="7ADC0046" w:rsidR="0063045F" w:rsidRDefault="0063045F">
          <w:pPr>
            <w:pStyle w:val="TOC3"/>
            <w:tabs>
              <w:tab w:val="right" w:leader="dot" w:pos="9016"/>
            </w:tabs>
            <w:rPr>
              <w:rFonts w:asciiTheme="minorHAnsi" w:eastAsiaTheme="minorEastAsia" w:hAnsiTheme="minorHAnsi"/>
              <w:noProof/>
              <w:lang w:eastAsia="en-GB"/>
            </w:rPr>
          </w:pPr>
          <w:hyperlink w:anchor="_Toc69402710" w:history="1">
            <w:r w:rsidRPr="00686820">
              <w:rPr>
                <w:rStyle w:val="Hyperlink"/>
                <w:noProof/>
              </w:rPr>
              <w:t>1.2.2 My Approach</w:t>
            </w:r>
            <w:r>
              <w:rPr>
                <w:noProof/>
                <w:webHidden/>
              </w:rPr>
              <w:tab/>
            </w:r>
            <w:r>
              <w:rPr>
                <w:noProof/>
                <w:webHidden/>
              </w:rPr>
              <w:fldChar w:fldCharType="begin"/>
            </w:r>
            <w:r>
              <w:rPr>
                <w:noProof/>
                <w:webHidden/>
              </w:rPr>
              <w:instrText xml:space="preserve"> PAGEREF _Toc69402710 \h </w:instrText>
            </w:r>
            <w:r>
              <w:rPr>
                <w:noProof/>
                <w:webHidden/>
              </w:rPr>
            </w:r>
            <w:r>
              <w:rPr>
                <w:noProof/>
                <w:webHidden/>
              </w:rPr>
              <w:fldChar w:fldCharType="separate"/>
            </w:r>
            <w:r>
              <w:rPr>
                <w:noProof/>
                <w:webHidden/>
              </w:rPr>
              <w:t>8</w:t>
            </w:r>
            <w:r>
              <w:rPr>
                <w:noProof/>
                <w:webHidden/>
              </w:rPr>
              <w:fldChar w:fldCharType="end"/>
            </w:r>
          </w:hyperlink>
        </w:p>
        <w:p w14:paraId="468BB3F7" w14:textId="2A23189E" w:rsidR="0063045F" w:rsidRDefault="0063045F">
          <w:pPr>
            <w:pStyle w:val="TOC2"/>
            <w:tabs>
              <w:tab w:val="right" w:leader="dot" w:pos="9016"/>
            </w:tabs>
            <w:rPr>
              <w:rFonts w:asciiTheme="minorHAnsi" w:eastAsiaTheme="minorEastAsia" w:hAnsiTheme="minorHAnsi"/>
              <w:noProof/>
              <w:lang w:eastAsia="en-GB"/>
            </w:rPr>
          </w:pPr>
          <w:hyperlink w:anchor="_Toc69402711" w:history="1">
            <w:r w:rsidRPr="00686820">
              <w:rPr>
                <w:rStyle w:val="Hyperlink"/>
                <w:noProof/>
              </w:rPr>
              <w:t>1.3 Aims &amp; Objectives</w:t>
            </w:r>
            <w:r>
              <w:rPr>
                <w:noProof/>
                <w:webHidden/>
              </w:rPr>
              <w:tab/>
            </w:r>
            <w:r>
              <w:rPr>
                <w:noProof/>
                <w:webHidden/>
              </w:rPr>
              <w:fldChar w:fldCharType="begin"/>
            </w:r>
            <w:r>
              <w:rPr>
                <w:noProof/>
                <w:webHidden/>
              </w:rPr>
              <w:instrText xml:space="preserve"> PAGEREF _Toc69402711 \h </w:instrText>
            </w:r>
            <w:r>
              <w:rPr>
                <w:noProof/>
                <w:webHidden/>
              </w:rPr>
            </w:r>
            <w:r>
              <w:rPr>
                <w:noProof/>
                <w:webHidden/>
              </w:rPr>
              <w:fldChar w:fldCharType="separate"/>
            </w:r>
            <w:r>
              <w:rPr>
                <w:noProof/>
                <w:webHidden/>
              </w:rPr>
              <w:t>9</w:t>
            </w:r>
            <w:r>
              <w:rPr>
                <w:noProof/>
                <w:webHidden/>
              </w:rPr>
              <w:fldChar w:fldCharType="end"/>
            </w:r>
          </w:hyperlink>
        </w:p>
        <w:p w14:paraId="7883EDDC" w14:textId="55ED827A" w:rsidR="0063045F" w:rsidRDefault="0063045F">
          <w:pPr>
            <w:pStyle w:val="TOC3"/>
            <w:tabs>
              <w:tab w:val="right" w:leader="dot" w:pos="9016"/>
            </w:tabs>
            <w:rPr>
              <w:rFonts w:asciiTheme="minorHAnsi" w:eastAsiaTheme="minorEastAsia" w:hAnsiTheme="minorHAnsi"/>
              <w:noProof/>
              <w:lang w:eastAsia="en-GB"/>
            </w:rPr>
          </w:pPr>
          <w:hyperlink w:anchor="_Toc69402712" w:history="1">
            <w:r w:rsidRPr="00686820">
              <w:rPr>
                <w:rStyle w:val="Hyperlink"/>
                <w:noProof/>
              </w:rPr>
              <w:t>1.3.1 Aim</w:t>
            </w:r>
            <w:r>
              <w:rPr>
                <w:noProof/>
                <w:webHidden/>
              </w:rPr>
              <w:tab/>
            </w:r>
            <w:r>
              <w:rPr>
                <w:noProof/>
                <w:webHidden/>
              </w:rPr>
              <w:fldChar w:fldCharType="begin"/>
            </w:r>
            <w:r>
              <w:rPr>
                <w:noProof/>
                <w:webHidden/>
              </w:rPr>
              <w:instrText xml:space="preserve"> PAGEREF _Toc69402712 \h </w:instrText>
            </w:r>
            <w:r>
              <w:rPr>
                <w:noProof/>
                <w:webHidden/>
              </w:rPr>
            </w:r>
            <w:r>
              <w:rPr>
                <w:noProof/>
                <w:webHidden/>
              </w:rPr>
              <w:fldChar w:fldCharType="separate"/>
            </w:r>
            <w:r>
              <w:rPr>
                <w:noProof/>
                <w:webHidden/>
              </w:rPr>
              <w:t>9</w:t>
            </w:r>
            <w:r>
              <w:rPr>
                <w:noProof/>
                <w:webHidden/>
              </w:rPr>
              <w:fldChar w:fldCharType="end"/>
            </w:r>
          </w:hyperlink>
        </w:p>
        <w:p w14:paraId="7848F6AC" w14:textId="772C1364" w:rsidR="0063045F" w:rsidRDefault="0063045F">
          <w:pPr>
            <w:pStyle w:val="TOC3"/>
            <w:tabs>
              <w:tab w:val="right" w:leader="dot" w:pos="9016"/>
            </w:tabs>
            <w:rPr>
              <w:rFonts w:asciiTheme="minorHAnsi" w:eastAsiaTheme="minorEastAsia" w:hAnsiTheme="minorHAnsi"/>
              <w:noProof/>
              <w:lang w:eastAsia="en-GB"/>
            </w:rPr>
          </w:pPr>
          <w:hyperlink w:anchor="_Toc69402713" w:history="1">
            <w:r w:rsidRPr="00686820">
              <w:rPr>
                <w:rStyle w:val="Hyperlink"/>
                <w:noProof/>
              </w:rPr>
              <w:t>1.3.2 Objectives</w:t>
            </w:r>
            <w:r>
              <w:rPr>
                <w:noProof/>
                <w:webHidden/>
              </w:rPr>
              <w:tab/>
            </w:r>
            <w:r>
              <w:rPr>
                <w:noProof/>
                <w:webHidden/>
              </w:rPr>
              <w:fldChar w:fldCharType="begin"/>
            </w:r>
            <w:r>
              <w:rPr>
                <w:noProof/>
                <w:webHidden/>
              </w:rPr>
              <w:instrText xml:space="preserve"> PAGEREF _Toc69402713 \h </w:instrText>
            </w:r>
            <w:r>
              <w:rPr>
                <w:noProof/>
                <w:webHidden/>
              </w:rPr>
            </w:r>
            <w:r>
              <w:rPr>
                <w:noProof/>
                <w:webHidden/>
              </w:rPr>
              <w:fldChar w:fldCharType="separate"/>
            </w:r>
            <w:r>
              <w:rPr>
                <w:noProof/>
                <w:webHidden/>
              </w:rPr>
              <w:t>9</w:t>
            </w:r>
            <w:r>
              <w:rPr>
                <w:noProof/>
                <w:webHidden/>
              </w:rPr>
              <w:fldChar w:fldCharType="end"/>
            </w:r>
          </w:hyperlink>
        </w:p>
        <w:p w14:paraId="222C181A" w14:textId="72F75EAC" w:rsidR="0063045F" w:rsidRDefault="0063045F">
          <w:pPr>
            <w:pStyle w:val="TOC2"/>
            <w:tabs>
              <w:tab w:val="right" w:leader="dot" w:pos="9016"/>
            </w:tabs>
            <w:rPr>
              <w:rFonts w:asciiTheme="minorHAnsi" w:eastAsiaTheme="minorEastAsia" w:hAnsiTheme="minorHAnsi"/>
              <w:noProof/>
              <w:lang w:eastAsia="en-GB"/>
            </w:rPr>
          </w:pPr>
          <w:hyperlink w:anchor="_Toc69402714" w:history="1">
            <w:r w:rsidRPr="00686820">
              <w:rPr>
                <w:rStyle w:val="Hyperlink"/>
                <w:noProof/>
              </w:rPr>
              <w:t>1.4 Project Schedule</w:t>
            </w:r>
            <w:r>
              <w:rPr>
                <w:noProof/>
                <w:webHidden/>
              </w:rPr>
              <w:tab/>
            </w:r>
            <w:r>
              <w:rPr>
                <w:noProof/>
                <w:webHidden/>
              </w:rPr>
              <w:fldChar w:fldCharType="begin"/>
            </w:r>
            <w:r>
              <w:rPr>
                <w:noProof/>
                <w:webHidden/>
              </w:rPr>
              <w:instrText xml:space="preserve"> PAGEREF _Toc69402714 \h </w:instrText>
            </w:r>
            <w:r>
              <w:rPr>
                <w:noProof/>
                <w:webHidden/>
              </w:rPr>
            </w:r>
            <w:r>
              <w:rPr>
                <w:noProof/>
                <w:webHidden/>
              </w:rPr>
              <w:fldChar w:fldCharType="separate"/>
            </w:r>
            <w:r>
              <w:rPr>
                <w:noProof/>
                <w:webHidden/>
              </w:rPr>
              <w:t>10</w:t>
            </w:r>
            <w:r>
              <w:rPr>
                <w:noProof/>
                <w:webHidden/>
              </w:rPr>
              <w:fldChar w:fldCharType="end"/>
            </w:r>
          </w:hyperlink>
        </w:p>
        <w:p w14:paraId="10A55B6A" w14:textId="1DC22BB9" w:rsidR="0063045F" w:rsidRDefault="0063045F">
          <w:pPr>
            <w:pStyle w:val="TOC3"/>
            <w:tabs>
              <w:tab w:val="right" w:leader="dot" w:pos="9016"/>
            </w:tabs>
            <w:rPr>
              <w:rFonts w:asciiTheme="minorHAnsi" w:eastAsiaTheme="minorEastAsia" w:hAnsiTheme="minorHAnsi"/>
              <w:noProof/>
              <w:lang w:eastAsia="en-GB"/>
            </w:rPr>
          </w:pPr>
          <w:hyperlink w:anchor="_Toc69402715" w:history="1">
            <w:r w:rsidRPr="00686820">
              <w:rPr>
                <w:rStyle w:val="Hyperlink"/>
                <w:noProof/>
              </w:rPr>
              <w:t>1.4.1 Schedule Explanation</w:t>
            </w:r>
            <w:r>
              <w:rPr>
                <w:noProof/>
                <w:webHidden/>
              </w:rPr>
              <w:tab/>
            </w:r>
            <w:r>
              <w:rPr>
                <w:noProof/>
                <w:webHidden/>
              </w:rPr>
              <w:fldChar w:fldCharType="begin"/>
            </w:r>
            <w:r>
              <w:rPr>
                <w:noProof/>
                <w:webHidden/>
              </w:rPr>
              <w:instrText xml:space="preserve"> PAGEREF _Toc69402715 \h </w:instrText>
            </w:r>
            <w:r>
              <w:rPr>
                <w:noProof/>
                <w:webHidden/>
              </w:rPr>
            </w:r>
            <w:r>
              <w:rPr>
                <w:noProof/>
                <w:webHidden/>
              </w:rPr>
              <w:fldChar w:fldCharType="separate"/>
            </w:r>
            <w:r>
              <w:rPr>
                <w:noProof/>
                <w:webHidden/>
              </w:rPr>
              <w:t>11</w:t>
            </w:r>
            <w:r>
              <w:rPr>
                <w:noProof/>
                <w:webHidden/>
              </w:rPr>
              <w:fldChar w:fldCharType="end"/>
            </w:r>
          </w:hyperlink>
        </w:p>
        <w:p w14:paraId="32B0AD4D" w14:textId="5A289711" w:rsidR="0063045F" w:rsidRDefault="0063045F">
          <w:pPr>
            <w:pStyle w:val="TOC1"/>
            <w:tabs>
              <w:tab w:val="right" w:leader="dot" w:pos="9016"/>
            </w:tabs>
            <w:rPr>
              <w:rFonts w:asciiTheme="minorHAnsi" w:eastAsiaTheme="minorEastAsia" w:hAnsiTheme="minorHAnsi"/>
              <w:noProof/>
              <w:lang w:eastAsia="en-GB"/>
            </w:rPr>
          </w:pPr>
          <w:hyperlink w:anchor="_Toc69402716" w:history="1">
            <w:r w:rsidRPr="00686820">
              <w:rPr>
                <w:rStyle w:val="Hyperlink"/>
                <w:noProof/>
              </w:rPr>
              <w:t>Section 2: Background</w:t>
            </w:r>
            <w:r>
              <w:rPr>
                <w:noProof/>
                <w:webHidden/>
              </w:rPr>
              <w:tab/>
            </w:r>
            <w:r>
              <w:rPr>
                <w:noProof/>
                <w:webHidden/>
              </w:rPr>
              <w:fldChar w:fldCharType="begin"/>
            </w:r>
            <w:r>
              <w:rPr>
                <w:noProof/>
                <w:webHidden/>
              </w:rPr>
              <w:instrText xml:space="preserve"> PAGEREF _Toc69402716 \h </w:instrText>
            </w:r>
            <w:r>
              <w:rPr>
                <w:noProof/>
                <w:webHidden/>
              </w:rPr>
            </w:r>
            <w:r>
              <w:rPr>
                <w:noProof/>
                <w:webHidden/>
              </w:rPr>
              <w:fldChar w:fldCharType="separate"/>
            </w:r>
            <w:r>
              <w:rPr>
                <w:noProof/>
                <w:webHidden/>
              </w:rPr>
              <w:t>12</w:t>
            </w:r>
            <w:r>
              <w:rPr>
                <w:noProof/>
                <w:webHidden/>
              </w:rPr>
              <w:fldChar w:fldCharType="end"/>
            </w:r>
          </w:hyperlink>
        </w:p>
        <w:p w14:paraId="3EF53ADD" w14:textId="04AC7D19" w:rsidR="0063045F" w:rsidRDefault="0063045F">
          <w:pPr>
            <w:pStyle w:val="TOC2"/>
            <w:tabs>
              <w:tab w:val="right" w:leader="dot" w:pos="9016"/>
            </w:tabs>
            <w:rPr>
              <w:rFonts w:asciiTheme="minorHAnsi" w:eastAsiaTheme="minorEastAsia" w:hAnsiTheme="minorHAnsi"/>
              <w:noProof/>
              <w:lang w:eastAsia="en-GB"/>
            </w:rPr>
          </w:pPr>
          <w:hyperlink w:anchor="_Toc69402717" w:history="1">
            <w:r w:rsidRPr="00686820">
              <w:rPr>
                <w:rStyle w:val="Hyperlink"/>
                <w:noProof/>
              </w:rPr>
              <w:t>2.1.Genetic Algorithms</w:t>
            </w:r>
            <w:r>
              <w:rPr>
                <w:noProof/>
                <w:webHidden/>
              </w:rPr>
              <w:tab/>
            </w:r>
            <w:r>
              <w:rPr>
                <w:noProof/>
                <w:webHidden/>
              </w:rPr>
              <w:fldChar w:fldCharType="begin"/>
            </w:r>
            <w:r>
              <w:rPr>
                <w:noProof/>
                <w:webHidden/>
              </w:rPr>
              <w:instrText xml:space="preserve"> PAGEREF _Toc69402717 \h </w:instrText>
            </w:r>
            <w:r>
              <w:rPr>
                <w:noProof/>
                <w:webHidden/>
              </w:rPr>
            </w:r>
            <w:r>
              <w:rPr>
                <w:noProof/>
                <w:webHidden/>
              </w:rPr>
              <w:fldChar w:fldCharType="separate"/>
            </w:r>
            <w:r>
              <w:rPr>
                <w:noProof/>
                <w:webHidden/>
              </w:rPr>
              <w:t>12</w:t>
            </w:r>
            <w:r>
              <w:rPr>
                <w:noProof/>
                <w:webHidden/>
              </w:rPr>
              <w:fldChar w:fldCharType="end"/>
            </w:r>
          </w:hyperlink>
        </w:p>
        <w:p w14:paraId="60E00C98" w14:textId="2F13867A" w:rsidR="0063045F" w:rsidRDefault="0063045F">
          <w:pPr>
            <w:pStyle w:val="TOC2"/>
            <w:tabs>
              <w:tab w:val="right" w:leader="dot" w:pos="9016"/>
            </w:tabs>
            <w:rPr>
              <w:rFonts w:asciiTheme="minorHAnsi" w:eastAsiaTheme="minorEastAsia" w:hAnsiTheme="minorHAnsi"/>
              <w:noProof/>
              <w:lang w:eastAsia="en-GB"/>
            </w:rPr>
          </w:pPr>
          <w:hyperlink w:anchor="_Toc69402718" w:history="1">
            <w:r w:rsidRPr="00686820">
              <w:rPr>
                <w:rStyle w:val="Hyperlink"/>
                <w:noProof/>
              </w:rPr>
              <w:t>2.2 Physics Simulation</w:t>
            </w:r>
            <w:r>
              <w:rPr>
                <w:noProof/>
                <w:webHidden/>
              </w:rPr>
              <w:tab/>
            </w:r>
            <w:r>
              <w:rPr>
                <w:noProof/>
                <w:webHidden/>
              </w:rPr>
              <w:fldChar w:fldCharType="begin"/>
            </w:r>
            <w:r>
              <w:rPr>
                <w:noProof/>
                <w:webHidden/>
              </w:rPr>
              <w:instrText xml:space="preserve"> PAGEREF _Toc69402718 \h </w:instrText>
            </w:r>
            <w:r>
              <w:rPr>
                <w:noProof/>
                <w:webHidden/>
              </w:rPr>
            </w:r>
            <w:r>
              <w:rPr>
                <w:noProof/>
                <w:webHidden/>
              </w:rPr>
              <w:fldChar w:fldCharType="separate"/>
            </w:r>
            <w:r>
              <w:rPr>
                <w:noProof/>
                <w:webHidden/>
              </w:rPr>
              <w:t>12</w:t>
            </w:r>
            <w:r>
              <w:rPr>
                <w:noProof/>
                <w:webHidden/>
              </w:rPr>
              <w:fldChar w:fldCharType="end"/>
            </w:r>
          </w:hyperlink>
        </w:p>
        <w:p w14:paraId="0E501B08" w14:textId="4B1D4BC6" w:rsidR="0063045F" w:rsidRDefault="0063045F">
          <w:pPr>
            <w:pStyle w:val="TOC2"/>
            <w:tabs>
              <w:tab w:val="right" w:leader="dot" w:pos="9016"/>
            </w:tabs>
            <w:rPr>
              <w:rFonts w:asciiTheme="minorHAnsi" w:eastAsiaTheme="minorEastAsia" w:hAnsiTheme="minorHAnsi"/>
              <w:noProof/>
              <w:lang w:eastAsia="en-GB"/>
            </w:rPr>
          </w:pPr>
          <w:hyperlink w:anchor="_Toc69402719" w:history="1">
            <w:r w:rsidRPr="00686820">
              <w:rPr>
                <w:rStyle w:val="Hyperlink"/>
                <w:noProof/>
              </w:rPr>
              <w:t>2.3 Collision Detection and Resolution</w:t>
            </w:r>
            <w:r>
              <w:rPr>
                <w:noProof/>
                <w:webHidden/>
              </w:rPr>
              <w:tab/>
            </w:r>
            <w:r>
              <w:rPr>
                <w:noProof/>
                <w:webHidden/>
              </w:rPr>
              <w:fldChar w:fldCharType="begin"/>
            </w:r>
            <w:r>
              <w:rPr>
                <w:noProof/>
                <w:webHidden/>
              </w:rPr>
              <w:instrText xml:space="preserve"> PAGEREF _Toc69402719 \h </w:instrText>
            </w:r>
            <w:r>
              <w:rPr>
                <w:noProof/>
                <w:webHidden/>
              </w:rPr>
            </w:r>
            <w:r>
              <w:rPr>
                <w:noProof/>
                <w:webHidden/>
              </w:rPr>
              <w:fldChar w:fldCharType="separate"/>
            </w:r>
            <w:r>
              <w:rPr>
                <w:noProof/>
                <w:webHidden/>
              </w:rPr>
              <w:t>12</w:t>
            </w:r>
            <w:r>
              <w:rPr>
                <w:noProof/>
                <w:webHidden/>
              </w:rPr>
              <w:fldChar w:fldCharType="end"/>
            </w:r>
          </w:hyperlink>
        </w:p>
        <w:p w14:paraId="3229C664" w14:textId="3AFA1F17" w:rsidR="0063045F" w:rsidRDefault="0063045F">
          <w:pPr>
            <w:pStyle w:val="TOC3"/>
            <w:tabs>
              <w:tab w:val="right" w:leader="dot" w:pos="9016"/>
            </w:tabs>
            <w:rPr>
              <w:rFonts w:asciiTheme="minorHAnsi" w:eastAsiaTheme="minorEastAsia" w:hAnsiTheme="minorHAnsi"/>
              <w:noProof/>
              <w:lang w:eastAsia="en-GB"/>
            </w:rPr>
          </w:pPr>
          <w:hyperlink w:anchor="_Toc69402720" w:history="1">
            <w:r w:rsidRPr="00686820">
              <w:rPr>
                <w:rStyle w:val="Hyperlink"/>
                <w:noProof/>
              </w:rPr>
              <w:t>2.1.4 Graphical Interfaces in C++</w:t>
            </w:r>
            <w:r>
              <w:rPr>
                <w:noProof/>
                <w:webHidden/>
              </w:rPr>
              <w:tab/>
            </w:r>
            <w:r>
              <w:rPr>
                <w:noProof/>
                <w:webHidden/>
              </w:rPr>
              <w:fldChar w:fldCharType="begin"/>
            </w:r>
            <w:r>
              <w:rPr>
                <w:noProof/>
                <w:webHidden/>
              </w:rPr>
              <w:instrText xml:space="preserve"> PAGEREF _Toc69402720 \h </w:instrText>
            </w:r>
            <w:r>
              <w:rPr>
                <w:noProof/>
                <w:webHidden/>
              </w:rPr>
            </w:r>
            <w:r>
              <w:rPr>
                <w:noProof/>
                <w:webHidden/>
              </w:rPr>
              <w:fldChar w:fldCharType="separate"/>
            </w:r>
            <w:r>
              <w:rPr>
                <w:noProof/>
                <w:webHidden/>
              </w:rPr>
              <w:t>12</w:t>
            </w:r>
            <w:r>
              <w:rPr>
                <w:noProof/>
                <w:webHidden/>
              </w:rPr>
              <w:fldChar w:fldCharType="end"/>
            </w:r>
          </w:hyperlink>
        </w:p>
        <w:p w14:paraId="07ACC4EC" w14:textId="64CA12F7" w:rsidR="0063045F" w:rsidRDefault="0063045F">
          <w:pPr>
            <w:pStyle w:val="TOC3"/>
            <w:tabs>
              <w:tab w:val="right" w:leader="dot" w:pos="9016"/>
            </w:tabs>
            <w:rPr>
              <w:rFonts w:asciiTheme="minorHAnsi" w:eastAsiaTheme="minorEastAsia" w:hAnsiTheme="minorHAnsi"/>
              <w:noProof/>
              <w:lang w:eastAsia="en-GB"/>
            </w:rPr>
          </w:pPr>
          <w:hyperlink w:anchor="_Toc69402721" w:history="1">
            <w:r w:rsidRPr="00686820">
              <w:rPr>
                <w:rStyle w:val="Hyperlink"/>
                <w:noProof/>
              </w:rPr>
              <w:t>2.1.5 C++ as a Programming Language</w:t>
            </w:r>
            <w:r>
              <w:rPr>
                <w:noProof/>
                <w:webHidden/>
              </w:rPr>
              <w:tab/>
            </w:r>
            <w:r>
              <w:rPr>
                <w:noProof/>
                <w:webHidden/>
              </w:rPr>
              <w:fldChar w:fldCharType="begin"/>
            </w:r>
            <w:r>
              <w:rPr>
                <w:noProof/>
                <w:webHidden/>
              </w:rPr>
              <w:instrText xml:space="preserve"> PAGEREF _Toc69402721 \h </w:instrText>
            </w:r>
            <w:r>
              <w:rPr>
                <w:noProof/>
                <w:webHidden/>
              </w:rPr>
            </w:r>
            <w:r>
              <w:rPr>
                <w:noProof/>
                <w:webHidden/>
              </w:rPr>
              <w:fldChar w:fldCharType="separate"/>
            </w:r>
            <w:r>
              <w:rPr>
                <w:noProof/>
                <w:webHidden/>
              </w:rPr>
              <w:t>12</w:t>
            </w:r>
            <w:r>
              <w:rPr>
                <w:noProof/>
                <w:webHidden/>
              </w:rPr>
              <w:fldChar w:fldCharType="end"/>
            </w:r>
          </w:hyperlink>
        </w:p>
        <w:p w14:paraId="0A0B3601" w14:textId="735A831B" w:rsidR="0063045F" w:rsidRDefault="0063045F">
          <w:pPr>
            <w:pStyle w:val="TOC2"/>
            <w:tabs>
              <w:tab w:val="right" w:leader="dot" w:pos="9016"/>
            </w:tabs>
            <w:rPr>
              <w:rFonts w:asciiTheme="minorHAnsi" w:eastAsiaTheme="minorEastAsia" w:hAnsiTheme="minorHAnsi"/>
              <w:noProof/>
              <w:lang w:eastAsia="en-GB"/>
            </w:rPr>
          </w:pPr>
          <w:hyperlink w:anchor="_Toc69402722" w:history="1">
            <w:r w:rsidRPr="00686820">
              <w:rPr>
                <w:rStyle w:val="Hyperlink"/>
                <w:noProof/>
              </w:rPr>
              <w:t>2.4 Summary</w:t>
            </w:r>
            <w:r>
              <w:rPr>
                <w:noProof/>
                <w:webHidden/>
              </w:rPr>
              <w:tab/>
            </w:r>
            <w:r>
              <w:rPr>
                <w:noProof/>
                <w:webHidden/>
              </w:rPr>
              <w:fldChar w:fldCharType="begin"/>
            </w:r>
            <w:r>
              <w:rPr>
                <w:noProof/>
                <w:webHidden/>
              </w:rPr>
              <w:instrText xml:space="preserve"> PAGEREF _Toc69402722 \h </w:instrText>
            </w:r>
            <w:r>
              <w:rPr>
                <w:noProof/>
                <w:webHidden/>
              </w:rPr>
            </w:r>
            <w:r>
              <w:rPr>
                <w:noProof/>
                <w:webHidden/>
              </w:rPr>
              <w:fldChar w:fldCharType="separate"/>
            </w:r>
            <w:r>
              <w:rPr>
                <w:noProof/>
                <w:webHidden/>
              </w:rPr>
              <w:t>13</w:t>
            </w:r>
            <w:r>
              <w:rPr>
                <w:noProof/>
                <w:webHidden/>
              </w:rPr>
              <w:fldChar w:fldCharType="end"/>
            </w:r>
          </w:hyperlink>
        </w:p>
        <w:p w14:paraId="6B23748A" w14:textId="19503546" w:rsidR="0063045F" w:rsidRDefault="0063045F">
          <w:pPr>
            <w:pStyle w:val="TOC1"/>
            <w:tabs>
              <w:tab w:val="right" w:leader="dot" w:pos="9016"/>
            </w:tabs>
            <w:rPr>
              <w:rFonts w:asciiTheme="minorHAnsi" w:eastAsiaTheme="minorEastAsia" w:hAnsiTheme="minorHAnsi"/>
              <w:noProof/>
              <w:lang w:eastAsia="en-GB"/>
            </w:rPr>
          </w:pPr>
          <w:hyperlink w:anchor="_Toc69402723" w:history="1">
            <w:r w:rsidRPr="00686820">
              <w:rPr>
                <w:rStyle w:val="Hyperlink"/>
                <w:noProof/>
              </w:rPr>
              <w:t>Section 3: Design &amp; Implementation</w:t>
            </w:r>
            <w:r>
              <w:rPr>
                <w:noProof/>
                <w:webHidden/>
              </w:rPr>
              <w:tab/>
            </w:r>
            <w:r>
              <w:rPr>
                <w:noProof/>
                <w:webHidden/>
              </w:rPr>
              <w:fldChar w:fldCharType="begin"/>
            </w:r>
            <w:r>
              <w:rPr>
                <w:noProof/>
                <w:webHidden/>
              </w:rPr>
              <w:instrText xml:space="preserve"> PAGEREF _Toc69402723 \h </w:instrText>
            </w:r>
            <w:r>
              <w:rPr>
                <w:noProof/>
                <w:webHidden/>
              </w:rPr>
            </w:r>
            <w:r>
              <w:rPr>
                <w:noProof/>
                <w:webHidden/>
              </w:rPr>
              <w:fldChar w:fldCharType="separate"/>
            </w:r>
            <w:r>
              <w:rPr>
                <w:noProof/>
                <w:webHidden/>
              </w:rPr>
              <w:t>14</w:t>
            </w:r>
            <w:r>
              <w:rPr>
                <w:noProof/>
                <w:webHidden/>
              </w:rPr>
              <w:fldChar w:fldCharType="end"/>
            </w:r>
          </w:hyperlink>
        </w:p>
        <w:p w14:paraId="4A3ACA78" w14:textId="50C1BA09" w:rsidR="0063045F" w:rsidRDefault="0063045F">
          <w:pPr>
            <w:pStyle w:val="TOC2"/>
            <w:tabs>
              <w:tab w:val="right" w:leader="dot" w:pos="9016"/>
            </w:tabs>
            <w:rPr>
              <w:rFonts w:asciiTheme="minorHAnsi" w:eastAsiaTheme="minorEastAsia" w:hAnsiTheme="minorHAnsi"/>
              <w:noProof/>
              <w:lang w:eastAsia="en-GB"/>
            </w:rPr>
          </w:pPr>
          <w:hyperlink w:anchor="_Toc69402724" w:history="1">
            <w:r w:rsidRPr="00686820">
              <w:rPr>
                <w:rStyle w:val="Hyperlink"/>
                <w:noProof/>
              </w:rPr>
              <w:t>3.1 Introduction</w:t>
            </w:r>
            <w:r>
              <w:rPr>
                <w:noProof/>
                <w:webHidden/>
              </w:rPr>
              <w:tab/>
            </w:r>
            <w:r>
              <w:rPr>
                <w:noProof/>
                <w:webHidden/>
              </w:rPr>
              <w:fldChar w:fldCharType="begin"/>
            </w:r>
            <w:r>
              <w:rPr>
                <w:noProof/>
                <w:webHidden/>
              </w:rPr>
              <w:instrText xml:space="preserve"> PAGEREF _Toc69402724 \h </w:instrText>
            </w:r>
            <w:r>
              <w:rPr>
                <w:noProof/>
                <w:webHidden/>
              </w:rPr>
            </w:r>
            <w:r>
              <w:rPr>
                <w:noProof/>
                <w:webHidden/>
              </w:rPr>
              <w:fldChar w:fldCharType="separate"/>
            </w:r>
            <w:r>
              <w:rPr>
                <w:noProof/>
                <w:webHidden/>
              </w:rPr>
              <w:t>14</w:t>
            </w:r>
            <w:r>
              <w:rPr>
                <w:noProof/>
                <w:webHidden/>
              </w:rPr>
              <w:fldChar w:fldCharType="end"/>
            </w:r>
          </w:hyperlink>
        </w:p>
        <w:p w14:paraId="4C762CA5" w14:textId="17741999" w:rsidR="0063045F" w:rsidRDefault="0063045F">
          <w:pPr>
            <w:pStyle w:val="TOC2"/>
            <w:tabs>
              <w:tab w:val="right" w:leader="dot" w:pos="9016"/>
            </w:tabs>
            <w:rPr>
              <w:rFonts w:asciiTheme="minorHAnsi" w:eastAsiaTheme="minorEastAsia" w:hAnsiTheme="minorHAnsi"/>
              <w:noProof/>
              <w:lang w:eastAsia="en-GB"/>
            </w:rPr>
          </w:pPr>
          <w:hyperlink w:anchor="_Toc69402725" w:history="1">
            <w:r w:rsidRPr="00686820">
              <w:rPr>
                <w:rStyle w:val="Hyperlink"/>
                <w:noProof/>
              </w:rPr>
              <w:t>3.2 Planning</w:t>
            </w:r>
            <w:r>
              <w:rPr>
                <w:noProof/>
                <w:webHidden/>
              </w:rPr>
              <w:tab/>
            </w:r>
            <w:r>
              <w:rPr>
                <w:noProof/>
                <w:webHidden/>
              </w:rPr>
              <w:fldChar w:fldCharType="begin"/>
            </w:r>
            <w:r>
              <w:rPr>
                <w:noProof/>
                <w:webHidden/>
              </w:rPr>
              <w:instrText xml:space="preserve"> PAGEREF _Toc69402725 \h </w:instrText>
            </w:r>
            <w:r>
              <w:rPr>
                <w:noProof/>
                <w:webHidden/>
              </w:rPr>
            </w:r>
            <w:r>
              <w:rPr>
                <w:noProof/>
                <w:webHidden/>
              </w:rPr>
              <w:fldChar w:fldCharType="separate"/>
            </w:r>
            <w:r>
              <w:rPr>
                <w:noProof/>
                <w:webHidden/>
              </w:rPr>
              <w:t>14</w:t>
            </w:r>
            <w:r>
              <w:rPr>
                <w:noProof/>
                <w:webHidden/>
              </w:rPr>
              <w:fldChar w:fldCharType="end"/>
            </w:r>
          </w:hyperlink>
        </w:p>
        <w:p w14:paraId="6C9B819E" w14:textId="71FCFF69" w:rsidR="0063045F" w:rsidRDefault="0063045F">
          <w:pPr>
            <w:pStyle w:val="TOC3"/>
            <w:tabs>
              <w:tab w:val="right" w:leader="dot" w:pos="9016"/>
            </w:tabs>
            <w:rPr>
              <w:rFonts w:asciiTheme="minorHAnsi" w:eastAsiaTheme="minorEastAsia" w:hAnsiTheme="minorHAnsi"/>
              <w:noProof/>
              <w:lang w:eastAsia="en-GB"/>
            </w:rPr>
          </w:pPr>
          <w:hyperlink w:anchor="_Toc69402726" w:history="1">
            <w:r w:rsidRPr="00686820">
              <w:rPr>
                <w:rStyle w:val="Hyperlink"/>
                <w:noProof/>
              </w:rPr>
              <w:t>Genetic Algorithm Planning</w:t>
            </w:r>
            <w:r>
              <w:rPr>
                <w:noProof/>
                <w:webHidden/>
              </w:rPr>
              <w:tab/>
            </w:r>
            <w:r>
              <w:rPr>
                <w:noProof/>
                <w:webHidden/>
              </w:rPr>
              <w:fldChar w:fldCharType="begin"/>
            </w:r>
            <w:r>
              <w:rPr>
                <w:noProof/>
                <w:webHidden/>
              </w:rPr>
              <w:instrText xml:space="preserve"> PAGEREF _Toc69402726 \h </w:instrText>
            </w:r>
            <w:r>
              <w:rPr>
                <w:noProof/>
                <w:webHidden/>
              </w:rPr>
            </w:r>
            <w:r>
              <w:rPr>
                <w:noProof/>
                <w:webHidden/>
              </w:rPr>
              <w:fldChar w:fldCharType="separate"/>
            </w:r>
            <w:r>
              <w:rPr>
                <w:noProof/>
                <w:webHidden/>
              </w:rPr>
              <w:t>14</w:t>
            </w:r>
            <w:r>
              <w:rPr>
                <w:noProof/>
                <w:webHidden/>
              </w:rPr>
              <w:fldChar w:fldCharType="end"/>
            </w:r>
          </w:hyperlink>
        </w:p>
        <w:p w14:paraId="24C875C6" w14:textId="1AEB30E1" w:rsidR="0063045F" w:rsidRDefault="0063045F">
          <w:pPr>
            <w:pStyle w:val="TOC2"/>
            <w:tabs>
              <w:tab w:val="right" w:leader="dot" w:pos="9016"/>
            </w:tabs>
            <w:rPr>
              <w:rFonts w:asciiTheme="minorHAnsi" w:eastAsiaTheme="minorEastAsia" w:hAnsiTheme="minorHAnsi"/>
              <w:noProof/>
              <w:lang w:eastAsia="en-GB"/>
            </w:rPr>
          </w:pPr>
          <w:hyperlink w:anchor="_Toc69402727" w:history="1">
            <w:r w:rsidRPr="00686820">
              <w:rPr>
                <w:rStyle w:val="Hyperlink"/>
                <w:noProof/>
              </w:rPr>
              <w:t>3.3 Tools &amp; Technologies</w:t>
            </w:r>
            <w:r>
              <w:rPr>
                <w:noProof/>
                <w:webHidden/>
              </w:rPr>
              <w:tab/>
            </w:r>
            <w:r>
              <w:rPr>
                <w:noProof/>
                <w:webHidden/>
              </w:rPr>
              <w:fldChar w:fldCharType="begin"/>
            </w:r>
            <w:r>
              <w:rPr>
                <w:noProof/>
                <w:webHidden/>
              </w:rPr>
              <w:instrText xml:space="preserve"> PAGEREF _Toc69402727 \h </w:instrText>
            </w:r>
            <w:r>
              <w:rPr>
                <w:noProof/>
                <w:webHidden/>
              </w:rPr>
            </w:r>
            <w:r>
              <w:rPr>
                <w:noProof/>
                <w:webHidden/>
              </w:rPr>
              <w:fldChar w:fldCharType="separate"/>
            </w:r>
            <w:r>
              <w:rPr>
                <w:noProof/>
                <w:webHidden/>
              </w:rPr>
              <w:t>14</w:t>
            </w:r>
            <w:r>
              <w:rPr>
                <w:noProof/>
                <w:webHidden/>
              </w:rPr>
              <w:fldChar w:fldCharType="end"/>
            </w:r>
          </w:hyperlink>
        </w:p>
        <w:p w14:paraId="395AEBA5" w14:textId="630A6C1C" w:rsidR="0063045F" w:rsidRDefault="0063045F">
          <w:pPr>
            <w:pStyle w:val="TOC3"/>
            <w:tabs>
              <w:tab w:val="right" w:leader="dot" w:pos="9016"/>
            </w:tabs>
            <w:rPr>
              <w:rFonts w:asciiTheme="minorHAnsi" w:eastAsiaTheme="minorEastAsia" w:hAnsiTheme="minorHAnsi"/>
              <w:noProof/>
              <w:lang w:eastAsia="en-GB"/>
            </w:rPr>
          </w:pPr>
          <w:hyperlink w:anchor="_Toc69402728" w:history="1">
            <w:r w:rsidRPr="00686820">
              <w:rPr>
                <w:rStyle w:val="Hyperlink"/>
                <w:noProof/>
              </w:rPr>
              <w:t>3.3.1 C++17</w:t>
            </w:r>
            <w:r>
              <w:rPr>
                <w:noProof/>
                <w:webHidden/>
              </w:rPr>
              <w:tab/>
            </w:r>
            <w:r>
              <w:rPr>
                <w:noProof/>
                <w:webHidden/>
              </w:rPr>
              <w:fldChar w:fldCharType="begin"/>
            </w:r>
            <w:r>
              <w:rPr>
                <w:noProof/>
                <w:webHidden/>
              </w:rPr>
              <w:instrText xml:space="preserve"> PAGEREF _Toc69402728 \h </w:instrText>
            </w:r>
            <w:r>
              <w:rPr>
                <w:noProof/>
                <w:webHidden/>
              </w:rPr>
            </w:r>
            <w:r>
              <w:rPr>
                <w:noProof/>
                <w:webHidden/>
              </w:rPr>
              <w:fldChar w:fldCharType="separate"/>
            </w:r>
            <w:r>
              <w:rPr>
                <w:noProof/>
                <w:webHidden/>
              </w:rPr>
              <w:t>14</w:t>
            </w:r>
            <w:r>
              <w:rPr>
                <w:noProof/>
                <w:webHidden/>
              </w:rPr>
              <w:fldChar w:fldCharType="end"/>
            </w:r>
          </w:hyperlink>
        </w:p>
        <w:p w14:paraId="700EF40D" w14:textId="109E273F" w:rsidR="0063045F" w:rsidRDefault="0063045F">
          <w:pPr>
            <w:pStyle w:val="TOC3"/>
            <w:tabs>
              <w:tab w:val="right" w:leader="dot" w:pos="9016"/>
            </w:tabs>
            <w:rPr>
              <w:rFonts w:asciiTheme="minorHAnsi" w:eastAsiaTheme="minorEastAsia" w:hAnsiTheme="minorHAnsi"/>
              <w:noProof/>
              <w:lang w:eastAsia="en-GB"/>
            </w:rPr>
          </w:pPr>
          <w:hyperlink w:anchor="_Toc69402729" w:history="1">
            <w:r w:rsidRPr="00686820">
              <w:rPr>
                <w:rStyle w:val="Hyperlink"/>
                <w:noProof/>
              </w:rPr>
              <w:t>3.3.2 Visual Studio 2019</w:t>
            </w:r>
            <w:r>
              <w:rPr>
                <w:noProof/>
                <w:webHidden/>
              </w:rPr>
              <w:tab/>
            </w:r>
            <w:r>
              <w:rPr>
                <w:noProof/>
                <w:webHidden/>
              </w:rPr>
              <w:fldChar w:fldCharType="begin"/>
            </w:r>
            <w:r>
              <w:rPr>
                <w:noProof/>
                <w:webHidden/>
              </w:rPr>
              <w:instrText xml:space="preserve"> PAGEREF _Toc69402729 \h </w:instrText>
            </w:r>
            <w:r>
              <w:rPr>
                <w:noProof/>
                <w:webHidden/>
              </w:rPr>
            </w:r>
            <w:r>
              <w:rPr>
                <w:noProof/>
                <w:webHidden/>
              </w:rPr>
              <w:fldChar w:fldCharType="separate"/>
            </w:r>
            <w:r>
              <w:rPr>
                <w:noProof/>
                <w:webHidden/>
              </w:rPr>
              <w:t>15</w:t>
            </w:r>
            <w:r>
              <w:rPr>
                <w:noProof/>
                <w:webHidden/>
              </w:rPr>
              <w:fldChar w:fldCharType="end"/>
            </w:r>
          </w:hyperlink>
        </w:p>
        <w:p w14:paraId="08B59222" w14:textId="49DE27CA" w:rsidR="0063045F" w:rsidRDefault="0063045F">
          <w:pPr>
            <w:pStyle w:val="TOC3"/>
            <w:tabs>
              <w:tab w:val="right" w:leader="dot" w:pos="9016"/>
            </w:tabs>
            <w:rPr>
              <w:rFonts w:asciiTheme="minorHAnsi" w:eastAsiaTheme="minorEastAsia" w:hAnsiTheme="minorHAnsi"/>
              <w:noProof/>
              <w:lang w:eastAsia="en-GB"/>
            </w:rPr>
          </w:pPr>
          <w:hyperlink w:anchor="_Toc69402730" w:history="1">
            <w:r w:rsidRPr="00686820">
              <w:rPr>
                <w:rStyle w:val="Hyperlink"/>
                <w:noProof/>
              </w:rPr>
              <w:t>3.3.3 Eigen</w:t>
            </w:r>
            <w:r>
              <w:rPr>
                <w:noProof/>
                <w:webHidden/>
              </w:rPr>
              <w:tab/>
            </w:r>
            <w:r>
              <w:rPr>
                <w:noProof/>
                <w:webHidden/>
              </w:rPr>
              <w:fldChar w:fldCharType="begin"/>
            </w:r>
            <w:r>
              <w:rPr>
                <w:noProof/>
                <w:webHidden/>
              </w:rPr>
              <w:instrText xml:space="preserve"> PAGEREF _Toc69402730 \h </w:instrText>
            </w:r>
            <w:r>
              <w:rPr>
                <w:noProof/>
                <w:webHidden/>
              </w:rPr>
            </w:r>
            <w:r>
              <w:rPr>
                <w:noProof/>
                <w:webHidden/>
              </w:rPr>
              <w:fldChar w:fldCharType="separate"/>
            </w:r>
            <w:r>
              <w:rPr>
                <w:noProof/>
                <w:webHidden/>
              </w:rPr>
              <w:t>15</w:t>
            </w:r>
            <w:r>
              <w:rPr>
                <w:noProof/>
                <w:webHidden/>
              </w:rPr>
              <w:fldChar w:fldCharType="end"/>
            </w:r>
          </w:hyperlink>
        </w:p>
        <w:p w14:paraId="38B3DC1F" w14:textId="57B344E6" w:rsidR="0063045F" w:rsidRDefault="0063045F">
          <w:pPr>
            <w:pStyle w:val="TOC3"/>
            <w:tabs>
              <w:tab w:val="right" w:leader="dot" w:pos="9016"/>
            </w:tabs>
            <w:rPr>
              <w:rFonts w:asciiTheme="minorHAnsi" w:eastAsiaTheme="minorEastAsia" w:hAnsiTheme="minorHAnsi"/>
              <w:noProof/>
              <w:lang w:eastAsia="en-GB"/>
            </w:rPr>
          </w:pPr>
          <w:hyperlink w:anchor="_Toc69402731" w:history="1">
            <w:r w:rsidRPr="00686820">
              <w:rPr>
                <w:rStyle w:val="Hyperlink"/>
                <w:noProof/>
              </w:rPr>
              <w:t>3.3.4 SFML</w:t>
            </w:r>
            <w:r>
              <w:rPr>
                <w:noProof/>
                <w:webHidden/>
              </w:rPr>
              <w:tab/>
            </w:r>
            <w:r>
              <w:rPr>
                <w:noProof/>
                <w:webHidden/>
              </w:rPr>
              <w:fldChar w:fldCharType="begin"/>
            </w:r>
            <w:r>
              <w:rPr>
                <w:noProof/>
                <w:webHidden/>
              </w:rPr>
              <w:instrText xml:space="preserve"> PAGEREF _Toc69402731 \h </w:instrText>
            </w:r>
            <w:r>
              <w:rPr>
                <w:noProof/>
                <w:webHidden/>
              </w:rPr>
            </w:r>
            <w:r>
              <w:rPr>
                <w:noProof/>
                <w:webHidden/>
              </w:rPr>
              <w:fldChar w:fldCharType="separate"/>
            </w:r>
            <w:r>
              <w:rPr>
                <w:noProof/>
                <w:webHidden/>
              </w:rPr>
              <w:t>15</w:t>
            </w:r>
            <w:r>
              <w:rPr>
                <w:noProof/>
                <w:webHidden/>
              </w:rPr>
              <w:fldChar w:fldCharType="end"/>
            </w:r>
          </w:hyperlink>
        </w:p>
        <w:p w14:paraId="67106CD2" w14:textId="5CB261E7" w:rsidR="0063045F" w:rsidRDefault="0063045F">
          <w:pPr>
            <w:pStyle w:val="TOC2"/>
            <w:tabs>
              <w:tab w:val="right" w:leader="dot" w:pos="9016"/>
            </w:tabs>
            <w:rPr>
              <w:rFonts w:asciiTheme="minorHAnsi" w:eastAsiaTheme="minorEastAsia" w:hAnsiTheme="minorHAnsi"/>
              <w:noProof/>
              <w:lang w:eastAsia="en-GB"/>
            </w:rPr>
          </w:pPr>
          <w:hyperlink w:anchor="_Toc69402732" w:history="1">
            <w:r w:rsidRPr="00686820">
              <w:rPr>
                <w:rStyle w:val="Hyperlink"/>
                <w:noProof/>
              </w:rPr>
              <w:t>3.4 Application Development Methodology</w:t>
            </w:r>
            <w:r>
              <w:rPr>
                <w:noProof/>
                <w:webHidden/>
              </w:rPr>
              <w:tab/>
            </w:r>
            <w:r>
              <w:rPr>
                <w:noProof/>
                <w:webHidden/>
              </w:rPr>
              <w:fldChar w:fldCharType="begin"/>
            </w:r>
            <w:r>
              <w:rPr>
                <w:noProof/>
                <w:webHidden/>
              </w:rPr>
              <w:instrText xml:space="preserve"> PAGEREF _Toc69402732 \h </w:instrText>
            </w:r>
            <w:r>
              <w:rPr>
                <w:noProof/>
                <w:webHidden/>
              </w:rPr>
            </w:r>
            <w:r>
              <w:rPr>
                <w:noProof/>
                <w:webHidden/>
              </w:rPr>
              <w:fldChar w:fldCharType="separate"/>
            </w:r>
            <w:r>
              <w:rPr>
                <w:noProof/>
                <w:webHidden/>
              </w:rPr>
              <w:t>15</w:t>
            </w:r>
            <w:r>
              <w:rPr>
                <w:noProof/>
                <w:webHidden/>
              </w:rPr>
              <w:fldChar w:fldCharType="end"/>
            </w:r>
          </w:hyperlink>
        </w:p>
        <w:p w14:paraId="7C2BB324" w14:textId="4107349F" w:rsidR="0063045F" w:rsidRDefault="0063045F">
          <w:pPr>
            <w:pStyle w:val="TOC2"/>
            <w:tabs>
              <w:tab w:val="right" w:leader="dot" w:pos="9016"/>
            </w:tabs>
            <w:rPr>
              <w:rFonts w:asciiTheme="minorHAnsi" w:eastAsiaTheme="minorEastAsia" w:hAnsiTheme="minorHAnsi"/>
              <w:noProof/>
              <w:lang w:eastAsia="en-GB"/>
            </w:rPr>
          </w:pPr>
          <w:hyperlink w:anchor="_Toc69402733" w:history="1">
            <w:r w:rsidRPr="00686820">
              <w:rPr>
                <w:rStyle w:val="Hyperlink"/>
                <w:noProof/>
              </w:rPr>
              <w:t>3.5 Development</w:t>
            </w:r>
            <w:r>
              <w:rPr>
                <w:noProof/>
                <w:webHidden/>
              </w:rPr>
              <w:tab/>
            </w:r>
            <w:r>
              <w:rPr>
                <w:noProof/>
                <w:webHidden/>
              </w:rPr>
              <w:fldChar w:fldCharType="begin"/>
            </w:r>
            <w:r>
              <w:rPr>
                <w:noProof/>
                <w:webHidden/>
              </w:rPr>
              <w:instrText xml:space="preserve"> PAGEREF _Toc69402733 \h </w:instrText>
            </w:r>
            <w:r>
              <w:rPr>
                <w:noProof/>
                <w:webHidden/>
              </w:rPr>
            </w:r>
            <w:r>
              <w:rPr>
                <w:noProof/>
                <w:webHidden/>
              </w:rPr>
              <w:fldChar w:fldCharType="separate"/>
            </w:r>
            <w:r>
              <w:rPr>
                <w:noProof/>
                <w:webHidden/>
              </w:rPr>
              <w:t>15</w:t>
            </w:r>
            <w:r>
              <w:rPr>
                <w:noProof/>
                <w:webHidden/>
              </w:rPr>
              <w:fldChar w:fldCharType="end"/>
            </w:r>
          </w:hyperlink>
        </w:p>
        <w:p w14:paraId="338459C6" w14:textId="42CA0780" w:rsidR="0063045F" w:rsidRDefault="0063045F">
          <w:pPr>
            <w:pStyle w:val="TOC3"/>
            <w:tabs>
              <w:tab w:val="right" w:leader="dot" w:pos="9016"/>
            </w:tabs>
            <w:rPr>
              <w:rFonts w:asciiTheme="minorHAnsi" w:eastAsiaTheme="minorEastAsia" w:hAnsiTheme="minorHAnsi"/>
              <w:noProof/>
              <w:lang w:eastAsia="en-GB"/>
            </w:rPr>
          </w:pPr>
          <w:hyperlink w:anchor="_Toc69402734" w:history="1">
            <w:r w:rsidRPr="00686820">
              <w:rPr>
                <w:rStyle w:val="Hyperlink"/>
                <w:noProof/>
              </w:rPr>
              <w:t>3.5.1 The Algorithm</w:t>
            </w:r>
            <w:r>
              <w:rPr>
                <w:noProof/>
                <w:webHidden/>
              </w:rPr>
              <w:tab/>
            </w:r>
            <w:r>
              <w:rPr>
                <w:noProof/>
                <w:webHidden/>
              </w:rPr>
              <w:fldChar w:fldCharType="begin"/>
            </w:r>
            <w:r>
              <w:rPr>
                <w:noProof/>
                <w:webHidden/>
              </w:rPr>
              <w:instrText xml:space="preserve"> PAGEREF _Toc69402734 \h </w:instrText>
            </w:r>
            <w:r>
              <w:rPr>
                <w:noProof/>
                <w:webHidden/>
              </w:rPr>
            </w:r>
            <w:r>
              <w:rPr>
                <w:noProof/>
                <w:webHidden/>
              </w:rPr>
              <w:fldChar w:fldCharType="separate"/>
            </w:r>
            <w:r>
              <w:rPr>
                <w:noProof/>
                <w:webHidden/>
              </w:rPr>
              <w:t>15</w:t>
            </w:r>
            <w:r>
              <w:rPr>
                <w:noProof/>
                <w:webHidden/>
              </w:rPr>
              <w:fldChar w:fldCharType="end"/>
            </w:r>
          </w:hyperlink>
        </w:p>
        <w:p w14:paraId="7774D7C5" w14:textId="2CBA181A" w:rsidR="0063045F" w:rsidRDefault="0063045F">
          <w:pPr>
            <w:pStyle w:val="TOC3"/>
            <w:tabs>
              <w:tab w:val="right" w:leader="dot" w:pos="9016"/>
            </w:tabs>
            <w:rPr>
              <w:rFonts w:asciiTheme="minorHAnsi" w:eastAsiaTheme="minorEastAsia" w:hAnsiTheme="minorHAnsi"/>
              <w:noProof/>
              <w:lang w:eastAsia="en-GB"/>
            </w:rPr>
          </w:pPr>
          <w:hyperlink w:anchor="_Toc69402735" w:history="1">
            <w:r w:rsidRPr="00686820">
              <w:rPr>
                <w:rStyle w:val="Hyperlink"/>
                <w:noProof/>
              </w:rPr>
              <w:t>3.5.2 The Physics Engine</w:t>
            </w:r>
            <w:r>
              <w:rPr>
                <w:noProof/>
                <w:webHidden/>
              </w:rPr>
              <w:tab/>
            </w:r>
            <w:r>
              <w:rPr>
                <w:noProof/>
                <w:webHidden/>
              </w:rPr>
              <w:fldChar w:fldCharType="begin"/>
            </w:r>
            <w:r>
              <w:rPr>
                <w:noProof/>
                <w:webHidden/>
              </w:rPr>
              <w:instrText xml:space="preserve"> PAGEREF _Toc69402735 \h </w:instrText>
            </w:r>
            <w:r>
              <w:rPr>
                <w:noProof/>
                <w:webHidden/>
              </w:rPr>
            </w:r>
            <w:r>
              <w:rPr>
                <w:noProof/>
                <w:webHidden/>
              </w:rPr>
              <w:fldChar w:fldCharType="separate"/>
            </w:r>
            <w:r>
              <w:rPr>
                <w:noProof/>
                <w:webHidden/>
              </w:rPr>
              <w:t>18</w:t>
            </w:r>
            <w:r>
              <w:rPr>
                <w:noProof/>
                <w:webHidden/>
              </w:rPr>
              <w:fldChar w:fldCharType="end"/>
            </w:r>
          </w:hyperlink>
        </w:p>
        <w:p w14:paraId="58868E69" w14:textId="3EC6697D" w:rsidR="0063045F" w:rsidRDefault="0063045F">
          <w:pPr>
            <w:pStyle w:val="TOC3"/>
            <w:tabs>
              <w:tab w:val="right" w:leader="dot" w:pos="9016"/>
            </w:tabs>
            <w:rPr>
              <w:rFonts w:asciiTheme="minorHAnsi" w:eastAsiaTheme="minorEastAsia" w:hAnsiTheme="minorHAnsi"/>
              <w:noProof/>
              <w:lang w:eastAsia="en-GB"/>
            </w:rPr>
          </w:pPr>
          <w:hyperlink w:anchor="_Toc69402736" w:history="1">
            <w:r w:rsidRPr="00686820">
              <w:rPr>
                <w:rStyle w:val="Hyperlink"/>
                <w:noProof/>
              </w:rPr>
              <w:t>3.5.3 Collision Detection &amp; Resolution</w:t>
            </w:r>
            <w:r>
              <w:rPr>
                <w:noProof/>
                <w:webHidden/>
              </w:rPr>
              <w:tab/>
            </w:r>
            <w:r>
              <w:rPr>
                <w:noProof/>
                <w:webHidden/>
              </w:rPr>
              <w:fldChar w:fldCharType="begin"/>
            </w:r>
            <w:r>
              <w:rPr>
                <w:noProof/>
                <w:webHidden/>
              </w:rPr>
              <w:instrText xml:space="preserve"> PAGEREF _Toc69402736 \h </w:instrText>
            </w:r>
            <w:r>
              <w:rPr>
                <w:noProof/>
                <w:webHidden/>
              </w:rPr>
            </w:r>
            <w:r>
              <w:rPr>
                <w:noProof/>
                <w:webHidden/>
              </w:rPr>
              <w:fldChar w:fldCharType="separate"/>
            </w:r>
            <w:r>
              <w:rPr>
                <w:noProof/>
                <w:webHidden/>
              </w:rPr>
              <w:t>18</w:t>
            </w:r>
            <w:r>
              <w:rPr>
                <w:noProof/>
                <w:webHidden/>
              </w:rPr>
              <w:fldChar w:fldCharType="end"/>
            </w:r>
          </w:hyperlink>
        </w:p>
        <w:p w14:paraId="3D123713" w14:textId="01892DE5" w:rsidR="0063045F" w:rsidRDefault="0063045F">
          <w:pPr>
            <w:pStyle w:val="TOC3"/>
            <w:tabs>
              <w:tab w:val="right" w:leader="dot" w:pos="9016"/>
            </w:tabs>
            <w:rPr>
              <w:rFonts w:asciiTheme="minorHAnsi" w:eastAsiaTheme="minorEastAsia" w:hAnsiTheme="minorHAnsi"/>
              <w:noProof/>
              <w:lang w:eastAsia="en-GB"/>
            </w:rPr>
          </w:pPr>
          <w:hyperlink w:anchor="_Toc69402737" w:history="1">
            <w:r w:rsidRPr="00686820">
              <w:rPr>
                <w:rStyle w:val="Hyperlink"/>
                <w:noProof/>
              </w:rPr>
              <w:t>3.5.4 The Renderer</w:t>
            </w:r>
            <w:r>
              <w:rPr>
                <w:noProof/>
                <w:webHidden/>
              </w:rPr>
              <w:tab/>
            </w:r>
            <w:r>
              <w:rPr>
                <w:noProof/>
                <w:webHidden/>
              </w:rPr>
              <w:fldChar w:fldCharType="begin"/>
            </w:r>
            <w:r>
              <w:rPr>
                <w:noProof/>
                <w:webHidden/>
              </w:rPr>
              <w:instrText xml:space="preserve"> PAGEREF _Toc69402737 \h </w:instrText>
            </w:r>
            <w:r>
              <w:rPr>
                <w:noProof/>
                <w:webHidden/>
              </w:rPr>
            </w:r>
            <w:r>
              <w:rPr>
                <w:noProof/>
                <w:webHidden/>
              </w:rPr>
              <w:fldChar w:fldCharType="separate"/>
            </w:r>
            <w:r>
              <w:rPr>
                <w:noProof/>
                <w:webHidden/>
              </w:rPr>
              <w:t>18</w:t>
            </w:r>
            <w:r>
              <w:rPr>
                <w:noProof/>
                <w:webHidden/>
              </w:rPr>
              <w:fldChar w:fldCharType="end"/>
            </w:r>
          </w:hyperlink>
        </w:p>
        <w:p w14:paraId="7ED7A113" w14:textId="7A4957D0" w:rsidR="0063045F" w:rsidRDefault="0063045F">
          <w:pPr>
            <w:pStyle w:val="TOC3"/>
            <w:tabs>
              <w:tab w:val="right" w:leader="dot" w:pos="9016"/>
            </w:tabs>
            <w:rPr>
              <w:rFonts w:asciiTheme="minorHAnsi" w:eastAsiaTheme="minorEastAsia" w:hAnsiTheme="minorHAnsi"/>
              <w:noProof/>
              <w:lang w:eastAsia="en-GB"/>
            </w:rPr>
          </w:pPr>
          <w:hyperlink w:anchor="_Toc69402738" w:history="1">
            <w:r w:rsidRPr="00686820">
              <w:rPr>
                <w:rStyle w:val="Hyperlink"/>
                <w:noProof/>
              </w:rPr>
              <w:t>3.5.5 Constants Header</w:t>
            </w:r>
            <w:r>
              <w:rPr>
                <w:noProof/>
                <w:webHidden/>
              </w:rPr>
              <w:tab/>
            </w:r>
            <w:r>
              <w:rPr>
                <w:noProof/>
                <w:webHidden/>
              </w:rPr>
              <w:fldChar w:fldCharType="begin"/>
            </w:r>
            <w:r>
              <w:rPr>
                <w:noProof/>
                <w:webHidden/>
              </w:rPr>
              <w:instrText xml:space="preserve"> PAGEREF _Toc69402738 \h </w:instrText>
            </w:r>
            <w:r>
              <w:rPr>
                <w:noProof/>
                <w:webHidden/>
              </w:rPr>
            </w:r>
            <w:r>
              <w:rPr>
                <w:noProof/>
                <w:webHidden/>
              </w:rPr>
              <w:fldChar w:fldCharType="separate"/>
            </w:r>
            <w:r>
              <w:rPr>
                <w:noProof/>
                <w:webHidden/>
              </w:rPr>
              <w:t>18</w:t>
            </w:r>
            <w:r>
              <w:rPr>
                <w:noProof/>
                <w:webHidden/>
              </w:rPr>
              <w:fldChar w:fldCharType="end"/>
            </w:r>
          </w:hyperlink>
        </w:p>
        <w:p w14:paraId="314B598D" w14:textId="273B4B68" w:rsidR="0063045F" w:rsidRDefault="0063045F">
          <w:pPr>
            <w:pStyle w:val="TOC2"/>
            <w:tabs>
              <w:tab w:val="right" w:leader="dot" w:pos="9016"/>
            </w:tabs>
            <w:rPr>
              <w:rFonts w:asciiTheme="minorHAnsi" w:eastAsiaTheme="minorEastAsia" w:hAnsiTheme="minorHAnsi"/>
              <w:noProof/>
              <w:lang w:eastAsia="en-GB"/>
            </w:rPr>
          </w:pPr>
          <w:hyperlink w:anchor="_Toc69402739" w:history="1">
            <w:r w:rsidRPr="00686820">
              <w:rPr>
                <w:rStyle w:val="Hyperlink"/>
                <w:noProof/>
              </w:rPr>
              <w:t>3.6 Validation</w:t>
            </w:r>
            <w:r>
              <w:rPr>
                <w:noProof/>
                <w:webHidden/>
              </w:rPr>
              <w:tab/>
            </w:r>
            <w:r>
              <w:rPr>
                <w:noProof/>
                <w:webHidden/>
              </w:rPr>
              <w:fldChar w:fldCharType="begin"/>
            </w:r>
            <w:r>
              <w:rPr>
                <w:noProof/>
                <w:webHidden/>
              </w:rPr>
              <w:instrText xml:space="preserve"> PAGEREF _Toc69402739 \h </w:instrText>
            </w:r>
            <w:r>
              <w:rPr>
                <w:noProof/>
                <w:webHidden/>
              </w:rPr>
            </w:r>
            <w:r>
              <w:rPr>
                <w:noProof/>
                <w:webHidden/>
              </w:rPr>
              <w:fldChar w:fldCharType="separate"/>
            </w:r>
            <w:r>
              <w:rPr>
                <w:noProof/>
                <w:webHidden/>
              </w:rPr>
              <w:t>18</w:t>
            </w:r>
            <w:r>
              <w:rPr>
                <w:noProof/>
                <w:webHidden/>
              </w:rPr>
              <w:fldChar w:fldCharType="end"/>
            </w:r>
          </w:hyperlink>
        </w:p>
        <w:p w14:paraId="32B7559C" w14:textId="3C6DAEE0" w:rsidR="0063045F" w:rsidRDefault="0063045F">
          <w:pPr>
            <w:pStyle w:val="TOC2"/>
            <w:tabs>
              <w:tab w:val="right" w:leader="dot" w:pos="9016"/>
            </w:tabs>
            <w:rPr>
              <w:rFonts w:asciiTheme="minorHAnsi" w:eastAsiaTheme="minorEastAsia" w:hAnsiTheme="minorHAnsi"/>
              <w:noProof/>
              <w:lang w:eastAsia="en-GB"/>
            </w:rPr>
          </w:pPr>
          <w:hyperlink w:anchor="_Toc69402740" w:history="1">
            <w:r w:rsidRPr="00686820">
              <w:rPr>
                <w:rStyle w:val="Hyperlink"/>
                <w:noProof/>
              </w:rPr>
              <w:t>3.7 Summary</w:t>
            </w:r>
            <w:r>
              <w:rPr>
                <w:noProof/>
                <w:webHidden/>
              </w:rPr>
              <w:tab/>
            </w:r>
            <w:r>
              <w:rPr>
                <w:noProof/>
                <w:webHidden/>
              </w:rPr>
              <w:fldChar w:fldCharType="begin"/>
            </w:r>
            <w:r>
              <w:rPr>
                <w:noProof/>
                <w:webHidden/>
              </w:rPr>
              <w:instrText xml:space="preserve"> PAGEREF _Toc69402740 \h </w:instrText>
            </w:r>
            <w:r>
              <w:rPr>
                <w:noProof/>
                <w:webHidden/>
              </w:rPr>
            </w:r>
            <w:r>
              <w:rPr>
                <w:noProof/>
                <w:webHidden/>
              </w:rPr>
              <w:fldChar w:fldCharType="separate"/>
            </w:r>
            <w:r>
              <w:rPr>
                <w:noProof/>
                <w:webHidden/>
              </w:rPr>
              <w:t>19</w:t>
            </w:r>
            <w:r>
              <w:rPr>
                <w:noProof/>
                <w:webHidden/>
              </w:rPr>
              <w:fldChar w:fldCharType="end"/>
            </w:r>
          </w:hyperlink>
        </w:p>
        <w:p w14:paraId="3E5BFDEA" w14:textId="42BACCCA" w:rsidR="0063045F" w:rsidRDefault="0063045F">
          <w:pPr>
            <w:pStyle w:val="TOC1"/>
            <w:tabs>
              <w:tab w:val="right" w:leader="dot" w:pos="9016"/>
            </w:tabs>
            <w:rPr>
              <w:rFonts w:asciiTheme="minorHAnsi" w:eastAsiaTheme="minorEastAsia" w:hAnsiTheme="minorHAnsi"/>
              <w:noProof/>
              <w:lang w:eastAsia="en-GB"/>
            </w:rPr>
          </w:pPr>
          <w:hyperlink w:anchor="_Toc69402741" w:history="1">
            <w:r w:rsidRPr="00686820">
              <w:rPr>
                <w:rStyle w:val="Hyperlink"/>
                <w:noProof/>
              </w:rPr>
              <w:t>Section 4: Evaluation</w:t>
            </w:r>
            <w:r>
              <w:rPr>
                <w:noProof/>
                <w:webHidden/>
              </w:rPr>
              <w:tab/>
            </w:r>
            <w:r>
              <w:rPr>
                <w:noProof/>
                <w:webHidden/>
              </w:rPr>
              <w:fldChar w:fldCharType="begin"/>
            </w:r>
            <w:r>
              <w:rPr>
                <w:noProof/>
                <w:webHidden/>
              </w:rPr>
              <w:instrText xml:space="preserve"> PAGEREF _Toc69402741 \h </w:instrText>
            </w:r>
            <w:r>
              <w:rPr>
                <w:noProof/>
                <w:webHidden/>
              </w:rPr>
            </w:r>
            <w:r>
              <w:rPr>
                <w:noProof/>
                <w:webHidden/>
              </w:rPr>
              <w:fldChar w:fldCharType="separate"/>
            </w:r>
            <w:r>
              <w:rPr>
                <w:noProof/>
                <w:webHidden/>
              </w:rPr>
              <w:t>20</w:t>
            </w:r>
            <w:r>
              <w:rPr>
                <w:noProof/>
                <w:webHidden/>
              </w:rPr>
              <w:fldChar w:fldCharType="end"/>
            </w:r>
          </w:hyperlink>
        </w:p>
        <w:p w14:paraId="6A28D558" w14:textId="4B7B149F" w:rsidR="0063045F" w:rsidRDefault="0063045F">
          <w:pPr>
            <w:pStyle w:val="TOC2"/>
            <w:tabs>
              <w:tab w:val="right" w:leader="dot" w:pos="9016"/>
            </w:tabs>
            <w:rPr>
              <w:rFonts w:asciiTheme="minorHAnsi" w:eastAsiaTheme="minorEastAsia" w:hAnsiTheme="minorHAnsi"/>
              <w:noProof/>
              <w:lang w:eastAsia="en-GB"/>
            </w:rPr>
          </w:pPr>
          <w:hyperlink w:anchor="_Toc69402742" w:history="1">
            <w:r w:rsidRPr="00686820">
              <w:rPr>
                <w:rStyle w:val="Hyperlink"/>
                <w:noProof/>
              </w:rPr>
              <w:t>4.1 Overview</w:t>
            </w:r>
            <w:r>
              <w:rPr>
                <w:noProof/>
                <w:webHidden/>
              </w:rPr>
              <w:tab/>
            </w:r>
            <w:r>
              <w:rPr>
                <w:noProof/>
                <w:webHidden/>
              </w:rPr>
              <w:fldChar w:fldCharType="begin"/>
            </w:r>
            <w:r>
              <w:rPr>
                <w:noProof/>
                <w:webHidden/>
              </w:rPr>
              <w:instrText xml:space="preserve"> PAGEREF _Toc69402742 \h </w:instrText>
            </w:r>
            <w:r>
              <w:rPr>
                <w:noProof/>
                <w:webHidden/>
              </w:rPr>
            </w:r>
            <w:r>
              <w:rPr>
                <w:noProof/>
                <w:webHidden/>
              </w:rPr>
              <w:fldChar w:fldCharType="separate"/>
            </w:r>
            <w:r>
              <w:rPr>
                <w:noProof/>
                <w:webHidden/>
              </w:rPr>
              <w:t>20</w:t>
            </w:r>
            <w:r>
              <w:rPr>
                <w:noProof/>
                <w:webHidden/>
              </w:rPr>
              <w:fldChar w:fldCharType="end"/>
            </w:r>
          </w:hyperlink>
        </w:p>
        <w:p w14:paraId="3B8D7AEB" w14:textId="1318E126" w:rsidR="0063045F" w:rsidRDefault="0063045F">
          <w:pPr>
            <w:pStyle w:val="TOC2"/>
            <w:tabs>
              <w:tab w:val="right" w:leader="dot" w:pos="9016"/>
            </w:tabs>
            <w:rPr>
              <w:rFonts w:asciiTheme="minorHAnsi" w:eastAsiaTheme="minorEastAsia" w:hAnsiTheme="minorHAnsi"/>
              <w:noProof/>
              <w:lang w:eastAsia="en-GB"/>
            </w:rPr>
          </w:pPr>
          <w:hyperlink w:anchor="_Toc69402743" w:history="1">
            <w:r w:rsidRPr="00686820">
              <w:rPr>
                <w:rStyle w:val="Hyperlink"/>
                <w:noProof/>
              </w:rPr>
              <w:t>4.2 Testing Solution</w:t>
            </w:r>
            <w:r>
              <w:rPr>
                <w:noProof/>
                <w:webHidden/>
              </w:rPr>
              <w:tab/>
            </w:r>
            <w:r>
              <w:rPr>
                <w:noProof/>
                <w:webHidden/>
              </w:rPr>
              <w:fldChar w:fldCharType="begin"/>
            </w:r>
            <w:r>
              <w:rPr>
                <w:noProof/>
                <w:webHidden/>
              </w:rPr>
              <w:instrText xml:space="preserve"> PAGEREF _Toc69402743 \h </w:instrText>
            </w:r>
            <w:r>
              <w:rPr>
                <w:noProof/>
                <w:webHidden/>
              </w:rPr>
            </w:r>
            <w:r>
              <w:rPr>
                <w:noProof/>
                <w:webHidden/>
              </w:rPr>
              <w:fldChar w:fldCharType="separate"/>
            </w:r>
            <w:r>
              <w:rPr>
                <w:noProof/>
                <w:webHidden/>
              </w:rPr>
              <w:t>20</w:t>
            </w:r>
            <w:r>
              <w:rPr>
                <w:noProof/>
                <w:webHidden/>
              </w:rPr>
              <w:fldChar w:fldCharType="end"/>
            </w:r>
          </w:hyperlink>
        </w:p>
        <w:p w14:paraId="3DB15D11" w14:textId="35392098" w:rsidR="0063045F" w:rsidRDefault="0063045F">
          <w:pPr>
            <w:pStyle w:val="TOC2"/>
            <w:tabs>
              <w:tab w:val="right" w:leader="dot" w:pos="9016"/>
            </w:tabs>
            <w:rPr>
              <w:rFonts w:asciiTheme="minorHAnsi" w:eastAsiaTheme="minorEastAsia" w:hAnsiTheme="minorHAnsi"/>
              <w:noProof/>
              <w:lang w:eastAsia="en-GB"/>
            </w:rPr>
          </w:pPr>
          <w:hyperlink w:anchor="_Toc69402744" w:history="1">
            <w:r w:rsidRPr="00686820">
              <w:rPr>
                <w:rStyle w:val="Hyperlink"/>
                <w:noProof/>
              </w:rPr>
              <w:t>4.3 Results</w:t>
            </w:r>
            <w:r>
              <w:rPr>
                <w:noProof/>
                <w:webHidden/>
              </w:rPr>
              <w:tab/>
            </w:r>
            <w:r>
              <w:rPr>
                <w:noProof/>
                <w:webHidden/>
              </w:rPr>
              <w:fldChar w:fldCharType="begin"/>
            </w:r>
            <w:r>
              <w:rPr>
                <w:noProof/>
                <w:webHidden/>
              </w:rPr>
              <w:instrText xml:space="preserve"> PAGEREF _Toc69402744 \h </w:instrText>
            </w:r>
            <w:r>
              <w:rPr>
                <w:noProof/>
                <w:webHidden/>
              </w:rPr>
            </w:r>
            <w:r>
              <w:rPr>
                <w:noProof/>
                <w:webHidden/>
              </w:rPr>
              <w:fldChar w:fldCharType="separate"/>
            </w:r>
            <w:r>
              <w:rPr>
                <w:noProof/>
                <w:webHidden/>
              </w:rPr>
              <w:t>20</w:t>
            </w:r>
            <w:r>
              <w:rPr>
                <w:noProof/>
                <w:webHidden/>
              </w:rPr>
              <w:fldChar w:fldCharType="end"/>
            </w:r>
          </w:hyperlink>
        </w:p>
        <w:p w14:paraId="584C2AE5" w14:textId="78F558C5" w:rsidR="0063045F" w:rsidRDefault="0063045F">
          <w:pPr>
            <w:pStyle w:val="TOC2"/>
            <w:tabs>
              <w:tab w:val="right" w:leader="dot" w:pos="9016"/>
            </w:tabs>
            <w:rPr>
              <w:rFonts w:asciiTheme="minorHAnsi" w:eastAsiaTheme="minorEastAsia" w:hAnsiTheme="minorHAnsi"/>
              <w:noProof/>
              <w:lang w:eastAsia="en-GB"/>
            </w:rPr>
          </w:pPr>
          <w:hyperlink w:anchor="_Toc69402745" w:history="1">
            <w:r w:rsidRPr="00686820">
              <w:rPr>
                <w:rStyle w:val="Hyperlink"/>
                <w:noProof/>
              </w:rPr>
              <w:t>4.4 Summary</w:t>
            </w:r>
            <w:r>
              <w:rPr>
                <w:noProof/>
                <w:webHidden/>
              </w:rPr>
              <w:tab/>
            </w:r>
            <w:r>
              <w:rPr>
                <w:noProof/>
                <w:webHidden/>
              </w:rPr>
              <w:fldChar w:fldCharType="begin"/>
            </w:r>
            <w:r>
              <w:rPr>
                <w:noProof/>
                <w:webHidden/>
              </w:rPr>
              <w:instrText xml:space="preserve"> PAGEREF _Toc69402745 \h </w:instrText>
            </w:r>
            <w:r>
              <w:rPr>
                <w:noProof/>
                <w:webHidden/>
              </w:rPr>
            </w:r>
            <w:r>
              <w:rPr>
                <w:noProof/>
                <w:webHidden/>
              </w:rPr>
              <w:fldChar w:fldCharType="separate"/>
            </w:r>
            <w:r>
              <w:rPr>
                <w:noProof/>
                <w:webHidden/>
              </w:rPr>
              <w:t>20</w:t>
            </w:r>
            <w:r>
              <w:rPr>
                <w:noProof/>
                <w:webHidden/>
              </w:rPr>
              <w:fldChar w:fldCharType="end"/>
            </w:r>
          </w:hyperlink>
        </w:p>
        <w:p w14:paraId="7D16653C" w14:textId="78257BBD" w:rsidR="0063045F" w:rsidRDefault="0063045F">
          <w:pPr>
            <w:pStyle w:val="TOC1"/>
            <w:tabs>
              <w:tab w:val="right" w:leader="dot" w:pos="9016"/>
            </w:tabs>
            <w:rPr>
              <w:rFonts w:asciiTheme="minorHAnsi" w:eastAsiaTheme="minorEastAsia" w:hAnsiTheme="minorHAnsi"/>
              <w:noProof/>
              <w:lang w:eastAsia="en-GB"/>
            </w:rPr>
          </w:pPr>
          <w:hyperlink w:anchor="_Toc69402746" w:history="1">
            <w:r w:rsidRPr="00686820">
              <w:rPr>
                <w:rStyle w:val="Hyperlink"/>
                <w:noProof/>
              </w:rPr>
              <w:t>Section 5: Conclusion</w:t>
            </w:r>
            <w:r>
              <w:rPr>
                <w:noProof/>
                <w:webHidden/>
              </w:rPr>
              <w:tab/>
            </w:r>
            <w:r>
              <w:rPr>
                <w:noProof/>
                <w:webHidden/>
              </w:rPr>
              <w:fldChar w:fldCharType="begin"/>
            </w:r>
            <w:r>
              <w:rPr>
                <w:noProof/>
                <w:webHidden/>
              </w:rPr>
              <w:instrText xml:space="preserve"> PAGEREF _Toc69402746 \h </w:instrText>
            </w:r>
            <w:r>
              <w:rPr>
                <w:noProof/>
                <w:webHidden/>
              </w:rPr>
            </w:r>
            <w:r>
              <w:rPr>
                <w:noProof/>
                <w:webHidden/>
              </w:rPr>
              <w:fldChar w:fldCharType="separate"/>
            </w:r>
            <w:r>
              <w:rPr>
                <w:noProof/>
                <w:webHidden/>
              </w:rPr>
              <w:t>21</w:t>
            </w:r>
            <w:r>
              <w:rPr>
                <w:noProof/>
                <w:webHidden/>
              </w:rPr>
              <w:fldChar w:fldCharType="end"/>
            </w:r>
          </w:hyperlink>
        </w:p>
        <w:p w14:paraId="5F36AB07" w14:textId="5F977B73" w:rsidR="0063045F" w:rsidRDefault="0063045F">
          <w:pPr>
            <w:pStyle w:val="TOC2"/>
            <w:tabs>
              <w:tab w:val="right" w:leader="dot" w:pos="9016"/>
            </w:tabs>
            <w:rPr>
              <w:rFonts w:asciiTheme="minorHAnsi" w:eastAsiaTheme="minorEastAsia" w:hAnsiTheme="minorHAnsi"/>
              <w:noProof/>
              <w:lang w:eastAsia="en-GB"/>
            </w:rPr>
          </w:pPr>
          <w:hyperlink w:anchor="_Toc69402747" w:history="1">
            <w:r w:rsidRPr="00686820">
              <w:rPr>
                <w:rStyle w:val="Hyperlink"/>
                <w:noProof/>
              </w:rPr>
              <w:t>5.1 Satisfaction of Aims &amp; Objectives</w:t>
            </w:r>
            <w:r>
              <w:rPr>
                <w:noProof/>
                <w:webHidden/>
              </w:rPr>
              <w:tab/>
            </w:r>
            <w:r>
              <w:rPr>
                <w:noProof/>
                <w:webHidden/>
              </w:rPr>
              <w:fldChar w:fldCharType="begin"/>
            </w:r>
            <w:r>
              <w:rPr>
                <w:noProof/>
                <w:webHidden/>
              </w:rPr>
              <w:instrText xml:space="preserve"> PAGEREF _Toc69402747 \h </w:instrText>
            </w:r>
            <w:r>
              <w:rPr>
                <w:noProof/>
                <w:webHidden/>
              </w:rPr>
            </w:r>
            <w:r>
              <w:rPr>
                <w:noProof/>
                <w:webHidden/>
              </w:rPr>
              <w:fldChar w:fldCharType="separate"/>
            </w:r>
            <w:r>
              <w:rPr>
                <w:noProof/>
                <w:webHidden/>
              </w:rPr>
              <w:t>21</w:t>
            </w:r>
            <w:r>
              <w:rPr>
                <w:noProof/>
                <w:webHidden/>
              </w:rPr>
              <w:fldChar w:fldCharType="end"/>
            </w:r>
          </w:hyperlink>
        </w:p>
        <w:p w14:paraId="4F4C0BAD" w14:textId="576705F3" w:rsidR="0063045F" w:rsidRDefault="0063045F">
          <w:pPr>
            <w:pStyle w:val="TOC2"/>
            <w:tabs>
              <w:tab w:val="right" w:leader="dot" w:pos="9016"/>
            </w:tabs>
            <w:rPr>
              <w:rFonts w:asciiTheme="minorHAnsi" w:eastAsiaTheme="minorEastAsia" w:hAnsiTheme="minorHAnsi"/>
              <w:noProof/>
              <w:lang w:eastAsia="en-GB"/>
            </w:rPr>
          </w:pPr>
          <w:hyperlink w:anchor="_Toc69402748" w:history="1">
            <w:r w:rsidRPr="00686820">
              <w:rPr>
                <w:rStyle w:val="Hyperlink"/>
                <w:noProof/>
              </w:rPr>
              <w:t>5.2 What is established and what can be done further?</w:t>
            </w:r>
            <w:r>
              <w:rPr>
                <w:noProof/>
                <w:webHidden/>
              </w:rPr>
              <w:tab/>
            </w:r>
            <w:r>
              <w:rPr>
                <w:noProof/>
                <w:webHidden/>
              </w:rPr>
              <w:fldChar w:fldCharType="begin"/>
            </w:r>
            <w:r>
              <w:rPr>
                <w:noProof/>
                <w:webHidden/>
              </w:rPr>
              <w:instrText xml:space="preserve"> PAGEREF _Toc69402748 \h </w:instrText>
            </w:r>
            <w:r>
              <w:rPr>
                <w:noProof/>
                <w:webHidden/>
              </w:rPr>
            </w:r>
            <w:r>
              <w:rPr>
                <w:noProof/>
                <w:webHidden/>
              </w:rPr>
              <w:fldChar w:fldCharType="separate"/>
            </w:r>
            <w:r>
              <w:rPr>
                <w:noProof/>
                <w:webHidden/>
              </w:rPr>
              <w:t>21</w:t>
            </w:r>
            <w:r>
              <w:rPr>
                <w:noProof/>
                <w:webHidden/>
              </w:rPr>
              <w:fldChar w:fldCharType="end"/>
            </w:r>
          </w:hyperlink>
        </w:p>
        <w:p w14:paraId="3368C769" w14:textId="01555E9E" w:rsidR="0063045F" w:rsidRDefault="0063045F">
          <w:pPr>
            <w:pStyle w:val="TOC2"/>
            <w:tabs>
              <w:tab w:val="right" w:leader="dot" w:pos="9016"/>
            </w:tabs>
            <w:rPr>
              <w:rFonts w:asciiTheme="minorHAnsi" w:eastAsiaTheme="minorEastAsia" w:hAnsiTheme="minorHAnsi"/>
              <w:noProof/>
              <w:lang w:eastAsia="en-GB"/>
            </w:rPr>
          </w:pPr>
          <w:hyperlink w:anchor="_Toc69402749" w:history="1">
            <w:r w:rsidRPr="00686820">
              <w:rPr>
                <w:rStyle w:val="Hyperlink"/>
                <w:noProof/>
              </w:rPr>
              <w:t>5.3 What Went Well?</w:t>
            </w:r>
            <w:r>
              <w:rPr>
                <w:noProof/>
                <w:webHidden/>
              </w:rPr>
              <w:tab/>
            </w:r>
            <w:r>
              <w:rPr>
                <w:noProof/>
                <w:webHidden/>
              </w:rPr>
              <w:fldChar w:fldCharType="begin"/>
            </w:r>
            <w:r>
              <w:rPr>
                <w:noProof/>
                <w:webHidden/>
              </w:rPr>
              <w:instrText xml:space="preserve"> PAGEREF _Toc69402749 \h </w:instrText>
            </w:r>
            <w:r>
              <w:rPr>
                <w:noProof/>
                <w:webHidden/>
              </w:rPr>
            </w:r>
            <w:r>
              <w:rPr>
                <w:noProof/>
                <w:webHidden/>
              </w:rPr>
              <w:fldChar w:fldCharType="separate"/>
            </w:r>
            <w:r>
              <w:rPr>
                <w:noProof/>
                <w:webHidden/>
              </w:rPr>
              <w:t>21</w:t>
            </w:r>
            <w:r>
              <w:rPr>
                <w:noProof/>
                <w:webHidden/>
              </w:rPr>
              <w:fldChar w:fldCharType="end"/>
            </w:r>
          </w:hyperlink>
        </w:p>
        <w:p w14:paraId="55B6DFA2" w14:textId="5297E012" w:rsidR="0063045F" w:rsidRDefault="0063045F">
          <w:pPr>
            <w:pStyle w:val="TOC2"/>
            <w:tabs>
              <w:tab w:val="right" w:leader="dot" w:pos="9016"/>
            </w:tabs>
            <w:rPr>
              <w:rFonts w:asciiTheme="minorHAnsi" w:eastAsiaTheme="minorEastAsia" w:hAnsiTheme="minorHAnsi"/>
              <w:noProof/>
              <w:lang w:eastAsia="en-GB"/>
            </w:rPr>
          </w:pPr>
          <w:hyperlink w:anchor="_Toc69402750" w:history="1">
            <w:r w:rsidRPr="00686820">
              <w:rPr>
                <w:rStyle w:val="Hyperlink"/>
                <w:noProof/>
              </w:rPr>
              <w:t>5.4 Even Better If?</w:t>
            </w:r>
            <w:r>
              <w:rPr>
                <w:noProof/>
                <w:webHidden/>
              </w:rPr>
              <w:tab/>
            </w:r>
            <w:r>
              <w:rPr>
                <w:noProof/>
                <w:webHidden/>
              </w:rPr>
              <w:fldChar w:fldCharType="begin"/>
            </w:r>
            <w:r>
              <w:rPr>
                <w:noProof/>
                <w:webHidden/>
              </w:rPr>
              <w:instrText xml:space="preserve"> PAGEREF _Toc69402750 \h </w:instrText>
            </w:r>
            <w:r>
              <w:rPr>
                <w:noProof/>
                <w:webHidden/>
              </w:rPr>
            </w:r>
            <w:r>
              <w:rPr>
                <w:noProof/>
                <w:webHidden/>
              </w:rPr>
              <w:fldChar w:fldCharType="separate"/>
            </w:r>
            <w:r>
              <w:rPr>
                <w:noProof/>
                <w:webHidden/>
              </w:rPr>
              <w:t>21</w:t>
            </w:r>
            <w:r>
              <w:rPr>
                <w:noProof/>
                <w:webHidden/>
              </w:rPr>
              <w:fldChar w:fldCharType="end"/>
            </w:r>
          </w:hyperlink>
        </w:p>
        <w:p w14:paraId="63AE378B" w14:textId="056C0C57" w:rsidR="0063045F" w:rsidRDefault="0063045F">
          <w:pPr>
            <w:pStyle w:val="TOC1"/>
            <w:tabs>
              <w:tab w:val="right" w:leader="dot" w:pos="9016"/>
            </w:tabs>
            <w:rPr>
              <w:rFonts w:asciiTheme="minorHAnsi" w:eastAsiaTheme="minorEastAsia" w:hAnsiTheme="minorHAnsi"/>
              <w:noProof/>
              <w:lang w:eastAsia="en-GB"/>
            </w:rPr>
          </w:pPr>
          <w:hyperlink w:anchor="_Toc69402751" w:history="1">
            <w:r w:rsidRPr="00686820">
              <w:rPr>
                <w:rStyle w:val="Hyperlink"/>
                <w:noProof/>
              </w:rPr>
              <w:t>References</w:t>
            </w:r>
            <w:r>
              <w:rPr>
                <w:noProof/>
                <w:webHidden/>
              </w:rPr>
              <w:tab/>
            </w:r>
            <w:r>
              <w:rPr>
                <w:noProof/>
                <w:webHidden/>
              </w:rPr>
              <w:fldChar w:fldCharType="begin"/>
            </w:r>
            <w:r>
              <w:rPr>
                <w:noProof/>
                <w:webHidden/>
              </w:rPr>
              <w:instrText xml:space="preserve"> PAGEREF _Toc69402751 \h </w:instrText>
            </w:r>
            <w:r>
              <w:rPr>
                <w:noProof/>
                <w:webHidden/>
              </w:rPr>
            </w:r>
            <w:r>
              <w:rPr>
                <w:noProof/>
                <w:webHidden/>
              </w:rPr>
              <w:fldChar w:fldCharType="separate"/>
            </w:r>
            <w:r>
              <w:rPr>
                <w:noProof/>
                <w:webHidden/>
              </w:rPr>
              <w:t>22</w:t>
            </w:r>
            <w:r>
              <w:rPr>
                <w:noProof/>
                <w:webHidden/>
              </w:rPr>
              <w:fldChar w:fldCharType="end"/>
            </w:r>
          </w:hyperlink>
        </w:p>
        <w:p w14:paraId="6B1E74DC" w14:textId="2D95CCB4" w:rsidR="00B824EF" w:rsidRPr="00FF1FB1" w:rsidRDefault="0026010E">
          <w:pPr>
            <w:rPr>
              <w:rFonts w:cs="Times New Roman"/>
              <w:b/>
              <w:bCs/>
              <w:noProof/>
              <w:sz w:val="20"/>
              <w:szCs w:val="20"/>
            </w:rPr>
          </w:pPr>
          <w:r w:rsidRPr="00FF1FB1">
            <w:rPr>
              <w:rFonts w:cs="Times New Roman"/>
              <w:b/>
              <w:bCs/>
              <w:noProof/>
              <w:sz w:val="20"/>
              <w:szCs w:val="20"/>
            </w:rPr>
            <w:fldChar w:fldCharType="end"/>
          </w:r>
        </w:p>
      </w:sdtContent>
    </w:sdt>
    <w:p w14:paraId="6C0C3AF7" w14:textId="0DEE81E9" w:rsidR="00AF00CB" w:rsidRPr="00AF00CB" w:rsidRDefault="00AF00CB" w:rsidP="00AF00CB">
      <w:pPr>
        <w:rPr>
          <w:rFonts w:eastAsiaTheme="majorEastAsia" w:cs="Times New Roman"/>
          <w:b/>
          <w:sz w:val="32"/>
          <w:szCs w:val="32"/>
          <w:u w:val="single"/>
        </w:rPr>
      </w:pPr>
      <w:r>
        <w:rPr>
          <w:rFonts w:cs="Times New Roman"/>
        </w:rPr>
        <w:br w:type="page"/>
      </w:r>
    </w:p>
    <w:p w14:paraId="3F08B1CE" w14:textId="6F504052" w:rsidR="00BF088C" w:rsidRPr="00FF1FB1" w:rsidRDefault="00BF088C" w:rsidP="00BB2190">
      <w:pPr>
        <w:pStyle w:val="Heading1"/>
      </w:pPr>
      <w:bookmarkStart w:id="4" w:name="_Toc69402706"/>
      <w:r w:rsidRPr="00FF1FB1">
        <w:lastRenderedPageBreak/>
        <w:t xml:space="preserve">Section 1: </w:t>
      </w:r>
      <w:r w:rsidR="00B824EF" w:rsidRPr="00FF1FB1">
        <w:t>Introduction</w:t>
      </w:r>
      <w:bookmarkEnd w:id="4"/>
    </w:p>
    <w:p w14:paraId="199ECD46" w14:textId="15C739DA" w:rsidR="00EB049D" w:rsidRPr="00EB049D" w:rsidRDefault="00EB049D" w:rsidP="00EB049D">
      <w:pPr>
        <w:pStyle w:val="Heading2"/>
      </w:pPr>
      <w:bookmarkStart w:id="5" w:name="_Toc69402707"/>
      <w:r>
        <w:t>1.1 Context</w:t>
      </w:r>
      <w:bookmarkEnd w:id="5"/>
    </w:p>
    <w:p w14:paraId="0C5A2F7B" w14:textId="4C541762" w:rsidR="00DC3A73" w:rsidRDefault="00622B57" w:rsidP="00EB049D">
      <w:r>
        <w:t xml:space="preserve">To understand genetic algorithms, </w:t>
      </w:r>
      <w:r w:rsidR="00BB3130">
        <w:t>you need to take a step back and first look at evolutionary computing. Evolutionary computing is a research area within computer science, inspired by the process of natural evolution. Although you probably have a solid grasp on the concept of evolution, the Introduction to Evolutionary Computing describes it as follows</w:t>
      </w:r>
      <w:r w:rsidR="004438AE">
        <w:t>:</w:t>
      </w:r>
    </w:p>
    <w:p w14:paraId="0B84C0C0" w14:textId="625F4DE4" w:rsidR="00BB3130" w:rsidRDefault="00BB3130" w:rsidP="00BB3130">
      <w:pPr>
        <w:spacing w:line="276" w:lineRule="auto"/>
        <w:ind w:left="720"/>
      </w:pPr>
      <w:r w:rsidRPr="004438AE">
        <w:t>A given environment is filled with a population of individuals that strive for survival and reproduction. The fitness of these individuals is determined by the environment, and relates to how well they succeed in achieving their goals. In other words, it represents their chances of survival and of multiplying.</w:t>
      </w:r>
      <w:r w:rsidR="004438AE">
        <w:t xml:space="preserve"> [</w:t>
      </w:r>
      <w:r w:rsidR="002437E1">
        <w:t>1</w:t>
      </w:r>
      <w:r w:rsidR="004438AE">
        <w:t>]</w:t>
      </w:r>
    </w:p>
    <w:p w14:paraId="5E67C196" w14:textId="63A2432A" w:rsidR="00981D2B" w:rsidRDefault="004438AE" w:rsidP="00981D2B">
      <w:pPr>
        <w:spacing w:line="276" w:lineRule="auto"/>
      </w:pPr>
      <w:r>
        <w:t>This style of problem solving is known as trial-and-error or generate-and-test, where you have a collection of possible solutions of varying qualities that establish how close they are to the ideal solution of a particular problem. Depending on their quality, they are then used as a basis for creating new solutions. This step is repeated until, ideally, a perfect solution is found. Most of the time it is more likely to be a very good solution, rather than perfect.</w:t>
      </w:r>
      <w:r w:rsidR="00981D2B">
        <w:t xml:space="preserve"> There is a clear link between evolution and this method of problem solving.</w:t>
      </w:r>
    </w:p>
    <w:p w14:paraId="62F78FCD" w14:textId="77777777" w:rsidR="00981D2B" w:rsidRPr="00981D2B" w:rsidRDefault="00981D2B" w:rsidP="00981D2B">
      <w:pPr>
        <w:spacing w:line="276" w:lineRule="auto"/>
        <w:rPr>
          <w:sz w:val="2"/>
          <w:szCs w:val="2"/>
        </w:rPr>
      </w:pPr>
    </w:p>
    <w:p w14:paraId="6D9418F6" w14:textId="06CF8EB4" w:rsidR="00981D2B" w:rsidRDefault="00981D2B" w:rsidP="00981D2B">
      <w:pPr>
        <w:spacing w:line="276" w:lineRule="auto"/>
      </w:pPr>
      <w:r>
        <w:t xml:space="preserve">Environment </w:t>
      </w:r>
      <w:r>
        <w:sym w:font="Wingdings" w:char="F0DF"/>
      </w:r>
      <w:r>
        <w:sym w:font="Wingdings" w:char="F0E0"/>
      </w:r>
      <w:r>
        <w:t xml:space="preserve"> Problem                Individual </w:t>
      </w:r>
      <w:r>
        <w:sym w:font="Wingdings" w:char="F0DF"/>
      </w:r>
      <w:r>
        <w:sym w:font="Wingdings" w:char="F0E0"/>
      </w:r>
      <w:r>
        <w:t xml:space="preserve"> Possible Solution                Fitness </w:t>
      </w:r>
      <w:r>
        <w:sym w:font="Wingdings" w:char="F0DF"/>
      </w:r>
      <w:r>
        <w:sym w:font="Wingdings" w:char="F0E0"/>
      </w:r>
      <w:r>
        <w:t xml:space="preserve"> Quality</w:t>
      </w:r>
    </w:p>
    <w:p w14:paraId="1743BAF6" w14:textId="4EA8F0B1" w:rsidR="00981D2B" w:rsidRDefault="00981D2B" w:rsidP="00981D2B">
      <w:pPr>
        <w:spacing w:line="276" w:lineRule="auto"/>
        <w:ind w:left="2160"/>
        <w:rPr>
          <w:sz w:val="2"/>
          <w:szCs w:val="2"/>
        </w:rPr>
      </w:pPr>
      <w:r>
        <w:rPr>
          <w:sz w:val="6"/>
          <w:szCs w:val="6"/>
        </w:rPr>
        <w:t xml:space="preserve"> </w:t>
      </w:r>
    </w:p>
    <w:p w14:paraId="59EF8CC1" w14:textId="4B825A5B" w:rsidR="002437E1" w:rsidRDefault="002437E1" w:rsidP="00981D2B">
      <w:r>
        <w:rPr>
          <w:noProof/>
        </w:rPr>
        <w:drawing>
          <wp:anchor distT="0" distB="0" distL="114300" distR="114300" simplePos="0" relativeHeight="251660288" behindDoc="0" locked="0" layoutInCell="1" allowOverlap="1" wp14:anchorId="7008D335" wp14:editId="3D4CC653">
            <wp:simplePos x="0" y="0"/>
            <wp:positionH relativeFrom="margin">
              <wp:align>center</wp:align>
            </wp:positionH>
            <wp:positionV relativeFrom="paragraph">
              <wp:posOffset>905510</wp:posOffset>
            </wp:positionV>
            <wp:extent cx="2635632" cy="1630680"/>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5632" cy="1630680"/>
                    </a:xfrm>
                    <a:prstGeom prst="rect">
                      <a:avLst/>
                    </a:prstGeom>
                    <a:noFill/>
                    <a:ln>
                      <a:noFill/>
                    </a:ln>
                  </pic:spPr>
                </pic:pic>
              </a:graphicData>
            </a:graphic>
            <wp14:sizeRelH relativeFrom="page">
              <wp14:pctWidth>0</wp14:pctWidth>
            </wp14:sizeRelH>
            <wp14:sizeRelV relativeFrom="page">
              <wp14:pctHeight>0</wp14:pctHeight>
            </wp14:sizeRelV>
          </wp:anchor>
        </w:drawing>
      </w:r>
      <w:r>
        <w:t>Genetic algorithms in particular follow a very specific structure. The algorithm starts by generating the initial population of individuals. These individuals each possess a chromosome, which in turn contains a selection of genes. As these terms will be used frequently throughout this paper, here is a diagram to aid in understanding. In this context, A1 to A5 are the individuals.</w:t>
      </w:r>
    </w:p>
    <w:p w14:paraId="6BD2FD4A" w14:textId="51399BF3" w:rsidR="002437E1" w:rsidRDefault="002437E1" w:rsidP="002437E1">
      <w:pPr>
        <w:jc w:val="center"/>
      </w:pPr>
      <w:r>
        <w:t>Figure 1.1 – Population, Chromosomes and Genes [2]</w:t>
      </w:r>
    </w:p>
    <w:p w14:paraId="2A209C2F" w14:textId="401487EC" w:rsidR="002437E1" w:rsidRDefault="002437E1" w:rsidP="002437E1">
      <w:pPr>
        <w:rPr>
          <w:sz w:val="2"/>
          <w:szCs w:val="2"/>
        </w:rPr>
      </w:pPr>
    </w:p>
    <w:p w14:paraId="6EAF4232" w14:textId="606F3722" w:rsidR="002437E1" w:rsidRDefault="002437E1" w:rsidP="002437E1">
      <w:r>
        <w:t>Next, each individual has their fitness calculated which ranks them depending on their ability to solve the given problem.</w:t>
      </w:r>
      <w:r w:rsidR="00DE54A0">
        <w:t xml:space="preserve"> The selection phase is next which selects the fittest individuals to have their genes passed on to the next generation. This process places the selected individuals into pairs, which then become parents.</w:t>
      </w:r>
    </w:p>
    <w:p w14:paraId="7456977B" w14:textId="591F1F39" w:rsidR="00DE54A0" w:rsidRDefault="00DE54A0" w:rsidP="002437E1">
      <w:r>
        <w:t xml:space="preserve">The next two stages in the algorithm are the reproduction stages, the first being crossover. Crossover takes each pair of parents and creates offspring by combining their genes to create new chromosomes. It is called crossover as this switching of genes normally takes place at different places, dependent on one or many crossover points. This concept and its different variations will be discussed later. Mutation is the next step in the algorithm. For each new offspring, there is a low probability for each </w:t>
      </w:r>
      <w:r>
        <w:lastRenderedPageBreak/>
        <w:t>of its genes to be mutated. This could be as simple as flipping a bit or inverting entire subsets of chromosomes. Once again, this will be expanded on later.</w:t>
      </w:r>
    </w:p>
    <w:p w14:paraId="55C6BB97" w14:textId="54F30DD0" w:rsidR="00BF088C" w:rsidRDefault="00F03AC9" w:rsidP="00BF088C">
      <w:r>
        <w:t xml:space="preserve">This new population of individuals will then have their fitness values calculated and the evolution cycle continues. The algorithm will have a </w:t>
      </w:r>
      <w:r w:rsidR="0063045F">
        <w:t>termination criterion</w:t>
      </w:r>
      <w:r>
        <w:t xml:space="preserve"> that is activated when either a suitable solution is converged upon</w:t>
      </w:r>
      <w:r w:rsidR="0063045F">
        <w:t>,</w:t>
      </w:r>
      <w:r>
        <w:t xml:space="preserve"> the population has not improved for X generations</w:t>
      </w:r>
      <w:r w:rsidR="0063045F">
        <w:t xml:space="preserve"> or a specified generation limit has been reached.</w:t>
      </w:r>
    </w:p>
    <w:p w14:paraId="13AA7931" w14:textId="77777777" w:rsidR="0063045F" w:rsidRPr="0063045F" w:rsidRDefault="0063045F" w:rsidP="00BF088C"/>
    <w:p w14:paraId="52EAF011" w14:textId="0B86E080" w:rsidR="00BF088C" w:rsidRDefault="00BF088C" w:rsidP="00EB049D">
      <w:pPr>
        <w:pStyle w:val="Heading2"/>
      </w:pPr>
      <w:bookmarkStart w:id="6" w:name="_Toc69402708"/>
      <w:r w:rsidRPr="00FF1FB1">
        <w:t xml:space="preserve">1.2 </w:t>
      </w:r>
      <w:r w:rsidR="0063045F">
        <w:t>Motivation</w:t>
      </w:r>
      <w:bookmarkEnd w:id="6"/>
    </w:p>
    <w:p w14:paraId="044E02FD" w14:textId="5B954EF5" w:rsidR="00D62D3C" w:rsidRDefault="0063045F" w:rsidP="0063045F">
      <w:r>
        <w:t xml:space="preserve">The motivation for this project began after I had taken a module at Newcastle University, titled Biologically Inspired Computing. </w:t>
      </w:r>
      <w:r w:rsidRPr="00FF5662">
        <w:t>After</w:t>
      </w:r>
      <w:r>
        <w:t xml:space="preserve"> reading </w:t>
      </w:r>
      <w:r w:rsidRPr="00FF5662">
        <w:t xml:space="preserve">through the lecture notes for genetic algorithms </w:t>
      </w:r>
      <w:r>
        <w:t xml:space="preserve">[3] I wanted to see the algorithm used in the context of natural evolution. At this point, I had no idea of the extent and reach of evolutionary algorithms and just found the subject interesting. </w:t>
      </w:r>
      <w:r w:rsidR="00D447A7">
        <w:t xml:space="preserve">Around this same time, I was still struggling to come up with a topic for my third-year dissertation. This is when the idea of creating an evolution simulation was spawned. </w:t>
      </w:r>
      <w:r w:rsidRPr="00FF5662">
        <w:t xml:space="preserve">I then had the idea of making it interactive in order to showcase what a genetic algorithm does and make the program enjoyable to use for others who are interested in genetic algorithms. I know that the project is possible due to similar concepts being achieved by others </w:t>
      </w:r>
      <w:r w:rsidR="003F4E2A">
        <w:t xml:space="preserve">such as Nathan Rooy </w:t>
      </w:r>
      <w:r w:rsidRPr="00FF5662">
        <w:t>[</w:t>
      </w:r>
      <w:r>
        <w:t>4]</w:t>
      </w:r>
      <w:r w:rsidR="003F4E2A">
        <w:t xml:space="preserve"> who managed to achieve a similar </w:t>
      </w:r>
      <w:r w:rsidR="00D62D3C">
        <w:t xml:space="preserve">result, with the use of neural networks. Here is </w:t>
      </w:r>
      <w:r w:rsidR="006432E0">
        <w:t>a</w:t>
      </w:r>
      <w:r w:rsidR="00D62D3C">
        <w:t xml:space="preserve"> screenshot from Rooy’s simulation.</w:t>
      </w:r>
    </w:p>
    <w:p w14:paraId="505F3370" w14:textId="744E8B43" w:rsidR="0063045F" w:rsidRPr="0063045F" w:rsidRDefault="00D62D3C" w:rsidP="0063045F">
      <w:r w:rsidRPr="00D62D3C">
        <w:drawing>
          <wp:inline distT="0" distB="0" distL="0" distR="0" wp14:anchorId="04416C2D" wp14:editId="1FA60C66">
            <wp:extent cx="4815881" cy="259842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36253" cy="2609412"/>
                    </a:xfrm>
                    <a:prstGeom prst="rect">
                      <a:avLst/>
                    </a:prstGeom>
                  </pic:spPr>
                </pic:pic>
              </a:graphicData>
            </a:graphic>
          </wp:inline>
        </w:drawing>
      </w:r>
      <w:r w:rsidR="0063045F" w:rsidRPr="00FF5662">
        <w:t xml:space="preserve"> </w:t>
      </w:r>
    </w:p>
    <w:p w14:paraId="79FCF40C" w14:textId="17032150" w:rsidR="00EB049D" w:rsidRDefault="00EB049D" w:rsidP="00EB049D">
      <w:pPr>
        <w:pStyle w:val="Heading3"/>
      </w:pPr>
      <w:bookmarkStart w:id="7" w:name="_Toc69402709"/>
      <w:r>
        <w:t>1.2.1 The Problem</w:t>
      </w:r>
      <w:bookmarkEnd w:id="7"/>
    </w:p>
    <w:p w14:paraId="44D0E5B5" w14:textId="590EED78" w:rsidR="00EB049D" w:rsidRDefault="00EB049D" w:rsidP="00EB049D">
      <w:r w:rsidRPr="00FF5662">
        <w:t xml:space="preserve">When choosing to study biologically inspired computing, I was expecting the topic to be more based around nature itself, and simulating nature within the scope of computing. </w:t>
      </w:r>
      <w:r w:rsidR="00D62D3C">
        <w:t xml:space="preserve">Mainly due to my own poor research, </w:t>
      </w:r>
      <w:r w:rsidRPr="00FF5662">
        <w:t>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learn about genetic algorithms, those with an interest in biologically inspired computing or people who find the idea of evolution and tiny virtual organisms interesting.</w:t>
      </w:r>
    </w:p>
    <w:p w14:paraId="3C0C84F8" w14:textId="7D798E6F" w:rsidR="00EB049D" w:rsidRPr="00EB049D" w:rsidRDefault="00EB049D" w:rsidP="00EB049D">
      <w:pPr>
        <w:pStyle w:val="Heading3"/>
      </w:pPr>
      <w:bookmarkStart w:id="8" w:name="_Toc69402710"/>
      <w:r>
        <w:lastRenderedPageBreak/>
        <w:t>1.2.2 My Approach</w:t>
      </w:r>
      <w:bookmarkEnd w:id="8"/>
    </w:p>
    <w:p w14:paraId="1941F97C" w14:textId="6B4B354A" w:rsidR="006432E0" w:rsidRDefault="00EB049D" w:rsidP="006432E0">
      <w:r w:rsidRPr="00FF5662">
        <w:t>Similar projects, such as one by Nathan Rooy [</w:t>
      </w:r>
      <w:r w:rsidR="002437E1">
        <w:t>4</w:t>
      </w:r>
      <w:r w:rsidRPr="00FF5662">
        <w:t xml:space="preserve">],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w:t>
      </w:r>
      <w:r w:rsidR="00DC3A73">
        <w:t>more exciting</w:t>
      </w:r>
      <w:r w:rsidRPr="00FF5662">
        <w:t xml:space="preserve"> approach to genetic algorithm optimisation. I will be using C++’s graphics library with the help of a manual from Stanford University </w:t>
      </w:r>
      <w:r w:rsidR="00DC3A73">
        <w:t xml:space="preserve"> WRONG </w:t>
      </w:r>
      <w:r w:rsidRPr="00FF5662">
        <w:t>[</w:t>
      </w:r>
      <w:r w:rsidR="004438AE">
        <w:t>4</w:t>
      </w:r>
      <w:r w:rsidRPr="00FF5662">
        <w:t>] to display the entities on screen along with information pertaining to the algorithm. I will be using a collection of external resources [</w:t>
      </w:r>
      <w:r w:rsidR="004438AE">
        <w:t>5</w:t>
      </w:r>
      <w:r w:rsidRPr="00FF5662">
        <w:t>] as well as University lecture material [</w:t>
      </w:r>
      <w:r w:rsidR="004438AE">
        <w:t>6</w:t>
      </w:r>
      <w:r w:rsidRPr="00FF5662">
        <w:t>] in order to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The end result should be a self-sustaining colony of organisms.</w:t>
      </w:r>
      <w:bookmarkStart w:id="9" w:name="_Toc69402711"/>
    </w:p>
    <w:p w14:paraId="3F484E88" w14:textId="781FF736" w:rsidR="006432E0" w:rsidRDefault="006432E0" w:rsidP="006432E0"/>
    <w:p w14:paraId="7D5BC27B" w14:textId="400F6743" w:rsidR="006432E0" w:rsidRDefault="006432E0" w:rsidP="006432E0"/>
    <w:p w14:paraId="29F93DCC" w14:textId="59C48763" w:rsidR="006432E0" w:rsidRDefault="006432E0" w:rsidP="006432E0"/>
    <w:p w14:paraId="638AB75B" w14:textId="5BA90875" w:rsidR="006432E0" w:rsidRDefault="006432E0" w:rsidP="006432E0"/>
    <w:p w14:paraId="7EB647A4" w14:textId="31E7684C" w:rsidR="006432E0" w:rsidRDefault="006432E0" w:rsidP="006432E0"/>
    <w:p w14:paraId="1599000E" w14:textId="29A3E7C3" w:rsidR="006432E0" w:rsidRDefault="006432E0" w:rsidP="006432E0"/>
    <w:p w14:paraId="0FFEF30B" w14:textId="42BEA03F" w:rsidR="006432E0" w:rsidRDefault="006432E0" w:rsidP="006432E0"/>
    <w:p w14:paraId="26167405" w14:textId="466DA335" w:rsidR="006432E0" w:rsidRDefault="006432E0" w:rsidP="006432E0"/>
    <w:p w14:paraId="771AF55A" w14:textId="60437A60" w:rsidR="006432E0" w:rsidRDefault="006432E0" w:rsidP="006432E0"/>
    <w:p w14:paraId="17BA984F" w14:textId="6C71C399" w:rsidR="006432E0" w:rsidRDefault="006432E0" w:rsidP="006432E0"/>
    <w:p w14:paraId="6369A78F" w14:textId="674E1734" w:rsidR="006432E0" w:rsidRDefault="006432E0" w:rsidP="006432E0"/>
    <w:p w14:paraId="39DD0234" w14:textId="6EAA5656" w:rsidR="006432E0" w:rsidRDefault="006432E0" w:rsidP="006432E0"/>
    <w:p w14:paraId="17BF0C18" w14:textId="173FA919" w:rsidR="006432E0" w:rsidRDefault="006432E0" w:rsidP="006432E0"/>
    <w:p w14:paraId="0046D64A" w14:textId="38977CD2" w:rsidR="006432E0" w:rsidRDefault="006432E0" w:rsidP="006432E0"/>
    <w:p w14:paraId="0008A985" w14:textId="675C084A" w:rsidR="006432E0" w:rsidRDefault="006432E0" w:rsidP="006432E0"/>
    <w:p w14:paraId="50B6E8D5" w14:textId="7FF635B3" w:rsidR="006432E0" w:rsidRDefault="006432E0" w:rsidP="006432E0"/>
    <w:p w14:paraId="2377168E" w14:textId="2AA9093F" w:rsidR="006826CF" w:rsidRDefault="006826CF" w:rsidP="006432E0"/>
    <w:p w14:paraId="31D4908D" w14:textId="77777777" w:rsidR="006826CF" w:rsidRDefault="006826CF" w:rsidP="006432E0"/>
    <w:p w14:paraId="515DEBF1" w14:textId="0132E9DA" w:rsidR="00BF088C" w:rsidRDefault="00BF088C" w:rsidP="00EB049D">
      <w:pPr>
        <w:pStyle w:val="Heading2"/>
      </w:pPr>
      <w:r w:rsidRPr="00FF1FB1">
        <w:lastRenderedPageBreak/>
        <w:t>1.3 Aims &amp; Objectives</w:t>
      </w:r>
      <w:bookmarkEnd w:id="9"/>
    </w:p>
    <w:p w14:paraId="1BDC13E8" w14:textId="47CEAAC6" w:rsidR="00832391" w:rsidRPr="00832391" w:rsidRDefault="00832391" w:rsidP="00EB049D">
      <w:pPr>
        <w:pStyle w:val="Heading3"/>
      </w:pPr>
      <w:bookmarkStart w:id="10" w:name="_Toc69402712"/>
      <w:r>
        <w:t>1.3.1 Aim</w:t>
      </w:r>
      <w:bookmarkEnd w:id="10"/>
    </w:p>
    <w:p w14:paraId="0D7F5F80" w14:textId="77777777" w:rsidR="00832391" w:rsidRDefault="00832391" w:rsidP="00832391">
      <w:pPr>
        <w:rPr>
          <w:rStyle w:val="jsgrdq"/>
        </w:rPr>
      </w:pPr>
      <w:r w:rsidRPr="00832391">
        <w:rPr>
          <w:rStyle w:val="jsgrdq"/>
        </w:rPr>
        <w:t xml:space="preserve">Explore how a genetic algorithm can be manufactured to simulate evolution amongst artificial organisms, providing an interactive interface where parameters can be altered to adjust the effectiveness of evolution. </w:t>
      </w:r>
    </w:p>
    <w:p w14:paraId="65830221" w14:textId="77777777" w:rsidR="00832391" w:rsidRDefault="00832391" w:rsidP="00EB049D">
      <w:pPr>
        <w:pStyle w:val="Heading3"/>
      </w:pPr>
      <w:bookmarkStart w:id="11" w:name="_Toc69402713"/>
      <w:r>
        <w:t>1.3.2 Objectives</w:t>
      </w:r>
      <w:bookmarkEnd w:id="11"/>
    </w:p>
    <w:p w14:paraId="04FC88DB" w14:textId="50B6ECEB" w:rsidR="00AF00CB" w:rsidRPr="00AF00CB" w:rsidRDefault="00AF00CB" w:rsidP="00AF00CB">
      <w:pPr>
        <w:numPr>
          <w:ilvl w:val="0"/>
          <w:numId w:val="1"/>
        </w:numPr>
      </w:pPr>
      <w:r w:rsidRPr="00AF00CB">
        <w:t xml:space="preserve">Theorize and create a genetic algorithm </w:t>
      </w:r>
      <w:r>
        <w:t>that</w:t>
      </w:r>
      <w:r w:rsidRPr="00AF00CB">
        <w:t xml:space="preserve"> increases the calculated fitness of an organism, effectively evolving it.</w:t>
      </w:r>
    </w:p>
    <w:p w14:paraId="671AFA72" w14:textId="14ABC51F" w:rsidR="00AF00CB" w:rsidRPr="00FF5662" w:rsidRDefault="00AF00CB" w:rsidP="00AF00CB">
      <w:r>
        <w:t xml:space="preserve">This is crucial to the entire project and will need to be completed early on to ensure the rest of the objectives are met on time. </w:t>
      </w:r>
    </w:p>
    <w:p w14:paraId="1106CCCC" w14:textId="1CB5F042" w:rsidR="00AF00CB" w:rsidRPr="00AF00CB" w:rsidRDefault="00AF00CB" w:rsidP="00AF00CB">
      <w:pPr>
        <w:numPr>
          <w:ilvl w:val="0"/>
          <w:numId w:val="1"/>
        </w:numPr>
      </w:pPr>
      <w:r w:rsidRPr="00AF00CB">
        <w:t>Implement a GUI which displays organisms, other entities</w:t>
      </w:r>
      <w:r>
        <w:t>,</w:t>
      </w:r>
      <w:r w:rsidRPr="00AF00CB">
        <w:t xml:space="preserve"> and the current statistics of the genetic algorithm.</w:t>
      </w:r>
    </w:p>
    <w:p w14:paraId="4CEB585E" w14:textId="5DA24A5B" w:rsidR="00AF00CB" w:rsidRPr="00AF00CB" w:rsidRDefault="00AF00CB" w:rsidP="00AF00CB">
      <w:r>
        <w:t>This is o</w:t>
      </w:r>
      <w:r w:rsidRPr="00AF00CB">
        <w:t xml:space="preserve">ne of the </w:t>
      </w:r>
      <w:r>
        <w:t>more straightforward</w:t>
      </w:r>
      <w:r w:rsidRPr="00AF00CB">
        <w:t xml:space="preserve"> objectives but </w:t>
      </w:r>
      <w:r>
        <w:t>utter</w:t>
      </w:r>
      <w:r w:rsidRPr="00AF00CB">
        <w:t>ly new territory for me. Once implemented</w:t>
      </w:r>
      <w:r>
        <w:t>,</w:t>
      </w:r>
      <w:r w:rsidRPr="00AF00CB">
        <w:t xml:space="preserve"> it will not need to be modified much at all. </w:t>
      </w:r>
    </w:p>
    <w:p w14:paraId="7BA9F911" w14:textId="6D3EAF7C" w:rsidR="00AF00CB" w:rsidRPr="00AF00CB" w:rsidRDefault="00AF00CB" w:rsidP="00AF00CB">
      <w:pPr>
        <w:numPr>
          <w:ilvl w:val="0"/>
          <w:numId w:val="1"/>
        </w:numPr>
        <w:rPr>
          <w:u w:val="single"/>
        </w:rPr>
      </w:pPr>
      <w:r w:rsidRPr="00AF00CB">
        <w:t>Create a movement system whereby organisms choose where to move based on their size, quality of their vision</w:t>
      </w:r>
      <w:r>
        <w:t>, and nearby food and poison positions</w:t>
      </w:r>
      <w:r w:rsidRPr="00AF00CB">
        <w:t>.</w:t>
      </w:r>
    </w:p>
    <w:p w14:paraId="42C50919" w14:textId="370D8822" w:rsidR="00AF00CB" w:rsidRPr="00AF00CB" w:rsidRDefault="00AF00CB" w:rsidP="00AF00CB">
      <w:r w:rsidRPr="00AF00CB">
        <w:t>The movement itself will be easy to achieve</w:t>
      </w:r>
      <w:r>
        <w:t xml:space="preserve"> but calculating how to move the organisms will take a lot of research and be based on the organism's genes</w:t>
      </w:r>
      <w:r w:rsidRPr="00AF00CB">
        <w:t>.</w:t>
      </w:r>
    </w:p>
    <w:p w14:paraId="1BFACABE" w14:textId="6FCCDFB3" w:rsidR="00AF00CB" w:rsidRPr="00AF00CB" w:rsidRDefault="00AF00CB" w:rsidP="00AF00CB">
      <w:pPr>
        <w:numPr>
          <w:ilvl w:val="0"/>
          <w:numId w:val="1"/>
        </w:numPr>
        <w:rPr>
          <w:u w:val="single"/>
        </w:rPr>
      </w:pPr>
      <w:r w:rsidRPr="00AF00CB">
        <w:t xml:space="preserve">Create a collision detection system </w:t>
      </w:r>
      <w:r>
        <w:t>that</w:t>
      </w:r>
      <w:r w:rsidRPr="00AF00CB">
        <w:t xml:space="preserve"> allows organisms to interact with food/poison entities and have their health affected accordingly. This will be visible in the program.</w:t>
      </w:r>
    </w:p>
    <w:p w14:paraId="7F409983" w14:textId="77777777" w:rsidR="00AF00CB" w:rsidRPr="00AF00CB" w:rsidRDefault="00AF00CB" w:rsidP="00AF00CB">
      <w:pPr>
        <w:rPr>
          <w:u w:val="single"/>
          <w:lang w:val="en-US"/>
        </w:rPr>
      </w:pPr>
      <w:r w:rsidRPr="00AF00CB">
        <w:rPr>
          <w:lang w:val="en-US"/>
        </w:rPr>
        <w:t>This is important for the organisms to be able to react to the environment around them.</w:t>
      </w:r>
    </w:p>
    <w:p w14:paraId="6C4E2329" w14:textId="77777777" w:rsidR="00AF00CB" w:rsidRPr="00AF00CB" w:rsidRDefault="00AF00CB" w:rsidP="00AF00CB">
      <w:pPr>
        <w:numPr>
          <w:ilvl w:val="0"/>
          <w:numId w:val="1"/>
        </w:numPr>
        <w:rPr>
          <w:u w:val="single"/>
        </w:rPr>
      </w:pPr>
      <w:r w:rsidRPr="00AF00CB">
        <w:t>Program a death and reproduction cycle which will remove the previous organisms, reproduce them using the genetic algorithm and create a new set of organisms with new chromosome values.</w:t>
      </w:r>
    </w:p>
    <w:p w14:paraId="0CA7BD61" w14:textId="1E3A6E76" w:rsidR="00AF00CB" w:rsidRPr="00AF00CB" w:rsidRDefault="00AF00CB" w:rsidP="00AF00CB">
      <w:pPr>
        <w:rPr>
          <w:u w:val="single"/>
        </w:rPr>
      </w:pPr>
      <w:r w:rsidRPr="00AF00CB">
        <w:t xml:space="preserve">This is key for the actual evolution to </w:t>
      </w:r>
      <w:r>
        <w:t>occur</w:t>
      </w:r>
      <w:r w:rsidRPr="00AF00CB">
        <w:t xml:space="preserve"> as there will need to be many generations for the organisms to evolve and become more suited to the environment. The </w:t>
      </w:r>
      <w:r>
        <w:t>genetic algorithm will manage the reproduction</w:t>
      </w:r>
      <w:r w:rsidRPr="00AF00CB">
        <w:t>.</w:t>
      </w:r>
    </w:p>
    <w:p w14:paraId="1A18F1DB" w14:textId="27B8C4EA" w:rsidR="00AF00CB" w:rsidRPr="00AF00CB" w:rsidRDefault="00AF00CB" w:rsidP="00AF00CB">
      <w:pPr>
        <w:numPr>
          <w:ilvl w:val="0"/>
          <w:numId w:val="1"/>
        </w:numPr>
        <w:rPr>
          <w:u w:val="single"/>
        </w:rPr>
      </w:pPr>
      <w:r w:rsidRPr="00AF00CB">
        <w:t xml:space="preserve">Introduce an interactive component to the GUI </w:t>
      </w:r>
      <w:r>
        <w:t xml:space="preserve">that would allow a user to modify </w:t>
      </w:r>
      <w:r w:rsidR="0078185E">
        <w:t>the algorithm's specific parameters</w:t>
      </w:r>
      <w:r w:rsidRPr="00AF00CB">
        <w:t xml:space="preserve"> to change how fast or effective the evolution of organisms is. </w:t>
      </w:r>
    </w:p>
    <w:p w14:paraId="6D5D2097" w14:textId="426B0ABA" w:rsidR="00BF088C" w:rsidRDefault="00AF00CB" w:rsidP="00AF00CB">
      <w:r>
        <w:t>This is another crucial objective as it makes up the entire interactive portion of the project. This will most likely consist of sliders for mutation/crossover chance and the option to change the selection method the algorithm uses.</w:t>
      </w:r>
    </w:p>
    <w:p w14:paraId="1F875232" w14:textId="14DB4801" w:rsidR="00BB2190" w:rsidRDefault="00BB2190" w:rsidP="00AF00CB"/>
    <w:p w14:paraId="3B65FDA5" w14:textId="52C06E05" w:rsidR="00DC3A73" w:rsidRDefault="00DC3A73" w:rsidP="00AF00CB"/>
    <w:p w14:paraId="3B498FCE" w14:textId="101EB173" w:rsidR="00DC3A73" w:rsidRDefault="00DC3A73" w:rsidP="00AF00CB"/>
    <w:p w14:paraId="048A3391" w14:textId="77777777" w:rsidR="00DC3A73" w:rsidRDefault="00DC3A73" w:rsidP="00AF00CB"/>
    <w:p w14:paraId="4A19F6C3" w14:textId="72ABFFF6" w:rsidR="00BB2190" w:rsidRDefault="009132D4" w:rsidP="00DC3A73">
      <w:pPr>
        <w:pStyle w:val="Heading2"/>
      </w:pPr>
      <w:bookmarkStart w:id="12" w:name="_Toc69402714"/>
      <w:r w:rsidRPr="009132D4">
        <w:lastRenderedPageBreak/>
        <w:drawing>
          <wp:anchor distT="0" distB="0" distL="114300" distR="114300" simplePos="0" relativeHeight="251659264" behindDoc="0" locked="0" layoutInCell="1" allowOverlap="1" wp14:anchorId="5468339A" wp14:editId="44DE2FC9">
            <wp:simplePos x="0" y="0"/>
            <wp:positionH relativeFrom="margin">
              <wp:posOffset>-1205230</wp:posOffset>
            </wp:positionH>
            <wp:positionV relativeFrom="paragraph">
              <wp:posOffset>2494280</wp:posOffset>
            </wp:positionV>
            <wp:extent cx="8097520" cy="3951605"/>
            <wp:effectExtent l="0" t="3493"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1495"/>
                    <a:stretch/>
                  </pic:blipFill>
                  <pic:spPr bwMode="auto">
                    <a:xfrm rot="5400000">
                      <a:off x="0" y="0"/>
                      <a:ext cx="8097520" cy="39516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3A73">
        <w:t>1.4 Project Schedule</w:t>
      </w:r>
      <w:bookmarkEnd w:id="12"/>
    </w:p>
    <w:p w14:paraId="41B3FD53" w14:textId="3653475C" w:rsidR="009132D4" w:rsidRDefault="009132D4" w:rsidP="009132D4">
      <w:pPr>
        <w:jc w:val="center"/>
      </w:pPr>
      <w:r>
        <w:t>Figure 1.1 Project Plan Diagram</w:t>
      </w:r>
    </w:p>
    <w:p w14:paraId="2C60B3B7" w14:textId="396DB053" w:rsidR="00DC3A73" w:rsidRPr="00DC3A73" w:rsidRDefault="009132D4" w:rsidP="009132D4">
      <w:pPr>
        <w:pStyle w:val="Heading3"/>
      </w:pPr>
      <w:bookmarkStart w:id="13" w:name="_Toc69402715"/>
      <w:r>
        <w:lastRenderedPageBreak/>
        <w:t>1.4.1 Schedule Explanation</w:t>
      </w:r>
      <w:bookmarkEnd w:id="13"/>
    </w:p>
    <w:p w14:paraId="40E4F280" w14:textId="2421548F" w:rsidR="00BB2190" w:rsidRDefault="009132D4" w:rsidP="00AF00CB">
      <w:r>
        <w:t>The diagram above details the project plan that I have used throughout the course of the year, beginning in November 2020, and ending in May 2021. The diagram was created using tomsplanner.com in the early stages of the project. It is split into 5 sections:</w:t>
      </w:r>
    </w:p>
    <w:p w14:paraId="198B1164" w14:textId="06432738" w:rsidR="009132D4" w:rsidRPr="005A71E2" w:rsidRDefault="005A71E2" w:rsidP="009132D4">
      <w:pPr>
        <w:pStyle w:val="ListParagraph"/>
        <w:numPr>
          <w:ilvl w:val="0"/>
          <w:numId w:val="8"/>
        </w:numPr>
        <w:rPr>
          <w:b/>
          <w:bCs/>
        </w:rPr>
      </w:pPr>
      <w:r w:rsidRPr="005A71E2">
        <w:rPr>
          <w:b/>
          <w:bCs/>
        </w:rPr>
        <w:t xml:space="preserve">Programming </w:t>
      </w:r>
    </w:p>
    <w:p w14:paraId="7EBA86B2" w14:textId="1330FCDA" w:rsidR="005A71E2" w:rsidRDefault="005A71E2" w:rsidP="005A71E2">
      <w:pPr>
        <w:ind w:left="720"/>
      </w:pPr>
      <w:r>
        <w:t>Any task that involves using Visual Studio and creating the actual simulation in which this project is aiming to produce. This will often have overlap with the genetic algorithm and design section, indicated by a flag of the respective colour of these sections.</w:t>
      </w:r>
    </w:p>
    <w:p w14:paraId="1CD34DB7" w14:textId="5960FDA0" w:rsidR="005A71E2" w:rsidRDefault="005A71E2" w:rsidP="009132D4">
      <w:pPr>
        <w:pStyle w:val="ListParagraph"/>
        <w:numPr>
          <w:ilvl w:val="0"/>
          <w:numId w:val="8"/>
        </w:numPr>
        <w:rPr>
          <w:b/>
          <w:bCs/>
        </w:rPr>
      </w:pPr>
      <w:r w:rsidRPr="005A71E2">
        <w:rPr>
          <w:b/>
          <w:bCs/>
        </w:rPr>
        <w:t>Genetic Algorithm</w:t>
      </w:r>
    </w:p>
    <w:p w14:paraId="78EED96F" w14:textId="34954F02" w:rsidR="005A71E2" w:rsidRPr="005A71E2" w:rsidRDefault="005A71E2" w:rsidP="005A71E2">
      <w:pPr>
        <w:ind w:left="720"/>
      </w:pPr>
      <w:r>
        <w:t>This section is for any task related to the genetic algorithm used on the project. The algorithm needed to be built from the ground up, tailored specifically to work hand in hand with the C++ program. This meant careful planning was needed, as well as achieved in a suitable time in order for the rest of the project to run according to plan.</w:t>
      </w:r>
    </w:p>
    <w:p w14:paraId="46EC298C" w14:textId="5F04D691" w:rsidR="005A71E2" w:rsidRDefault="005A71E2" w:rsidP="009132D4">
      <w:pPr>
        <w:pStyle w:val="ListParagraph"/>
        <w:numPr>
          <w:ilvl w:val="0"/>
          <w:numId w:val="8"/>
        </w:numPr>
        <w:rPr>
          <w:b/>
          <w:bCs/>
        </w:rPr>
      </w:pPr>
      <w:r w:rsidRPr="005A71E2">
        <w:rPr>
          <w:b/>
          <w:bCs/>
        </w:rPr>
        <w:t>Design</w:t>
      </w:r>
    </w:p>
    <w:p w14:paraId="57A86685" w14:textId="447EF489" w:rsidR="005A71E2" w:rsidRPr="005A71E2" w:rsidRDefault="00851913" w:rsidP="005A71E2">
      <w:pPr>
        <w:ind w:left="720"/>
      </w:pPr>
      <w:r>
        <w:t xml:space="preserve">These tasks relate to general designing of aspects of the project. This ended up being a very small part of the project in the end as I kept the visual front of the program very simple in order to spend more time on the complicated backend. </w:t>
      </w:r>
    </w:p>
    <w:p w14:paraId="6CE0FFD8" w14:textId="6741BF2B" w:rsidR="005A71E2" w:rsidRDefault="005A71E2" w:rsidP="009132D4">
      <w:pPr>
        <w:pStyle w:val="ListParagraph"/>
        <w:numPr>
          <w:ilvl w:val="0"/>
          <w:numId w:val="8"/>
        </w:numPr>
        <w:rPr>
          <w:b/>
          <w:bCs/>
        </w:rPr>
      </w:pPr>
      <w:r w:rsidRPr="005A71E2">
        <w:rPr>
          <w:b/>
          <w:bCs/>
        </w:rPr>
        <w:t xml:space="preserve">Testing </w:t>
      </w:r>
    </w:p>
    <w:p w14:paraId="604FAFA8" w14:textId="24D414FD" w:rsidR="00851913" w:rsidRPr="00851913" w:rsidRDefault="00851913" w:rsidP="00851913">
      <w:pPr>
        <w:ind w:left="720"/>
      </w:pPr>
      <w:r>
        <w:t>Any task related to ensuring correct functionality of the program and algorithm. This was a long and important part of the project as every single algorithm method and aspect of the physics engine had to be tested. Although a lot of testing was done at the tail end of the project, testing was continuous throughout due to adopting an Agile development methodology.</w:t>
      </w:r>
    </w:p>
    <w:p w14:paraId="3A877F35" w14:textId="022823D8" w:rsidR="005A71E2" w:rsidRDefault="005A71E2" w:rsidP="009132D4">
      <w:pPr>
        <w:pStyle w:val="ListParagraph"/>
        <w:numPr>
          <w:ilvl w:val="0"/>
          <w:numId w:val="8"/>
        </w:numPr>
        <w:rPr>
          <w:b/>
          <w:bCs/>
        </w:rPr>
      </w:pPr>
      <w:r w:rsidRPr="005A71E2">
        <w:rPr>
          <w:b/>
          <w:bCs/>
        </w:rPr>
        <w:t>Research/Documentation</w:t>
      </w:r>
    </w:p>
    <w:p w14:paraId="225D1859" w14:textId="36CA6C7D" w:rsidR="00BB2190" w:rsidRDefault="000A7035" w:rsidP="00851913">
      <w:pPr>
        <w:ind w:left="720"/>
      </w:pPr>
      <w:r>
        <w:t>Constant research and documentation have taken place throughout the lifespan of the project. Despite there being start and end dates for each of the learning tasks, I have been continually learning new things since beginning this dissertation. Documentation has been frequent, with me writing down how I’m implementing features as I create them</w:t>
      </w:r>
      <w:r w:rsidR="00851913">
        <w:t xml:space="preserve"> and keeping the aims and objectives  noted down ready for the final writeup.</w:t>
      </w:r>
    </w:p>
    <w:p w14:paraId="0EB0D05A" w14:textId="77777777" w:rsidR="00622B57" w:rsidRPr="00622B57" w:rsidRDefault="00622B57" w:rsidP="00851913">
      <w:pPr>
        <w:ind w:left="720"/>
        <w:rPr>
          <w:sz w:val="2"/>
          <w:szCs w:val="2"/>
        </w:rPr>
      </w:pPr>
    </w:p>
    <w:p w14:paraId="54C20B8E" w14:textId="3035D77A" w:rsidR="00851913" w:rsidRDefault="00851913" w:rsidP="00AF00CB">
      <w:r>
        <w:t xml:space="preserve">As you can see from the dependency arrows in Figure 1.1, nearly every piece of the project had to be completed in a set order, or else continuing would become impossible. </w:t>
      </w:r>
      <w:r w:rsidR="00622B57">
        <w:t>Later I will discuss how this affected the rate in which the project was completed and whether I would change my approach in the future.</w:t>
      </w:r>
    </w:p>
    <w:p w14:paraId="1C982170" w14:textId="13478F6C" w:rsidR="00622B57" w:rsidRDefault="00622B57" w:rsidP="00AF00CB"/>
    <w:p w14:paraId="3B55CB85" w14:textId="7E57E3AA" w:rsidR="00622B57" w:rsidRDefault="00622B57" w:rsidP="00AF00CB">
      <w:pPr>
        <w:rPr>
          <w:u w:val="single"/>
        </w:rPr>
      </w:pPr>
    </w:p>
    <w:p w14:paraId="7E9DA58B" w14:textId="6D11E939" w:rsidR="00622B57" w:rsidRDefault="00622B57" w:rsidP="00AF00CB">
      <w:pPr>
        <w:rPr>
          <w:u w:val="single"/>
        </w:rPr>
      </w:pPr>
    </w:p>
    <w:p w14:paraId="632D1E26" w14:textId="77777777" w:rsidR="00622B57" w:rsidRPr="00AF00CB" w:rsidRDefault="00622B57" w:rsidP="00AF00CB">
      <w:pPr>
        <w:rPr>
          <w:u w:val="single"/>
        </w:rPr>
      </w:pPr>
    </w:p>
    <w:p w14:paraId="10F438F4" w14:textId="28981A04" w:rsidR="00BF088C" w:rsidRDefault="00BF088C" w:rsidP="00BB2190">
      <w:pPr>
        <w:pStyle w:val="Heading1"/>
      </w:pPr>
      <w:bookmarkStart w:id="14" w:name="_Toc69402716"/>
      <w:r w:rsidRPr="00FF1FB1">
        <w:lastRenderedPageBreak/>
        <w:t xml:space="preserve">Section 2: </w:t>
      </w:r>
      <w:r w:rsidR="007728F9" w:rsidRPr="00FF1FB1">
        <w:t>Background</w:t>
      </w:r>
      <w:bookmarkEnd w:id="14"/>
      <w:r w:rsidR="007728F9" w:rsidRPr="00FF1FB1">
        <w:t xml:space="preserve"> </w:t>
      </w:r>
    </w:p>
    <w:p w14:paraId="6E2AE31E" w14:textId="7EBA2099" w:rsidR="00622B57" w:rsidRPr="00622B57" w:rsidRDefault="00622B57" w:rsidP="00622B57">
      <w:r>
        <w:t xml:space="preserve">This section of the </w:t>
      </w:r>
    </w:p>
    <w:p w14:paraId="03EBB2FD" w14:textId="1FE2AE8F" w:rsidR="00BF088C" w:rsidRDefault="00525C7A" w:rsidP="00622B57">
      <w:pPr>
        <w:pStyle w:val="Heading2"/>
      </w:pPr>
      <w:bookmarkStart w:id="15" w:name="_Toc69402717"/>
      <w:r>
        <w:t>2.1.Genetic Algorithms</w:t>
      </w:r>
      <w:bookmarkEnd w:id="15"/>
    </w:p>
    <w:p w14:paraId="66138A04" w14:textId="79D3ED39" w:rsidR="00290204" w:rsidRDefault="00290204" w:rsidP="00290204">
      <w:r>
        <w:t xml:space="preserve">Newcastle University </w:t>
      </w:r>
      <w:r w:rsidRPr="00FF5662">
        <w:t>CSC3423 Genetic Algorithms Lecture</w:t>
      </w:r>
      <w:r>
        <w:t xml:space="preserve"> [1]. </w:t>
      </w:r>
      <w:r w:rsidRPr="00FF5662">
        <w:t>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w:t>
      </w:r>
    </w:p>
    <w:p w14:paraId="52409C44" w14:textId="6A51F964" w:rsidR="00290204" w:rsidRPr="00FF5662" w:rsidRDefault="00290204" w:rsidP="00290204">
      <w:r w:rsidRPr="00FF5662">
        <w:t>Genetic Algorithm: A Tutorial Review [6]</w:t>
      </w:r>
      <w:r>
        <w:t xml:space="preserve">. </w:t>
      </w:r>
      <w:r w:rsidRPr="00FF5662">
        <w:t>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61E5712B" w14:textId="5822F962" w:rsidR="00290204" w:rsidRDefault="00290204" w:rsidP="00290204">
      <w:r w:rsidRPr="00FF5662">
        <w:t>Evolving Simple Organisms using Deep Learning from Scratch [2]</w:t>
      </w:r>
      <w:r>
        <w:t xml:space="preserve">. </w:t>
      </w:r>
      <w:r w:rsidRPr="00FF5662">
        <w:t>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actually navigating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4BC59124" w14:textId="0869AFF9" w:rsidR="00290204" w:rsidRDefault="00290204" w:rsidP="00622B57">
      <w:pPr>
        <w:pStyle w:val="Heading2"/>
      </w:pPr>
      <w:bookmarkStart w:id="16" w:name="_Toc69402718"/>
      <w:r>
        <w:t>2.</w:t>
      </w:r>
      <w:r w:rsidR="00622B57">
        <w:t>2</w:t>
      </w:r>
      <w:r>
        <w:t xml:space="preserve"> Physics Simulation</w:t>
      </w:r>
      <w:bookmarkEnd w:id="16"/>
    </w:p>
    <w:p w14:paraId="1B277D1A" w14:textId="19ADAF80" w:rsidR="00525C7A" w:rsidRDefault="00525C7A" w:rsidP="00622B57">
      <w:pPr>
        <w:pStyle w:val="Heading2"/>
      </w:pPr>
      <w:bookmarkStart w:id="17" w:name="_Toc69402719"/>
      <w:r>
        <w:t>2.</w:t>
      </w:r>
      <w:r w:rsidR="00622B57">
        <w:t>3</w:t>
      </w:r>
      <w:r>
        <w:t xml:space="preserve"> </w:t>
      </w:r>
      <w:r w:rsidR="00290204">
        <w:t>Collision Detection and Resolution</w:t>
      </w:r>
      <w:bookmarkEnd w:id="17"/>
    </w:p>
    <w:p w14:paraId="21096302" w14:textId="6083D54D" w:rsidR="00290204" w:rsidRDefault="00290204" w:rsidP="00290204">
      <w:r w:rsidRPr="00FF5662">
        <w:t>Jeffrey Thompson Collision Detection [4]</w:t>
      </w:r>
      <w:r>
        <w:t>.</w:t>
      </w:r>
      <w:r w:rsidRPr="00290204">
        <w:t xml:space="preserve"> </w:t>
      </w:r>
      <w:r w:rsidRPr="00FF5662">
        <w:t>Another piece of coursework I have done this year saw me experimenting with collision detection in C++. This website aided me in calculating how to detect whether circles and squares were colliding. Using this I was able to create functions in C++ that achieved this task. The website extends to all polygons if this becomes necessary in the project. I will definitely be visiting this website throughout the development process of the project.</w:t>
      </w:r>
    </w:p>
    <w:p w14:paraId="3B47BB19" w14:textId="596144B6" w:rsidR="00290204" w:rsidRDefault="00290204" w:rsidP="00525C7A">
      <w:pPr>
        <w:pStyle w:val="Heading3"/>
      </w:pPr>
      <w:bookmarkStart w:id="18" w:name="_Toc69402720"/>
      <w:r>
        <w:t>2.1.4 Graphical Interfaces in C++</w:t>
      </w:r>
      <w:bookmarkEnd w:id="18"/>
    </w:p>
    <w:p w14:paraId="7B2AF051" w14:textId="3C9ADE96" w:rsidR="00290204" w:rsidRDefault="00290204" w:rsidP="00290204">
      <w:r w:rsidRPr="00FF5662">
        <w:t>Stanford graphics library manual [3]</w:t>
      </w:r>
      <w:r>
        <w:t>.</w:t>
      </w:r>
      <w:r w:rsidRPr="00290204">
        <w:t xml:space="preserve"> </w:t>
      </w:r>
      <w:r w:rsidRPr="00FF5662">
        <w:t>Stanford University has a publicly accessible manual for the graphics library in C++. The website contains detailed descriptions on each function in the library.</w:t>
      </w:r>
    </w:p>
    <w:p w14:paraId="15833174" w14:textId="46CA79A8" w:rsidR="00DA441D" w:rsidRDefault="00DA441D" w:rsidP="00DA441D">
      <w:pPr>
        <w:pStyle w:val="Heading3"/>
      </w:pPr>
      <w:bookmarkStart w:id="19" w:name="_Toc69402721"/>
      <w:r>
        <w:t>2.1.5 C++ as a Programming Language</w:t>
      </w:r>
      <w:bookmarkEnd w:id="19"/>
    </w:p>
    <w:p w14:paraId="60A9EB16" w14:textId="3C31503B" w:rsidR="00DA441D" w:rsidRPr="00FF1FB1" w:rsidRDefault="00DA441D" w:rsidP="00DA441D">
      <w:r w:rsidRPr="00FF5662">
        <w:t>CSC3221 Programming for Games Lectures [5]</w:t>
      </w:r>
      <w:r>
        <w:t xml:space="preserve">. </w:t>
      </w:r>
      <w:r w:rsidRPr="00FF5662">
        <w:t>These lectures provided me with solid C++ knowledge and groundwork for me to build upon. I already had quite a good grasp on object-oriented programming fundamentals, but these lectures and notes helped to reinforce this.</w:t>
      </w:r>
    </w:p>
    <w:p w14:paraId="651A2911" w14:textId="28538EC0" w:rsidR="00BF088C" w:rsidRPr="00FF1FB1" w:rsidRDefault="00BF088C" w:rsidP="00EB049D">
      <w:pPr>
        <w:pStyle w:val="Heading2"/>
      </w:pPr>
      <w:bookmarkStart w:id="20" w:name="_Toc69402722"/>
      <w:r w:rsidRPr="00FF1FB1">
        <w:lastRenderedPageBreak/>
        <w:t>2.</w:t>
      </w:r>
      <w:r w:rsidR="00622B57">
        <w:t>4</w:t>
      </w:r>
      <w:r w:rsidRPr="00FF1FB1">
        <w:t xml:space="preserve"> Summary</w:t>
      </w:r>
      <w:bookmarkEnd w:id="20"/>
    </w:p>
    <w:p w14:paraId="434FE593" w14:textId="77777777" w:rsidR="007728F9" w:rsidRPr="00FF1FB1" w:rsidRDefault="007728F9">
      <w:pPr>
        <w:rPr>
          <w:rFonts w:eastAsiaTheme="majorEastAsia" w:cs="Times New Roman"/>
          <w:sz w:val="32"/>
          <w:szCs w:val="32"/>
          <w:u w:val="single"/>
        </w:rPr>
      </w:pPr>
      <w:r w:rsidRPr="00FF1FB1">
        <w:rPr>
          <w:rFonts w:cs="Times New Roman"/>
        </w:rPr>
        <w:br w:type="page"/>
      </w:r>
    </w:p>
    <w:p w14:paraId="5414E86A" w14:textId="3C9F5342" w:rsidR="00BF088C" w:rsidRPr="00FF1FB1" w:rsidRDefault="00BF088C" w:rsidP="00BB2190">
      <w:pPr>
        <w:pStyle w:val="Heading1"/>
      </w:pPr>
      <w:bookmarkStart w:id="21" w:name="_Toc69402723"/>
      <w:r w:rsidRPr="00FF1FB1">
        <w:lastRenderedPageBreak/>
        <w:t xml:space="preserve">Section 3: </w:t>
      </w:r>
      <w:r w:rsidR="007728F9" w:rsidRPr="00FF1FB1">
        <w:t>Design &amp; Implementation</w:t>
      </w:r>
      <w:bookmarkEnd w:id="21"/>
    </w:p>
    <w:p w14:paraId="4749E172" w14:textId="5B3AD52A" w:rsidR="00E571FD" w:rsidRPr="00FF1FB1" w:rsidRDefault="00E571FD" w:rsidP="00EB049D">
      <w:pPr>
        <w:pStyle w:val="Heading2"/>
      </w:pPr>
      <w:bookmarkStart w:id="22" w:name="_Toc69402724"/>
      <w:r w:rsidRPr="00FF1FB1">
        <w:t>3.1 Introduction</w:t>
      </w:r>
      <w:bookmarkEnd w:id="22"/>
    </w:p>
    <w:p w14:paraId="6E32BD2D" w14:textId="2B905C9D" w:rsidR="00E571FD" w:rsidRPr="00FF1FB1" w:rsidRDefault="00E571FD" w:rsidP="00E571FD">
      <w:pPr>
        <w:rPr>
          <w:rFonts w:cs="Times New Roman"/>
        </w:rPr>
      </w:pPr>
    </w:p>
    <w:p w14:paraId="5C3DB0D9" w14:textId="2B600440" w:rsidR="00E571FD" w:rsidRDefault="00E571FD" w:rsidP="00EB049D">
      <w:pPr>
        <w:pStyle w:val="Heading2"/>
      </w:pPr>
      <w:bookmarkStart w:id="23" w:name="_Toc69402725"/>
      <w:r w:rsidRPr="00FF1FB1">
        <w:t>3.2 Planning</w:t>
      </w:r>
      <w:bookmarkEnd w:id="23"/>
    </w:p>
    <w:p w14:paraId="1D8FE5EA" w14:textId="607D987F" w:rsidR="00331192" w:rsidRDefault="00331192" w:rsidP="00331192">
      <w:pPr>
        <w:pStyle w:val="Heading3"/>
      </w:pPr>
      <w:bookmarkStart w:id="24" w:name="_Toc69402726"/>
      <w:r>
        <w:t>Genetic Algorithm Planning</w:t>
      </w:r>
      <w:bookmarkEnd w:id="24"/>
    </w:p>
    <w:p w14:paraId="72254CC0" w14:textId="77777777" w:rsidR="00167B64" w:rsidRDefault="00331192" w:rsidP="00331192">
      <w:r>
        <w:t xml:space="preserve">Although I wanted the algorithm to be </w:t>
      </w:r>
      <w:r w:rsidR="0077303F">
        <w:t xml:space="preserve">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77182C96" w14:textId="4A4FFD38" w:rsidR="00167B64" w:rsidRDefault="0077303F" w:rsidP="00331192">
      <w:r>
        <w:t>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w:t>
      </w:r>
      <w:r w:rsidR="00167B64">
        <w:t xml:space="preserve">,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78620789" w14:textId="51645B19" w:rsidR="00167B64" w:rsidRDefault="00167B64" w:rsidP="00331192">
      <w: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w:t>
      </w:r>
      <w:r w:rsidR="009779E5">
        <w:t xml:space="preserve">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D3AF2CB" w14:textId="12E4E636" w:rsidR="00E571FD" w:rsidRDefault="009779E5" w:rsidP="00E571FD">
      <w:r>
        <w:t xml:space="preserve">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w:t>
      </w:r>
      <w:r w:rsidR="003A0F87">
        <w:t>So,</w:t>
      </w:r>
      <w:r>
        <w:t xml:space="preserve"> I decided </w:t>
      </w:r>
      <w:r w:rsidR="003A0F87">
        <w:t>to track each organism’s lifetime and current health, combining these to create the fitness value. This means that dead organisms will be ranked by the time they stayed alive and living organisms will be ranked by their current health.</w:t>
      </w:r>
    </w:p>
    <w:p w14:paraId="726073B1" w14:textId="77777777" w:rsidR="003A0F87" w:rsidRPr="003A0F87" w:rsidRDefault="003A0F87" w:rsidP="00E571FD"/>
    <w:p w14:paraId="21A49468" w14:textId="41DE1859" w:rsidR="00886CD4" w:rsidRDefault="00E571FD" w:rsidP="00EB049D">
      <w:pPr>
        <w:pStyle w:val="Heading2"/>
      </w:pPr>
      <w:bookmarkStart w:id="25" w:name="_Toc69402727"/>
      <w:r w:rsidRPr="00FF1FB1">
        <w:t>3.3 Tools &amp; Technologies</w:t>
      </w:r>
      <w:bookmarkEnd w:id="25"/>
    </w:p>
    <w:p w14:paraId="483F132E" w14:textId="57E00DBA" w:rsidR="00D022E0" w:rsidRDefault="00D022E0" w:rsidP="00EB049D">
      <w:pPr>
        <w:pStyle w:val="Heading3"/>
      </w:pPr>
      <w:bookmarkStart w:id="26" w:name="_Toc69402728"/>
      <w:r w:rsidRPr="00FF1FB1">
        <w:t>3.3.1 C++</w:t>
      </w:r>
      <w:r w:rsidR="00D11CB6" w:rsidRPr="00FF1FB1">
        <w:t>17</w:t>
      </w:r>
      <w:bookmarkEnd w:id="26"/>
    </w:p>
    <w:p w14:paraId="40888137" w14:textId="3D8A442C" w:rsidR="00886CD4" w:rsidRDefault="009B1854" w:rsidP="00886CD4">
      <w:r>
        <w:t>Before I began this project, I was not sure which language I was going to use. Java was my preferred and most used language, but I had recently started using C++, and there were a few things I liked compared to Java.</w:t>
      </w:r>
    </w:p>
    <w:p w14:paraId="70EEC31C" w14:textId="77777777" w:rsidR="00832391" w:rsidRDefault="009B1854" w:rsidP="009B1854">
      <w:r>
        <w:lastRenderedPageBreak/>
        <w:t>C++ is a compiled language, meaning it is much faster than other languages and offers much greater control due to being a strongly-typed unsafe language. As cplusplus.com forum user, Albatross states</w:t>
      </w:r>
      <w:r w:rsidR="00832391">
        <w:t>:</w:t>
      </w:r>
    </w:p>
    <w:p w14:paraId="7CF8898D" w14:textId="04A96DCD" w:rsidR="00832391" w:rsidRDefault="00AF00CB" w:rsidP="00832391">
      <w:pPr>
        <w:ind w:left="720"/>
        <w:rPr>
          <w:rFonts w:cs="Times New Roman"/>
          <w:color w:val="000000"/>
          <w:shd w:val="clear" w:color="auto" w:fill="FFFFFF"/>
        </w:rPr>
      </w:pPr>
      <w:r>
        <w:rPr>
          <w:rFonts w:cs="Times New Roman"/>
          <w:i/>
          <w:iCs/>
        </w:rPr>
        <w:t>"</w:t>
      </w:r>
      <w:r w:rsidR="009B1854" w:rsidRPr="009B1854">
        <w:rPr>
          <w:rFonts w:cs="Times New Roman"/>
          <w:i/>
          <w:iCs/>
          <w:color w:val="000000"/>
          <w:shd w:val="clear" w:color="auto" w:fill="FFFFFF"/>
        </w:rPr>
        <w:t>C++ is a language that expects the programmer to know what he or she is doing, but allows for incredible amounts of control as a result.</w:t>
      </w:r>
      <w:r>
        <w:rPr>
          <w:rFonts w:cs="Times New Roman"/>
          <w:i/>
          <w:iCs/>
          <w:color w:val="000000"/>
          <w:shd w:val="clear" w:color="auto" w:fill="FFFFFF"/>
        </w:rPr>
        <w:t>"</w:t>
      </w:r>
      <w:r w:rsidR="009B1854">
        <w:rPr>
          <w:rFonts w:cs="Times New Roman"/>
          <w:i/>
          <w:iCs/>
          <w:color w:val="000000"/>
          <w:shd w:val="clear" w:color="auto" w:fill="FFFFFF"/>
        </w:rPr>
        <w:t xml:space="preserve"> </w:t>
      </w:r>
      <w:r w:rsidR="009B1854" w:rsidRPr="009B1854">
        <w:rPr>
          <w:rFonts w:cs="Times New Roman"/>
          <w:color w:val="000000"/>
          <w:shd w:val="clear" w:color="auto" w:fill="FFFFFF"/>
        </w:rPr>
        <w:t>[x]</w:t>
      </w:r>
      <w:r w:rsidR="009B1854">
        <w:rPr>
          <w:rFonts w:cs="Times New Roman"/>
          <w:color w:val="000000"/>
          <w:shd w:val="clear" w:color="auto" w:fill="FFFFFF"/>
        </w:rPr>
        <w:t xml:space="preserve"> </w:t>
      </w:r>
    </w:p>
    <w:p w14:paraId="5041B15B" w14:textId="3C64AAC8" w:rsidR="009B1854" w:rsidRDefault="009B1854" w:rsidP="00832391">
      <w:pPr>
        <w:rPr>
          <w:rFonts w:cs="Times New Roman"/>
          <w:color w:val="000000"/>
          <w:shd w:val="clear" w:color="auto" w:fill="FFFFFF"/>
        </w:rPr>
      </w:pPr>
      <w:r>
        <w:rPr>
          <w:rFonts w:cs="Times New Roman"/>
          <w:color w:val="000000"/>
          <w:shd w:val="clear" w:color="auto" w:fill="FFFFFF"/>
        </w:rPr>
        <w:t xml:space="preserve">The language also supports dynamic type checking, which has helped create the collision classes. </w:t>
      </w:r>
    </w:p>
    <w:p w14:paraId="515AB5DA" w14:textId="25EE0C03" w:rsidR="009B1854" w:rsidRDefault="009B1854" w:rsidP="009B1854">
      <w:pPr>
        <w:rPr>
          <w:rFonts w:cs="Times New Roman"/>
          <w:color w:val="000000"/>
          <w:shd w:val="clear" w:color="auto" w:fill="FFFFFF"/>
        </w:rPr>
      </w:pPr>
      <w:r>
        <w:rPr>
          <w:rFonts w:cs="Times New Roman"/>
          <w:color w:val="000000"/>
          <w:shd w:val="clear" w:color="auto" w:fill="FFFFFF"/>
        </w:rPr>
        <w:t>Java</w:t>
      </w:r>
      <w:r w:rsidR="00AF00CB">
        <w:rPr>
          <w:rFonts w:cs="Times New Roman"/>
          <w:color w:val="000000"/>
          <w:shd w:val="clear" w:color="auto" w:fill="FFFFFF"/>
        </w:rPr>
        <w:t>'</w:t>
      </w:r>
      <w:r>
        <w:rPr>
          <w:rFonts w:cs="Times New Roman"/>
          <w:color w:val="000000"/>
          <w:shd w:val="clear" w:color="auto" w:fill="FFFFFF"/>
        </w:rPr>
        <w:t xml:space="preserve">s garbage collection system constantly checks whether memory is still in use, whereas C++ trusts the programmer </w:t>
      </w:r>
      <w:r w:rsidR="00AF00CB">
        <w:rPr>
          <w:rFonts w:cs="Times New Roman"/>
          <w:color w:val="000000"/>
          <w:shd w:val="clear" w:color="auto" w:fill="FFFFFF"/>
        </w:rPr>
        <w:t>only to</w:t>
      </w:r>
      <w:r>
        <w:rPr>
          <w:rFonts w:cs="Times New Roman"/>
          <w:color w:val="000000"/>
          <w:shd w:val="clear" w:color="auto" w:fill="FFFFFF"/>
        </w:rPr>
        <w:t xml:space="preserve"> allocate and use what they need to. In a simulation where there are many calculations taking place every frame, this is rather important.</w:t>
      </w:r>
    </w:p>
    <w:p w14:paraId="3E214F23" w14:textId="380BF1A0" w:rsidR="009B1854" w:rsidRPr="00253F60" w:rsidRDefault="00253F60" w:rsidP="00886CD4">
      <w:r>
        <w:rPr>
          <w:rFonts w:cs="Times New Roman"/>
          <w:color w:val="000000"/>
          <w:shd w:val="clear" w:color="auto" w:fill="FFFFFF"/>
        </w:rPr>
        <w:t xml:space="preserve">SFML, which provides the GUI for the project, was also primarily created for the C and .NET languages, which helped in the </w:t>
      </w:r>
      <w:r w:rsidR="006560F1">
        <w:rPr>
          <w:rFonts w:cs="Times New Roman"/>
          <w:color w:val="000000"/>
          <w:shd w:val="clear" w:color="auto" w:fill="FFFFFF"/>
        </w:rPr>
        <w:t>decision-making</w:t>
      </w:r>
      <w:r>
        <w:rPr>
          <w:rFonts w:cs="Times New Roman"/>
          <w:color w:val="000000"/>
          <w:shd w:val="clear" w:color="auto" w:fill="FFFFFF"/>
        </w:rPr>
        <w:t xml:space="preserve"> process.</w:t>
      </w:r>
    </w:p>
    <w:p w14:paraId="0EF41200" w14:textId="0058DB83" w:rsidR="00D022E0" w:rsidRDefault="00D022E0" w:rsidP="00EB049D">
      <w:pPr>
        <w:pStyle w:val="Heading3"/>
      </w:pPr>
      <w:bookmarkStart w:id="27" w:name="_Toc69402729"/>
      <w:r w:rsidRPr="00FF1FB1">
        <w:t>3.3.2 Visual Studio 2019</w:t>
      </w:r>
      <w:bookmarkEnd w:id="27"/>
    </w:p>
    <w:p w14:paraId="5206865F" w14:textId="34B7EEB6" w:rsidR="009B1854" w:rsidRDefault="00C76D3F" w:rsidP="00C76D3F">
      <w:r>
        <w:t xml:space="preserve">Visual Studio </w:t>
      </w:r>
      <w:r w:rsidR="009B1854">
        <w:t xml:space="preserve">(VS) </w:t>
      </w:r>
      <w:r>
        <w:t xml:space="preserve">was my IDE of choice as I have used it many times for previous projects I have undertaken. The inbuilt IntelliSense feature has saved hours that </w:t>
      </w:r>
      <w:r w:rsidR="009B1854">
        <w:t>would have</w:t>
      </w:r>
      <w:r>
        <w:t xml:space="preserve"> been spent searching through </w:t>
      </w:r>
      <w:r w:rsidR="009B1854">
        <w:t xml:space="preserve">class </w:t>
      </w:r>
      <w:r>
        <w:t xml:space="preserve">documentation by providing a robust code-completion aid. </w:t>
      </w:r>
      <w:r w:rsidR="009B1854">
        <w:t xml:space="preserve">The debugger is also the best I have used and has been very useful to me throughout the year. Git integration out of the box has also made source control and backing up the project a swift process. </w:t>
      </w:r>
    </w:p>
    <w:p w14:paraId="2ACFA501" w14:textId="0F4D7B49" w:rsidR="00D11CB6" w:rsidRDefault="00D11CB6" w:rsidP="00EB049D">
      <w:pPr>
        <w:pStyle w:val="Heading3"/>
      </w:pPr>
      <w:bookmarkStart w:id="28" w:name="_Toc69402730"/>
      <w:r w:rsidRPr="00FF1FB1">
        <w:t>3.3.3 Eigen</w:t>
      </w:r>
      <w:bookmarkEnd w:id="28"/>
    </w:p>
    <w:p w14:paraId="2A7F57B8" w14:textId="60C8FE62" w:rsidR="00253F60" w:rsidRPr="00FF1FB1" w:rsidRDefault="00253F60" w:rsidP="00253F60">
      <w:r>
        <w:t>The Eigen header library was used for Vector2 representation and calculations. This was needed for representing positions and the forces used on elements of the simulation. I was tempted to create my own vector class</w:t>
      </w:r>
      <w:r w:rsidR="00AF00CB">
        <w:t>;</w:t>
      </w:r>
      <w:r>
        <w:t xml:space="preserve"> however, it seemed more sensible to use a simple header library and fill in the blanks where needed as the time would be better spent elsewhere.</w:t>
      </w:r>
    </w:p>
    <w:p w14:paraId="3E15EA53" w14:textId="6BD9DCB4" w:rsidR="00D11CB6" w:rsidRPr="00FF1FB1" w:rsidRDefault="00D11CB6" w:rsidP="00EB049D">
      <w:pPr>
        <w:pStyle w:val="Heading3"/>
      </w:pPr>
      <w:bookmarkStart w:id="29" w:name="_Toc69402731"/>
      <w:r w:rsidRPr="00FF1FB1">
        <w:t>3.3.4 SFML</w:t>
      </w:r>
      <w:bookmarkEnd w:id="29"/>
    </w:p>
    <w:p w14:paraId="575E7988" w14:textId="725BDF16" w:rsidR="00D022E0" w:rsidRDefault="00253F60" w:rsidP="00D022E0">
      <w:pPr>
        <w:rPr>
          <w:rFonts w:cs="Times New Roman"/>
        </w:rPr>
      </w:pPr>
      <w:r>
        <w:rPr>
          <w:rFonts w:cs="Times New Roman"/>
        </w:rPr>
        <w:t xml:space="preserve">Simple and Fast Multimedia Library provides the ability to apply a simple interface to Windows applications to help with </w:t>
      </w:r>
      <w:r w:rsidR="00AF00CB">
        <w:rPr>
          <w:rFonts w:cs="Times New Roman"/>
        </w:rPr>
        <w:t xml:space="preserve">the </w:t>
      </w:r>
      <w:r>
        <w:rPr>
          <w:rFonts w:cs="Times New Roman"/>
        </w:rPr>
        <w:t>development of games. There are five modules within the library, of which I used three. These three were the system, window</w:t>
      </w:r>
      <w:r w:rsidR="00AF00CB">
        <w:rPr>
          <w:rFonts w:cs="Times New Roman"/>
        </w:rPr>
        <w:t>,</w:t>
      </w:r>
      <w:r>
        <w:rPr>
          <w:rFonts w:cs="Times New Roman"/>
        </w:rPr>
        <w:t xml:space="preserve"> and graphic modules.</w:t>
      </w:r>
      <w:r w:rsidR="006560F1">
        <w:rPr>
          <w:rFonts w:cs="Times New Roman"/>
        </w:rPr>
        <w:t xml:space="preserve"> </w:t>
      </w:r>
    </w:p>
    <w:p w14:paraId="1FA63612" w14:textId="46750091" w:rsidR="00F0546E" w:rsidRPr="00FF1FB1" w:rsidRDefault="00F0546E" w:rsidP="00F0546E">
      <w:pPr>
        <w:rPr>
          <w:rFonts w:cs="Times New Roman"/>
        </w:rPr>
      </w:pPr>
    </w:p>
    <w:p w14:paraId="11A3A514" w14:textId="5AD462A2" w:rsidR="00F0546E" w:rsidRPr="00FF1FB1" w:rsidRDefault="00F0546E" w:rsidP="00EB049D">
      <w:pPr>
        <w:pStyle w:val="Heading2"/>
      </w:pPr>
      <w:bookmarkStart w:id="30" w:name="_Toc69402732"/>
      <w:r w:rsidRPr="00FF1FB1">
        <w:t>3.4 Application Development</w:t>
      </w:r>
      <w:r w:rsidR="0078185E">
        <w:t xml:space="preserve"> Methodology</w:t>
      </w:r>
      <w:bookmarkEnd w:id="30"/>
    </w:p>
    <w:p w14:paraId="65A78CA5" w14:textId="204F6A49" w:rsidR="00F0546E" w:rsidRPr="00FF1FB1" w:rsidRDefault="0078185E" w:rsidP="00F0546E">
      <w:pPr>
        <w:rPr>
          <w:rFonts w:cs="Times New Roman"/>
        </w:rPr>
      </w:pPr>
      <w:r>
        <w:rPr>
          <w:rFonts w:cs="Times New Roman"/>
        </w:rPr>
        <w:t>As I am constantly learning and applying new knowledge to the project, I felt the waterfall approach would not be an effective methodology</w:t>
      </w:r>
    </w:p>
    <w:p w14:paraId="02D3FA19" w14:textId="560BC769" w:rsidR="00F0546E" w:rsidRPr="00FF1FB1" w:rsidRDefault="00F0546E" w:rsidP="00EB049D">
      <w:pPr>
        <w:pStyle w:val="Heading2"/>
      </w:pPr>
      <w:bookmarkStart w:id="31" w:name="_Toc69402733"/>
      <w:r w:rsidRPr="00FF1FB1">
        <w:t>3.5 Development</w:t>
      </w:r>
      <w:bookmarkEnd w:id="31"/>
    </w:p>
    <w:p w14:paraId="1CEDE8A1" w14:textId="26E70970" w:rsidR="00F0546E" w:rsidRDefault="00DE4D3E" w:rsidP="00DE4D3E">
      <w:pPr>
        <w:pStyle w:val="Heading3"/>
      </w:pPr>
      <w:bookmarkStart w:id="32" w:name="_Toc69402734"/>
      <w:r>
        <w:t>3.5.1 The Algorithm</w:t>
      </w:r>
      <w:bookmarkEnd w:id="32"/>
    </w:p>
    <w:p w14:paraId="3B1A0637" w14:textId="14DFF287" w:rsidR="00DE4D3E" w:rsidRDefault="00DE4D3E" w:rsidP="00DE4D3E">
      <w:r>
        <w:t>The algorithm is called at the end of a generation within the main evolution simulation class. It is constructed with multiple arguments, including:</w:t>
      </w:r>
    </w:p>
    <w:p w14:paraId="0861CD28" w14:textId="6E67EF85" w:rsidR="00DE4D3E" w:rsidRDefault="00DE4D3E" w:rsidP="00DE4D3E">
      <w:pPr>
        <w:pStyle w:val="ListParagraph"/>
        <w:numPr>
          <w:ilvl w:val="0"/>
          <w:numId w:val="5"/>
        </w:numPr>
      </w:pPr>
      <w:r>
        <w:t>A vector of all organisms in the population.</w:t>
      </w:r>
    </w:p>
    <w:p w14:paraId="245CB04A" w14:textId="183D423E" w:rsidR="00DE4D3E" w:rsidRDefault="00DE4D3E" w:rsidP="00DE4D3E">
      <w:pPr>
        <w:pStyle w:val="ListParagraph"/>
        <w:numPr>
          <w:ilvl w:val="0"/>
          <w:numId w:val="5"/>
        </w:numPr>
      </w:pPr>
      <w:r>
        <w:t>An enumeration to determine the selection type.</w:t>
      </w:r>
    </w:p>
    <w:p w14:paraId="0123062A" w14:textId="0CE59B87" w:rsidR="00DE4D3E" w:rsidRDefault="00DE4D3E" w:rsidP="00DE4D3E">
      <w:pPr>
        <w:pStyle w:val="ListParagraph"/>
        <w:numPr>
          <w:ilvl w:val="0"/>
          <w:numId w:val="5"/>
        </w:numPr>
      </w:pPr>
      <w:r>
        <w:t>An enumeration to determine the crossover type.</w:t>
      </w:r>
    </w:p>
    <w:p w14:paraId="5F8C3859" w14:textId="0FC2ABF8" w:rsidR="00DE4D3E" w:rsidRDefault="00DE4D3E" w:rsidP="00DE4D3E">
      <w:pPr>
        <w:pStyle w:val="ListParagraph"/>
        <w:numPr>
          <w:ilvl w:val="0"/>
          <w:numId w:val="5"/>
        </w:numPr>
      </w:pPr>
      <w:r>
        <w:t>An enumeration to determine the mutation type.</w:t>
      </w:r>
    </w:p>
    <w:p w14:paraId="3A4BFAEC" w14:textId="712857B6" w:rsidR="00DE4D3E" w:rsidRDefault="00DE4D3E" w:rsidP="00DE4D3E">
      <w:r>
        <w:lastRenderedPageBreak/>
        <w:t>The constructor of the algorithm class then sets the respective properties from these parameters.</w:t>
      </w:r>
      <w:r w:rsidR="00CA336F">
        <w:t xml:space="preserve"> The constructor then calls the ‘computeAlgorithm()’ method which calls each algorithm function in the following order.</w:t>
      </w:r>
    </w:p>
    <w:p w14:paraId="727E06D3" w14:textId="77777777" w:rsidR="00AE77C7" w:rsidRDefault="00CA336F" w:rsidP="00AE77C7">
      <w:pPr>
        <w:spacing w:before="160"/>
        <w:rPr>
          <w:i/>
          <w:iCs/>
        </w:rPr>
      </w:pPr>
      <w:r w:rsidRPr="00AE77C7">
        <w:rPr>
          <w:rStyle w:val="Heading4Char"/>
        </w:rPr>
        <w:t>sortPopulationByFitness</w:t>
      </w:r>
      <w:r>
        <w:rPr>
          <w:i/>
          <w:iCs/>
        </w:rPr>
        <w:t xml:space="preserve"> </w:t>
      </w:r>
    </w:p>
    <w:p w14:paraId="33B9D99A" w14:textId="4EBAE207" w:rsidR="00CA336F" w:rsidRDefault="00CA336F" w:rsidP="00CA336F">
      <w:r>
        <w:t>This method simply sorts the population vector by their fitness values, which are calculated by adding together the lifetime of the organism and its current health when the generation ended.</w:t>
      </w:r>
    </w:p>
    <w:p w14:paraId="5655343B" w14:textId="0855A62A" w:rsidR="00CA336F" w:rsidRDefault="00CA336F" w:rsidP="00CF1A5E">
      <w:pPr>
        <w:pStyle w:val="Heading4"/>
      </w:pPr>
      <w:r>
        <w:t>selectionProces</w:t>
      </w:r>
      <w:r w:rsidR="00AE77C7">
        <w:t xml:space="preserve">s </w:t>
      </w:r>
      <w:r w:rsidR="00C95FCF">
        <w:t>-&gt;</w:t>
      </w:r>
      <w:r w:rsidR="00AE77C7">
        <w:t xml:space="preserve"> crossoverProcess </w:t>
      </w:r>
      <w:r w:rsidR="00C95FCF">
        <w:t>-&gt;</w:t>
      </w:r>
      <w:r w:rsidR="00AE77C7">
        <w:t xml:space="preserve"> mutationProcess</w:t>
      </w:r>
    </w:p>
    <w:p w14:paraId="41CFD2B9" w14:textId="268F769C" w:rsidR="00AE77C7" w:rsidRDefault="00AE77C7" w:rsidP="00AE77C7">
      <w:r>
        <w:t>These methods check the corresponding type properties and call the respective function. For example, if the mutation_ parameter was set to swap mutation, mutationProcess would call the ‘mutationSwap()’ function.</w:t>
      </w:r>
    </w:p>
    <w:p w14:paraId="68C604CD" w14:textId="3325F660" w:rsidR="00AE77C7" w:rsidRDefault="00AE77C7" w:rsidP="00AE77C7">
      <w:pPr>
        <w:jc w:val="center"/>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mutation_ == </w:t>
      </w:r>
      <w:r>
        <w:rPr>
          <w:rFonts w:ascii="Consolas" w:hAnsi="Consolas" w:cs="Consolas"/>
          <w:color w:val="2B91AF"/>
          <w:sz w:val="19"/>
          <w:szCs w:val="19"/>
        </w:rPr>
        <w:t>MutationType</w:t>
      </w:r>
      <w:r>
        <w:rPr>
          <w:rFonts w:ascii="Consolas" w:hAnsi="Consolas" w:cs="Consolas"/>
          <w:color w:val="000000"/>
          <w:sz w:val="19"/>
          <w:szCs w:val="19"/>
        </w:rPr>
        <w:t>::</w:t>
      </w:r>
      <w:r>
        <w:rPr>
          <w:rFonts w:ascii="Consolas" w:hAnsi="Consolas" w:cs="Consolas"/>
          <w:color w:val="2F4F4F"/>
          <w:sz w:val="19"/>
          <w:szCs w:val="19"/>
        </w:rPr>
        <w:t>SWAP</w:t>
      </w:r>
      <w:r>
        <w:rPr>
          <w:rFonts w:ascii="Consolas" w:hAnsi="Consolas" w:cs="Consolas"/>
          <w:color w:val="000000"/>
          <w:sz w:val="19"/>
          <w:szCs w:val="19"/>
        </w:rPr>
        <w:t>) mutationSwap();</w:t>
      </w:r>
    </w:p>
    <w:p w14:paraId="5269A1FB" w14:textId="3C78B5F1" w:rsidR="00AE77C7" w:rsidRDefault="00C95FCF" w:rsidP="00C95FCF">
      <w:r>
        <w:t>The crossover process method also randomises the selected population and pairs them, in preparation for mating via crossover.</w:t>
      </w:r>
    </w:p>
    <w:p w14:paraId="3A667BAF" w14:textId="7DE8B76A" w:rsidR="00C95FCF" w:rsidRDefault="00C95FCF" w:rsidP="00CF1A5E">
      <w:pPr>
        <w:pStyle w:val="Heading4"/>
      </w:pPr>
      <w:r>
        <w:t>createNewPopulation</w:t>
      </w:r>
    </w:p>
    <w:p w14:paraId="63D147AE" w14:textId="0E794C54" w:rsidR="00C95FCF" w:rsidRDefault="00C95FCF" w:rsidP="00C95FCF"/>
    <w:p w14:paraId="5E71EB89" w14:textId="3745F993" w:rsidR="00170B95" w:rsidRDefault="00170B95" w:rsidP="00CF1A5E">
      <w:pPr>
        <w:pStyle w:val="Heading4"/>
      </w:pPr>
      <w:r>
        <w:t>selectionRouletteWheel</w:t>
      </w:r>
    </w:p>
    <w:p w14:paraId="1B9F41A2" w14:textId="2B302D9B" w:rsidR="00CF1A5E" w:rsidRDefault="00CF1A5E" w:rsidP="00170B95">
      <w:r>
        <w:t xml:space="preserve">This function keeps a variable can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t>random value. If the random value is less than or equal to the temporary variable, this organism is added to the list of organisms to be mated and placed in the next generation.</w:t>
      </w:r>
    </w:p>
    <w:p w14:paraId="74F40D7F" w14:textId="02A31F6C" w:rsidR="00170B95" w:rsidRDefault="00170B95" w:rsidP="00CF1A5E">
      <w:pPr>
        <w:pStyle w:val="Heading4"/>
      </w:pPr>
      <w:r>
        <w:t>selectionTournament</w:t>
      </w:r>
    </w:p>
    <w:p w14:paraId="46F92ACE" w14:textId="4D3CDE3B" w:rsidR="00170B95" w:rsidRDefault="002616D0" w:rsidP="00170B95">
      <w: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t>.</w:t>
      </w:r>
      <w:r>
        <w:t xml:space="preserve"> </w:t>
      </w:r>
      <w:r w:rsidR="006A363D">
        <w:t>Finally, the</w:t>
      </w:r>
      <w:r>
        <w:t xml:space="preserve"> </w:t>
      </w:r>
      <w:r w:rsidR="006A363D">
        <w:t>N</w:t>
      </w:r>
      <w:r>
        <w:t xml:space="preserve"> fittes</w:t>
      </w:r>
      <w:r w:rsidR="006A363D">
        <w:t>t organisms</w:t>
      </w:r>
      <w:r w:rsidR="003505EA">
        <w:t xml:space="preserve"> from that vector</w:t>
      </w:r>
      <w:r w:rsidR="006A363D">
        <w:t xml:space="preserve"> are added to the list of organisms to be mated and placed in the next generation, where N is the number of survivors. Both the tournament size and survivor amount can be modified. </w:t>
      </w:r>
    </w:p>
    <w:p w14:paraId="7BC8BE56" w14:textId="4F91FF5E" w:rsidR="00170B95" w:rsidRPr="00170B95" w:rsidRDefault="00170B95" w:rsidP="00CF1A5E">
      <w:pPr>
        <w:pStyle w:val="Heading4"/>
      </w:pPr>
      <w:r>
        <w:t>selectionRandom</w:t>
      </w:r>
    </w:p>
    <w:p w14:paraId="6721E0D5" w14:textId="397DB9D0" w:rsidR="00AE77C7" w:rsidRDefault="006A363D" w:rsidP="00AE77C7">
      <w:r>
        <w:t>This is quite a simple method. It calculates 10 random, unique numbers between 0 and the population size. These are used as indexes for the population vector.</w:t>
      </w:r>
      <w:r w:rsidR="003505EA">
        <w:t xml:space="preserve"> N number of organisms from the population are then added to the new list of organisms, based on the random indexes. N in this case would be the pre-determined size of organisms to be selected for crossover and mutation.</w:t>
      </w:r>
    </w:p>
    <w:p w14:paraId="274E34A2" w14:textId="0CDD0A7C" w:rsidR="000007C8" w:rsidRDefault="000007C8" w:rsidP="000007C8">
      <w:pPr>
        <w:pStyle w:val="Heading4"/>
      </w:pPr>
      <w:r>
        <w:t>crossoverUniform</w:t>
      </w:r>
    </w:p>
    <w:p w14:paraId="16E7FD68" w14:textId="6C21D64B" w:rsidR="000007C8" w:rsidRDefault="00197DB2" w:rsidP="000007C8">
      <w: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2884E1F4" w14:textId="5B6FE776" w:rsidR="000007C8" w:rsidRPr="000007C8" w:rsidRDefault="000007C8" w:rsidP="000007C8">
      <w:r>
        <w:rPr>
          <w:noProof/>
        </w:rPr>
        <w:lastRenderedPageBreak/>
        <w:drawing>
          <wp:inline distT="0" distB="0" distL="0" distR="0" wp14:anchorId="2EDB04D8" wp14:editId="3E128BA7">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7C0B0578" w14:textId="33E185D0" w:rsidR="000007C8" w:rsidRDefault="000007C8" w:rsidP="000007C8">
      <w:pPr>
        <w:pStyle w:val="Heading4"/>
      </w:pPr>
      <w:r>
        <w:t>crossoverSinglePoint</w:t>
      </w:r>
    </w:p>
    <w:p w14:paraId="6DD73E92" w14:textId="2D2ECFDF" w:rsidR="00197DB2" w:rsidRPr="00197DB2" w:rsidRDefault="00197DB2" w:rsidP="00197DB2">
      <w: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3E721CF4" w14:textId="40B8F479" w:rsidR="00197DB2" w:rsidRPr="00197DB2" w:rsidRDefault="00197DB2" w:rsidP="00197DB2">
      <w:pPr>
        <w:rPr>
          <w:noProof/>
        </w:rPr>
      </w:pPr>
      <w:r>
        <w:rPr>
          <w:noProof/>
        </w:rPr>
        <w:drawing>
          <wp:inline distT="0" distB="0" distL="0" distR="0" wp14:anchorId="0E667ABD" wp14:editId="0297CBFA">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13">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013115C7" w14:textId="12878B32" w:rsidR="000007C8" w:rsidRDefault="000007C8" w:rsidP="000007C8">
      <w:pPr>
        <w:pStyle w:val="Heading4"/>
      </w:pPr>
      <w:r>
        <w:t>crossoverMultPoint</w:t>
      </w:r>
    </w:p>
    <w:p w14:paraId="74F3AA58" w14:textId="51563AC5" w:rsidR="00197DB2" w:rsidRPr="00197DB2" w:rsidRDefault="00BE4015" w:rsidP="00197DB2">
      <w: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4FDBF812" w14:textId="141F99A3" w:rsidR="00197DB2" w:rsidRPr="00197DB2" w:rsidRDefault="00197DB2" w:rsidP="00197DB2">
      <w:r>
        <w:rPr>
          <w:noProof/>
        </w:rPr>
        <w:drawing>
          <wp:inline distT="0" distB="0" distL="0" distR="0" wp14:anchorId="1B55B3E5" wp14:editId="41E31C14">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14">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591AF504" w14:textId="77777777" w:rsidR="00197DB2" w:rsidRDefault="00197DB2" w:rsidP="00197DB2">
      <w:pPr>
        <w:rPr>
          <w:noProof/>
        </w:rPr>
      </w:pPr>
    </w:p>
    <w:p w14:paraId="5166E7BA" w14:textId="4A48B2D8" w:rsidR="00197DB2" w:rsidRDefault="00197DB2" w:rsidP="00197DB2"/>
    <w:p w14:paraId="6201ED9F" w14:textId="77777777" w:rsidR="00142215" w:rsidRPr="00197DB2" w:rsidRDefault="00142215" w:rsidP="00197DB2"/>
    <w:p w14:paraId="1CDD0565" w14:textId="73A8E052" w:rsidR="00142215" w:rsidRDefault="00142215" w:rsidP="00142215">
      <w:pPr>
        <w:pStyle w:val="Heading4"/>
      </w:pPr>
      <w:r>
        <w:t>mutationScramble</w:t>
      </w:r>
      <w:r w:rsidR="00E15A7A">
        <w:t xml:space="preserve"> &amp; mutationInversion</w:t>
      </w:r>
    </w:p>
    <w:p w14:paraId="4590E4E3" w14:textId="30B29A08" w:rsidR="00E15A7A" w:rsidRDefault="00E15A7A" w:rsidP="00E15A7A">
      <w:r>
        <w:t>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values previously in the subset of the chromosome. This is then repeated for each organism in the population.</w:t>
      </w:r>
    </w:p>
    <w:p w14:paraId="4ECC02A4" w14:textId="4D72D810" w:rsidR="00E15A7A" w:rsidRPr="00E15A7A" w:rsidRDefault="00E15A7A" w:rsidP="00E15A7A">
      <w:r>
        <w:t>Inversion mutation is the same as scramble in the sense that a random subset of each chromosome is altered. The difference is, instead of scrambling the subset, it is instead inverted.</w:t>
      </w:r>
    </w:p>
    <w:p w14:paraId="42C0C2D5" w14:textId="2957B944" w:rsidR="00142215" w:rsidRDefault="00142215" w:rsidP="00142215">
      <w:pPr>
        <w:pStyle w:val="Heading4"/>
      </w:pPr>
      <w:r>
        <w:lastRenderedPageBreak/>
        <w:t>mutationRandomValue</w:t>
      </w:r>
    </w:p>
    <w:p w14:paraId="256B320F" w14:textId="49D7AD63" w:rsidR="00142215" w:rsidRDefault="00142215" w:rsidP="00142215">
      <w:pPr>
        <w:pStyle w:val="Heading4"/>
      </w:pPr>
      <w:r>
        <w:t>mutationSwap</w:t>
      </w:r>
    </w:p>
    <w:p w14:paraId="7223850E" w14:textId="39755582" w:rsidR="00E15A7A" w:rsidRPr="00E15A7A" w:rsidRDefault="00E15A7A" w:rsidP="00E15A7A">
      <w:r>
        <w:t xml:space="preserve">Swap mutation is quite simple. If the probability check is </w:t>
      </w:r>
      <w:r w:rsidR="001A376D">
        <w:t>successful,</w:t>
      </w:r>
      <w:r>
        <w:t xml:space="preserve"> then </w:t>
      </w:r>
      <w:r w:rsidR="001A376D">
        <w:t>a gene in the chromosome is swapped with another gene. This is then repeated as if it is only done once, the other mutation methods are more likely and more capable of having a larger impact on the population.</w:t>
      </w:r>
    </w:p>
    <w:p w14:paraId="69492BC6" w14:textId="7F05CED7" w:rsidR="00DE4D3E" w:rsidRDefault="00AE77C7" w:rsidP="00DE4D3E">
      <w:pPr>
        <w:pStyle w:val="Heading3"/>
      </w:pPr>
      <w:bookmarkStart w:id="33" w:name="_Toc69402735"/>
      <w:r>
        <w:t>3</w:t>
      </w:r>
      <w:r w:rsidR="00DE4D3E">
        <w:t>.5.2 The Physics Engine</w:t>
      </w:r>
      <w:bookmarkEnd w:id="33"/>
    </w:p>
    <w:p w14:paraId="7E468D06" w14:textId="345FAF2D" w:rsidR="00DE4D3E" w:rsidRDefault="00DE4D3E" w:rsidP="00DE4D3E">
      <w:pPr>
        <w:pStyle w:val="Heading3"/>
      </w:pPr>
      <w:bookmarkStart w:id="34" w:name="_Toc69402736"/>
      <w:r>
        <w:t>3.5.3 Collision Detection &amp; Resolution</w:t>
      </w:r>
      <w:bookmarkEnd w:id="34"/>
    </w:p>
    <w:p w14:paraId="55D00E90" w14:textId="537D4D3E" w:rsidR="001A376D" w:rsidRDefault="001A376D" w:rsidP="001A376D">
      <w:pPr>
        <w:pStyle w:val="Heading3"/>
      </w:pPr>
      <w:bookmarkStart w:id="35" w:name="_Toc69402737"/>
      <w:r>
        <w:t>3.5.4 The Renderer</w:t>
      </w:r>
      <w:bookmarkEnd w:id="35"/>
    </w:p>
    <w:p w14:paraId="090920D0" w14:textId="3295A1DB" w:rsidR="001A376D" w:rsidRDefault="001A376D" w:rsidP="001A376D">
      <w:r>
        <w:t>The renderer class contains all the drawing functions needed for the program as well as holding the window object itself. The four drawing functions included are:</w:t>
      </w:r>
    </w:p>
    <w:p w14:paraId="316F0DE0" w14:textId="656080AB" w:rsidR="001A376D" w:rsidRDefault="001A376D" w:rsidP="001A376D">
      <w:pPr>
        <w:pStyle w:val="ListParagraph"/>
        <w:numPr>
          <w:ilvl w:val="0"/>
          <w:numId w:val="6"/>
        </w:numPr>
      </w:pPr>
      <w:r>
        <w:t>DrawCircle: used for drawing food and poison elements.</w:t>
      </w:r>
    </w:p>
    <w:p w14:paraId="42350340" w14:textId="0C58BEA4" w:rsidR="001A376D" w:rsidRDefault="001A376D" w:rsidP="001A376D">
      <w:pPr>
        <w:pStyle w:val="ListParagraph"/>
        <w:numPr>
          <w:ilvl w:val="0"/>
          <w:numId w:val="6"/>
        </w:numPr>
      </w:pPr>
      <w:r>
        <w:t>DrawBox: used for drawing the outer walls of the environment.</w:t>
      </w:r>
    </w:p>
    <w:p w14:paraId="43964F87" w14:textId="789754AF" w:rsidR="001A376D" w:rsidRDefault="001A376D" w:rsidP="001A376D">
      <w:pPr>
        <w:pStyle w:val="ListParagraph"/>
        <w:numPr>
          <w:ilvl w:val="0"/>
          <w:numId w:val="6"/>
        </w:numPr>
      </w:pPr>
      <w:r>
        <w:t>DrawOrganism: used for drawing the population.</w:t>
      </w:r>
    </w:p>
    <w:p w14:paraId="6098C5F1" w14:textId="74874EF6" w:rsidR="001A376D" w:rsidRDefault="001A376D" w:rsidP="001A376D">
      <w:pPr>
        <w:pStyle w:val="ListParagraph"/>
        <w:numPr>
          <w:ilvl w:val="0"/>
          <w:numId w:val="6"/>
        </w:numPr>
      </w:pPr>
      <w:r>
        <w:t>DrawHealth:</w:t>
      </w:r>
      <w:r w:rsidR="007F4C3C">
        <w:t xml:space="preserve"> used for drawing the organism’s current health above it.</w:t>
      </w:r>
    </w:p>
    <w:p w14:paraId="05ED2EEE" w14:textId="24BB15BA" w:rsidR="007F4C3C" w:rsidRDefault="007F4C3C" w:rsidP="007F4C3C">
      <w:r>
        <w:t>Main.cpp is where the program begins, creating a new renderer object. Using the SFML library, a window is then created at a resolution of 1280 by 720 and a framerate limit is set.</w:t>
      </w:r>
      <w:r w:rsidR="00D273E5">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7777777" w:rsidR="00331192" w:rsidRDefault="00D273E5" w:rsidP="00331192">
      <w:r>
        <w:t>At this point a new EvolutionSimulation object is created, with the window object passed into its constructor, allowing elements to be drawn outside of main.cpp. Next the main game loop begins.</w:t>
      </w:r>
    </w:p>
    <w:p w14:paraId="635289BB" w14:textId="69BBD438" w:rsidR="007F4C3C" w:rsidRDefault="007F4C3C" w:rsidP="00331192">
      <w:pPr>
        <w:pStyle w:val="Heading3"/>
      </w:pPr>
      <w:bookmarkStart w:id="36" w:name="_Toc69402738"/>
      <w:r>
        <w:t>3.5.5 Constants Header</w:t>
      </w:r>
      <w:bookmarkEnd w:id="36"/>
    </w:p>
    <w:p w14:paraId="65C9531D" w14:textId="14787E5E" w:rsidR="009E2EE4" w:rsidRDefault="009E2EE4" w:rsidP="009E2EE4">
      <w:r>
        <w:t>The constants file 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Default="009E2EE4" w:rsidP="009E2EE4">
      <w:pPr>
        <w:pStyle w:val="ListParagraph"/>
        <w:numPr>
          <w:ilvl w:val="0"/>
          <w:numId w:val="7"/>
        </w:numPr>
      </w:pPr>
      <w:r>
        <w:t>Population size.</w:t>
      </w:r>
    </w:p>
    <w:p w14:paraId="745F497D" w14:textId="36AEB8BA" w:rsidR="009E2EE4" w:rsidRDefault="009E2EE4" w:rsidP="009E2EE4">
      <w:pPr>
        <w:pStyle w:val="ListParagraph"/>
        <w:numPr>
          <w:ilvl w:val="0"/>
          <w:numId w:val="7"/>
        </w:numPr>
      </w:pPr>
      <w:r>
        <w:t>Number of food pieces.</w:t>
      </w:r>
    </w:p>
    <w:p w14:paraId="67F18F9C" w14:textId="53E054E1" w:rsidR="009E2EE4" w:rsidRDefault="009E2EE4" w:rsidP="009E2EE4">
      <w:pPr>
        <w:pStyle w:val="ListParagraph"/>
        <w:numPr>
          <w:ilvl w:val="0"/>
          <w:numId w:val="7"/>
        </w:numPr>
      </w:pPr>
      <w:r>
        <w:t>Number of poison pieces.</w:t>
      </w:r>
    </w:p>
    <w:p w14:paraId="33CCF676" w14:textId="24CE0E79" w:rsidR="009E2EE4" w:rsidRDefault="009E2EE4" w:rsidP="009E2EE4">
      <w:pPr>
        <w:pStyle w:val="ListParagraph"/>
        <w:numPr>
          <w:ilvl w:val="0"/>
          <w:numId w:val="7"/>
        </w:numPr>
      </w:pPr>
      <w:r>
        <w:t>The window resolution.</w:t>
      </w:r>
    </w:p>
    <w:p w14:paraId="100DF148" w14:textId="13D75FFD" w:rsidR="009E2EE4" w:rsidRDefault="009E2EE4" w:rsidP="009E2EE4">
      <w:pPr>
        <w:pStyle w:val="ListParagraph"/>
        <w:numPr>
          <w:ilvl w:val="0"/>
          <w:numId w:val="7"/>
        </w:numPr>
      </w:pPr>
      <w:r>
        <w:t>The framerate limit.</w:t>
      </w:r>
    </w:p>
    <w:p w14:paraId="488A37D7" w14:textId="3306F3C7" w:rsidR="009E2EE4" w:rsidRDefault="009E2EE4" w:rsidP="009E2EE4">
      <w:pPr>
        <w:pStyle w:val="ListParagraph"/>
        <w:numPr>
          <w:ilvl w:val="0"/>
          <w:numId w:val="7"/>
        </w:numPr>
      </w:pPr>
      <w:r>
        <w:t>Default mutation chance.</w:t>
      </w:r>
    </w:p>
    <w:p w14:paraId="1EA7A475" w14:textId="431F4C78" w:rsidR="009E2EE4" w:rsidRDefault="009E2EE4" w:rsidP="009E2EE4">
      <w:pPr>
        <w:pStyle w:val="ListParagraph"/>
        <w:numPr>
          <w:ilvl w:val="0"/>
          <w:numId w:val="7"/>
        </w:numPr>
      </w:pPr>
      <w:r>
        <w:t>Default crossover chance.</w:t>
      </w:r>
    </w:p>
    <w:p w14:paraId="4894E691" w14:textId="47A38BD4" w:rsidR="009E2EE4" w:rsidRDefault="009E2EE4" w:rsidP="009E2EE4">
      <w:pPr>
        <w:pStyle w:val="ListParagraph"/>
        <w:numPr>
          <w:ilvl w:val="0"/>
          <w:numId w:val="7"/>
        </w:numPr>
      </w:pPr>
      <w:r>
        <w:t>Default tournament size.</w:t>
      </w:r>
    </w:p>
    <w:p w14:paraId="68381BFB" w14:textId="0B51A83B" w:rsidR="009E2EE4" w:rsidRDefault="009E2EE4" w:rsidP="009E2EE4">
      <w:pPr>
        <w:pStyle w:val="ListParagraph"/>
        <w:numPr>
          <w:ilvl w:val="0"/>
          <w:numId w:val="7"/>
        </w:numPr>
      </w:pPr>
      <w:r>
        <w:t>Default survivor amount.</w:t>
      </w:r>
    </w:p>
    <w:p w14:paraId="56AF9754" w14:textId="11088541" w:rsidR="009E2EE4" w:rsidRPr="001A376D" w:rsidRDefault="009E2EE4" w:rsidP="009E2EE4">
      <w:pPr>
        <w:pStyle w:val="ListParagraph"/>
        <w:numPr>
          <w:ilvl w:val="0"/>
          <w:numId w:val="7"/>
        </w:numPr>
      </w:pPr>
      <w:r>
        <w:t>Default generation time (in seconds).</w:t>
      </w:r>
    </w:p>
    <w:p w14:paraId="63C66F94" w14:textId="706466FE" w:rsidR="00F0546E" w:rsidRPr="00FF1FB1" w:rsidRDefault="00F0546E" w:rsidP="00EB049D">
      <w:pPr>
        <w:pStyle w:val="Heading2"/>
      </w:pPr>
      <w:bookmarkStart w:id="37" w:name="_Toc69402739"/>
      <w:r w:rsidRPr="00FF1FB1">
        <w:t>3.6 Validation</w:t>
      </w:r>
      <w:bookmarkEnd w:id="37"/>
    </w:p>
    <w:p w14:paraId="56D00A18" w14:textId="0620233F" w:rsidR="00F0546E" w:rsidRPr="00FF1FB1" w:rsidRDefault="00F0546E" w:rsidP="00F0546E">
      <w:pPr>
        <w:rPr>
          <w:rFonts w:cs="Times New Roman"/>
        </w:rPr>
      </w:pPr>
    </w:p>
    <w:p w14:paraId="19F4EA47" w14:textId="110CE6B1" w:rsidR="00F0546E" w:rsidRPr="00FF1FB1" w:rsidRDefault="00F0546E" w:rsidP="00EB049D">
      <w:pPr>
        <w:pStyle w:val="Heading2"/>
      </w:pPr>
      <w:bookmarkStart w:id="38" w:name="_Toc69402740"/>
      <w:r w:rsidRPr="00FF1FB1">
        <w:lastRenderedPageBreak/>
        <w:t>3.7 Summary</w:t>
      </w:r>
      <w:bookmarkEnd w:id="38"/>
    </w:p>
    <w:p w14:paraId="0C2A2B11" w14:textId="48C2D91B" w:rsidR="00E571FD" w:rsidRPr="00FF1FB1" w:rsidRDefault="00E571FD" w:rsidP="00E571FD">
      <w:pPr>
        <w:rPr>
          <w:rFonts w:cs="Times New Roman"/>
        </w:rPr>
      </w:pPr>
    </w:p>
    <w:p w14:paraId="760FC7E8" w14:textId="77777777" w:rsidR="00E571FD" w:rsidRPr="00FF1FB1" w:rsidRDefault="00E571FD" w:rsidP="00EB049D">
      <w:pPr>
        <w:pStyle w:val="Heading2"/>
      </w:pPr>
    </w:p>
    <w:p w14:paraId="1D6DBE7C" w14:textId="77777777" w:rsidR="00BF088C" w:rsidRPr="00FF1FB1" w:rsidRDefault="00BF088C">
      <w:pPr>
        <w:rPr>
          <w:rFonts w:eastAsiaTheme="majorEastAsia" w:cs="Times New Roman"/>
          <w:sz w:val="32"/>
          <w:szCs w:val="32"/>
          <w:u w:val="single"/>
        </w:rPr>
      </w:pPr>
      <w:r w:rsidRPr="00FF1FB1">
        <w:rPr>
          <w:rFonts w:cs="Times New Roman"/>
        </w:rPr>
        <w:br w:type="page"/>
      </w:r>
    </w:p>
    <w:p w14:paraId="5060B8DE" w14:textId="0C019227" w:rsidR="00BF088C" w:rsidRPr="00FF1FB1" w:rsidRDefault="00BF088C" w:rsidP="00BB2190">
      <w:pPr>
        <w:pStyle w:val="Heading1"/>
      </w:pPr>
      <w:bookmarkStart w:id="39" w:name="_Toc69402741"/>
      <w:r w:rsidRPr="00FF1FB1">
        <w:lastRenderedPageBreak/>
        <w:t>Section 4: Evaluation</w:t>
      </w:r>
      <w:bookmarkEnd w:id="39"/>
    </w:p>
    <w:p w14:paraId="33508A41" w14:textId="33D4C046" w:rsidR="009C5D7B" w:rsidRPr="00FF1FB1" w:rsidRDefault="009C5D7B" w:rsidP="009C5D7B">
      <w:pPr>
        <w:rPr>
          <w:rFonts w:cs="Times New Roman"/>
        </w:rPr>
      </w:pPr>
    </w:p>
    <w:p w14:paraId="03E0FD0C" w14:textId="283DD01B" w:rsidR="009C5D7B" w:rsidRPr="00FF1FB1" w:rsidRDefault="009C5D7B" w:rsidP="00EB049D">
      <w:pPr>
        <w:pStyle w:val="Heading2"/>
      </w:pPr>
      <w:bookmarkStart w:id="40" w:name="_Toc69402742"/>
      <w:r w:rsidRPr="00FF1FB1">
        <w:t>4.1 Overview</w:t>
      </w:r>
      <w:bookmarkEnd w:id="40"/>
    </w:p>
    <w:p w14:paraId="190DA8F1" w14:textId="3C16EA8F" w:rsidR="009C5D7B" w:rsidRPr="00FF1FB1" w:rsidRDefault="009C5D7B" w:rsidP="009C5D7B">
      <w:pPr>
        <w:rPr>
          <w:rFonts w:cs="Times New Roman"/>
        </w:rPr>
      </w:pPr>
    </w:p>
    <w:p w14:paraId="563154F4" w14:textId="7F762BF6" w:rsidR="009C5D7B" w:rsidRPr="00FF1FB1" w:rsidRDefault="009C5D7B" w:rsidP="00EB049D">
      <w:pPr>
        <w:pStyle w:val="Heading2"/>
      </w:pPr>
      <w:bookmarkStart w:id="41" w:name="_Toc69402743"/>
      <w:r w:rsidRPr="00FF1FB1">
        <w:t>4.2 Testing Solution</w:t>
      </w:r>
      <w:bookmarkEnd w:id="41"/>
    </w:p>
    <w:p w14:paraId="738185B5" w14:textId="4AF36F02" w:rsidR="009C5D7B" w:rsidRPr="00FF1FB1" w:rsidRDefault="009C5D7B" w:rsidP="009C5D7B">
      <w:pPr>
        <w:rPr>
          <w:rFonts w:cs="Times New Roman"/>
        </w:rPr>
      </w:pPr>
    </w:p>
    <w:p w14:paraId="77F67C1C" w14:textId="76E54280" w:rsidR="009C5D7B" w:rsidRPr="00FF1FB1" w:rsidRDefault="009C5D7B" w:rsidP="00EB049D">
      <w:pPr>
        <w:pStyle w:val="Heading2"/>
      </w:pPr>
      <w:bookmarkStart w:id="42" w:name="_Toc69402744"/>
      <w:r w:rsidRPr="00FF1FB1">
        <w:t>4.3 Results</w:t>
      </w:r>
      <w:bookmarkEnd w:id="42"/>
    </w:p>
    <w:p w14:paraId="54350D0E" w14:textId="1242A2F0" w:rsidR="009C5D7B" w:rsidRPr="00FF1FB1" w:rsidRDefault="009C5D7B" w:rsidP="009C5D7B">
      <w:pPr>
        <w:rPr>
          <w:rFonts w:cs="Times New Roman"/>
        </w:rPr>
      </w:pPr>
    </w:p>
    <w:p w14:paraId="2171844A" w14:textId="5A7023D4" w:rsidR="009C5D7B" w:rsidRPr="00FF1FB1" w:rsidRDefault="009C5D7B" w:rsidP="00EB049D">
      <w:pPr>
        <w:pStyle w:val="Heading2"/>
      </w:pPr>
      <w:bookmarkStart w:id="43" w:name="_Toc69402745"/>
      <w:r w:rsidRPr="00FF1FB1">
        <w:t>4.4 Summary</w:t>
      </w:r>
      <w:bookmarkEnd w:id="43"/>
    </w:p>
    <w:p w14:paraId="586AAE78" w14:textId="0FB41E78" w:rsidR="009C5D7B" w:rsidRPr="00FF1FB1" w:rsidRDefault="00BF088C">
      <w:pPr>
        <w:rPr>
          <w:rFonts w:cs="Times New Roman"/>
        </w:rPr>
      </w:pPr>
      <w:r w:rsidRPr="00FF1FB1">
        <w:rPr>
          <w:rFonts w:cs="Times New Roman"/>
        </w:rPr>
        <w:br w:type="page"/>
      </w:r>
    </w:p>
    <w:p w14:paraId="1FB01579" w14:textId="4939B71F" w:rsidR="00BF088C" w:rsidRPr="00FF1FB1" w:rsidRDefault="00BF088C" w:rsidP="00BB2190">
      <w:pPr>
        <w:pStyle w:val="Heading1"/>
      </w:pPr>
      <w:bookmarkStart w:id="44" w:name="_Toc69402746"/>
      <w:r w:rsidRPr="00FF1FB1">
        <w:lastRenderedPageBreak/>
        <w:t>Section 5: Conclusion</w:t>
      </w:r>
      <w:bookmarkEnd w:id="44"/>
    </w:p>
    <w:p w14:paraId="447EFE71" w14:textId="47A902FB" w:rsidR="00A81D14" w:rsidRPr="00FF1FB1" w:rsidRDefault="00A81D14" w:rsidP="00EB049D">
      <w:pPr>
        <w:pStyle w:val="Heading2"/>
      </w:pPr>
      <w:bookmarkStart w:id="45" w:name="_Toc69402747"/>
      <w:r w:rsidRPr="00FF1FB1">
        <w:t>5.1 Satisfaction of Aims &amp; Objectives</w:t>
      </w:r>
      <w:bookmarkEnd w:id="45"/>
    </w:p>
    <w:p w14:paraId="2AF3FC62" w14:textId="4A456430" w:rsidR="00A81D14" w:rsidRPr="00FF1FB1" w:rsidRDefault="00A81D14" w:rsidP="00EB049D">
      <w:pPr>
        <w:pStyle w:val="Heading2"/>
      </w:pPr>
      <w:bookmarkStart w:id="46" w:name="_Toc69402748"/>
      <w:r w:rsidRPr="00FF1FB1">
        <w:t>5.2 What is established and what can be done further?</w:t>
      </w:r>
      <w:bookmarkEnd w:id="46"/>
    </w:p>
    <w:p w14:paraId="086879C5" w14:textId="19914708" w:rsidR="00A81D14" w:rsidRPr="00FF1FB1" w:rsidRDefault="00A81D14" w:rsidP="00EB049D">
      <w:pPr>
        <w:pStyle w:val="Heading2"/>
      </w:pPr>
      <w:bookmarkStart w:id="47" w:name="_Toc69402749"/>
      <w:r w:rsidRPr="00FF1FB1">
        <w:t>5.3 What Went Well?</w:t>
      </w:r>
      <w:bookmarkEnd w:id="47"/>
    </w:p>
    <w:p w14:paraId="705FDF07" w14:textId="103574C4" w:rsidR="00A81D14" w:rsidRPr="00FF1FB1" w:rsidRDefault="00A81D14" w:rsidP="00EB049D">
      <w:pPr>
        <w:pStyle w:val="Heading2"/>
      </w:pPr>
      <w:bookmarkStart w:id="48" w:name="_Toc69402750"/>
      <w:r w:rsidRPr="00FF1FB1">
        <w:t>5.4 Even Better If?</w:t>
      </w:r>
      <w:bookmarkEnd w:id="48"/>
    </w:p>
    <w:p w14:paraId="799A49CD" w14:textId="77777777" w:rsidR="00A81D14" w:rsidRPr="00FF1FB1" w:rsidRDefault="00A81D14" w:rsidP="00A81D14">
      <w:pPr>
        <w:rPr>
          <w:rFonts w:cs="Times New Roman"/>
        </w:rPr>
      </w:pPr>
    </w:p>
    <w:p w14:paraId="07E0FCD5" w14:textId="77777777" w:rsidR="00BF088C" w:rsidRPr="00FF1FB1" w:rsidRDefault="00BF088C">
      <w:pPr>
        <w:rPr>
          <w:rFonts w:eastAsiaTheme="majorEastAsia" w:cs="Times New Roman"/>
          <w:sz w:val="32"/>
          <w:szCs w:val="32"/>
          <w:u w:val="single"/>
        </w:rPr>
      </w:pPr>
      <w:r w:rsidRPr="00FF1FB1">
        <w:rPr>
          <w:rFonts w:cs="Times New Roman"/>
        </w:rPr>
        <w:br w:type="page"/>
      </w:r>
    </w:p>
    <w:p w14:paraId="7B41DACE" w14:textId="4006F587" w:rsidR="007728F9" w:rsidRDefault="00BF088C" w:rsidP="00BB2190">
      <w:pPr>
        <w:pStyle w:val="Heading1"/>
      </w:pPr>
      <w:bookmarkStart w:id="49" w:name="_Toc69402751"/>
      <w:r w:rsidRPr="00FF1FB1">
        <w:lastRenderedPageBreak/>
        <w:t>References</w:t>
      </w:r>
      <w:bookmarkEnd w:id="49"/>
    </w:p>
    <w:p w14:paraId="13F7FFF7" w14:textId="77777777" w:rsidR="00BB2190" w:rsidRPr="00BB2190" w:rsidRDefault="00BB2190" w:rsidP="00BB2190">
      <w:pPr>
        <w:rPr>
          <w:sz w:val="20"/>
          <w:szCs w:val="20"/>
        </w:rPr>
      </w:pPr>
      <w:r w:rsidRPr="00BB2190">
        <w:rPr>
          <w:sz w:val="20"/>
          <w:szCs w:val="20"/>
        </w:rPr>
        <w:t xml:space="preserve">[1] – Bacardit, J 2020, </w:t>
      </w:r>
      <w:r w:rsidRPr="00BB2190">
        <w:rPr>
          <w:i/>
          <w:iCs/>
          <w:sz w:val="20"/>
          <w:szCs w:val="20"/>
        </w:rPr>
        <w:t xml:space="preserve">L02 – Genetic Algorithms, </w:t>
      </w:r>
      <w:r w:rsidRPr="00BB2190">
        <w:rPr>
          <w:sz w:val="20"/>
          <w:szCs w:val="20"/>
        </w:rPr>
        <w:t>lecture notes, Biologically-Inspired Computing CSC3423, Newcastle University, delivered 18</w:t>
      </w:r>
      <w:r w:rsidRPr="00BB2190">
        <w:rPr>
          <w:sz w:val="20"/>
          <w:szCs w:val="20"/>
          <w:vertAlign w:val="superscript"/>
        </w:rPr>
        <w:t>th</w:t>
      </w:r>
      <w:r w:rsidRPr="00BB2190">
        <w:rPr>
          <w:sz w:val="20"/>
          <w:szCs w:val="20"/>
        </w:rPr>
        <w:t xml:space="preserve"> October 2020.</w:t>
      </w:r>
    </w:p>
    <w:p w14:paraId="2C235B1B" w14:textId="77777777" w:rsidR="00BB2190" w:rsidRPr="00BB2190" w:rsidRDefault="00BB2190" w:rsidP="00BB2190">
      <w:pPr>
        <w:rPr>
          <w:i/>
          <w:iCs/>
          <w:sz w:val="20"/>
          <w:szCs w:val="20"/>
        </w:rPr>
      </w:pPr>
      <w:r w:rsidRPr="00BB2190">
        <w:rPr>
          <w:sz w:val="20"/>
          <w:szCs w:val="20"/>
        </w:rPr>
        <w:t xml:space="preserve">[2] – Rooy, N 2017, </w:t>
      </w:r>
      <w:r w:rsidRPr="00BB2190">
        <w:rPr>
          <w:i/>
          <w:iCs/>
          <w:sz w:val="20"/>
          <w:szCs w:val="20"/>
        </w:rPr>
        <w:t xml:space="preserve">Evolving Simple Organisms using a Genetic Algorithm and Deep Learning from Scratch with Python, </w:t>
      </w:r>
      <w:r w:rsidRPr="00BB2190">
        <w:rPr>
          <w:sz w:val="20"/>
          <w:szCs w:val="20"/>
        </w:rPr>
        <w:t>Nathan Rooy, viewed 20</w:t>
      </w:r>
      <w:r w:rsidRPr="00BB2190">
        <w:rPr>
          <w:sz w:val="20"/>
          <w:szCs w:val="20"/>
          <w:vertAlign w:val="superscript"/>
        </w:rPr>
        <w:t>th</w:t>
      </w:r>
      <w:r w:rsidRPr="00BB2190">
        <w:rPr>
          <w:sz w:val="20"/>
          <w:szCs w:val="20"/>
        </w:rPr>
        <w:t xml:space="preserve"> January 2021, &lt;</w:t>
      </w:r>
      <w:hyperlink r:id="rId15" w:history="1">
        <w:r w:rsidRPr="00BB2190">
          <w:rPr>
            <w:rStyle w:val="Hyperlink"/>
            <w:sz w:val="20"/>
            <w:szCs w:val="20"/>
          </w:rPr>
          <w:t>https://nathanrooy.github.io/posts/2017-11-30/evolving-simple-organisms-using-a-genetic-algorithm-and-deep-learning/</w:t>
        </w:r>
      </w:hyperlink>
      <w:r w:rsidRPr="00BB2190">
        <w:rPr>
          <w:sz w:val="20"/>
          <w:szCs w:val="20"/>
        </w:rPr>
        <w:t>&gt;</w:t>
      </w:r>
    </w:p>
    <w:p w14:paraId="636AF35F" w14:textId="77777777" w:rsidR="00BB2190" w:rsidRPr="00BB2190" w:rsidRDefault="00BB2190" w:rsidP="00BB2190">
      <w:pPr>
        <w:rPr>
          <w:sz w:val="20"/>
          <w:szCs w:val="20"/>
        </w:rPr>
      </w:pPr>
      <w:r w:rsidRPr="00BB2190">
        <w:rPr>
          <w:sz w:val="20"/>
          <w:szCs w:val="20"/>
        </w:rPr>
        <w:t xml:space="preserve">[3] – Stanford University 2020, </w:t>
      </w:r>
      <w:r w:rsidRPr="00BB2190">
        <w:rPr>
          <w:i/>
          <w:iCs/>
          <w:sz w:val="20"/>
          <w:szCs w:val="20"/>
        </w:rPr>
        <w:t xml:space="preserve">graphics.h, </w:t>
      </w:r>
      <w:r w:rsidRPr="00BB2190">
        <w:rPr>
          <w:sz w:val="20"/>
          <w:szCs w:val="20"/>
        </w:rPr>
        <w:t>Stanford University, viewed 12</w:t>
      </w:r>
      <w:r w:rsidRPr="00BB2190">
        <w:rPr>
          <w:sz w:val="20"/>
          <w:szCs w:val="20"/>
          <w:vertAlign w:val="superscript"/>
        </w:rPr>
        <w:t>th</w:t>
      </w:r>
      <w:r w:rsidRPr="00BB2190">
        <w:rPr>
          <w:sz w:val="20"/>
          <w:szCs w:val="20"/>
        </w:rPr>
        <w:t xml:space="preserve"> January 2021, &lt;</w:t>
      </w:r>
      <w:hyperlink r:id="rId16" w:history="1">
        <w:r w:rsidRPr="00BB2190">
          <w:rPr>
            <w:rStyle w:val="Hyperlink"/>
            <w:sz w:val="20"/>
            <w:szCs w:val="20"/>
          </w:rPr>
          <w:t>https://web.stanford.edu/class/archive/cs/cs106b/cs106b.1126/materials/cppdoc/graphics.html</w:t>
        </w:r>
      </w:hyperlink>
      <w:r w:rsidRPr="00BB2190">
        <w:rPr>
          <w:sz w:val="20"/>
          <w:szCs w:val="20"/>
        </w:rPr>
        <w:t>&gt;</w:t>
      </w:r>
    </w:p>
    <w:p w14:paraId="1907782E" w14:textId="77777777" w:rsidR="00BB2190" w:rsidRPr="00BB2190" w:rsidRDefault="00BB2190" w:rsidP="00BB2190">
      <w:pPr>
        <w:rPr>
          <w:sz w:val="20"/>
          <w:szCs w:val="20"/>
        </w:rPr>
      </w:pPr>
      <w:r w:rsidRPr="00BB2190">
        <w:rPr>
          <w:sz w:val="20"/>
          <w:szCs w:val="20"/>
        </w:rPr>
        <w:t xml:space="preserve">[4] – Thompson, J 2020, </w:t>
      </w:r>
      <w:r w:rsidRPr="00BB2190">
        <w:rPr>
          <w:i/>
          <w:iCs/>
          <w:sz w:val="20"/>
          <w:szCs w:val="20"/>
        </w:rPr>
        <w:t xml:space="preserve">Collision Detection, </w:t>
      </w:r>
      <w:r w:rsidRPr="00BB2190">
        <w:rPr>
          <w:sz w:val="20"/>
          <w:szCs w:val="20"/>
        </w:rPr>
        <w:t>Jeffrey Thompson, viewed 20</w:t>
      </w:r>
      <w:r w:rsidRPr="00BB2190">
        <w:rPr>
          <w:sz w:val="20"/>
          <w:szCs w:val="20"/>
          <w:vertAlign w:val="superscript"/>
        </w:rPr>
        <w:t>th</w:t>
      </w:r>
      <w:r w:rsidRPr="00BB2190">
        <w:rPr>
          <w:sz w:val="20"/>
          <w:szCs w:val="20"/>
        </w:rPr>
        <w:t xml:space="preserve"> December 2020, &lt;</w:t>
      </w:r>
      <w:hyperlink r:id="rId17" w:history="1">
        <w:r w:rsidRPr="00BB2190">
          <w:rPr>
            <w:rStyle w:val="Hyperlink"/>
            <w:sz w:val="20"/>
            <w:szCs w:val="20"/>
          </w:rPr>
          <w:t>http://www.jeffreythompson.org/collision-detection</w:t>
        </w:r>
      </w:hyperlink>
      <w:r w:rsidRPr="00BB2190">
        <w:rPr>
          <w:sz w:val="20"/>
          <w:szCs w:val="20"/>
        </w:rPr>
        <w:t>&gt;</w:t>
      </w:r>
    </w:p>
    <w:p w14:paraId="4E9A2911" w14:textId="77777777" w:rsidR="00BB2190" w:rsidRPr="00BB2190" w:rsidRDefault="00BB2190" w:rsidP="00BB2190">
      <w:pPr>
        <w:rPr>
          <w:sz w:val="20"/>
          <w:szCs w:val="20"/>
        </w:rPr>
      </w:pPr>
      <w:r w:rsidRPr="00BB2190">
        <w:rPr>
          <w:sz w:val="20"/>
          <w:szCs w:val="20"/>
        </w:rPr>
        <w:t xml:space="preserve">[5] – Speirs, N 2020, </w:t>
      </w:r>
      <w:r w:rsidRPr="00BB2190">
        <w:rPr>
          <w:i/>
          <w:iCs/>
          <w:sz w:val="20"/>
          <w:szCs w:val="20"/>
        </w:rPr>
        <w:t>C++ Lecture Material</w:t>
      </w:r>
      <w:r w:rsidRPr="00BB2190">
        <w:rPr>
          <w:sz w:val="20"/>
          <w:szCs w:val="20"/>
        </w:rPr>
        <w:t>, lecture notes, Programming for Games CSC3221, Newcastle University, delivered 29</w:t>
      </w:r>
      <w:r w:rsidRPr="00BB2190">
        <w:rPr>
          <w:sz w:val="20"/>
          <w:szCs w:val="20"/>
          <w:vertAlign w:val="superscript"/>
        </w:rPr>
        <w:t>th</w:t>
      </w:r>
      <w:r w:rsidRPr="00BB2190">
        <w:rPr>
          <w:sz w:val="20"/>
          <w:szCs w:val="20"/>
        </w:rPr>
        <w:t xml:space="preserve"> September 2020.</w:t>
      </w:r>
    </w:p>
    <w:p w14:paraId="0B265F66" w14:textId="77777777" w:rsidR="00BB2190" w:rsidRPr="00BB2190" w:rsidRDefault="00BB2190" w:rsidP="00BB2190">
      <w:pPr>
        <w:rPr>
          <w:sz w:val="20"/>
          <w:szCs w:val="20"/>
        </w:rPr>
      </w:pPr>
      <w:r w:rsidRPr="00BB2190">
        <w:rPr>
          <w:sz w:val="20"/>
          <w:szCs w:val="20"/>
        </w:rPr>
        <w:t xml:space="preserve">[6] – Mukhopadhyay, D, Balitanas, M, Farkhod, A, Jeon, S &amp; Bhattacharyya, D 2009, ‘Genetic Algorithm: A Tutorial Review’, </w:t>
      </w:r>
      <w:r w:rsidRPr="00BB2190">
        <w:rPr>
          <w:i/>
          <w:iCs/>
          <w:sz w:val="20"/>
          <w:szCs w:val="20"/>
        </w:rPr>
        <w:t>International Journal of Grid and Distributed Computing,</w:t>
      </w:r>
      <w:r w:rsidRPr="00BB2190">
        <w:rPr>
          <w:sz w:val="20"/>
          <w:szCs w:val="20"/>
        </w:rPr>
        <w:t xml:space="preserve"> vol. 2, no. 3, pp. 25-32.</w:t>
      </w:r>
    </w:p>
    <w:p w14:paraId="66061F9F" w14:textId="77777777" w:rsidR="00BB2190" w:rsidRPr="00BB2190" w:rsidRDefault="00BB2190" w:rsidP="00BB2190"/>
    <w:sectPr w:rsidR="00BB2190" w:rsidRPr="00BB2190">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70B17B" w14:textId="77777777" w:rsidR="00F37C07" w:rsidRDefault="00F37C07" w:rsidP="00BF088C">
      <w:pPr>
        <w:spacing w:after="0" w:line="240" w:lineRule="auto"/>
      </w:pPr>
      <w:r>
        <w:separator/>
      </w:r>
    </w:p>
  </w:endnote>
  <w:endnote w:type="continuationSeparator" w:id="0">
    <w:p w14:paraId="79A17207" w14:textId="77777777" w:rsidR="00F37C07" w:rsidRDefault="00F37C07"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335820"/>
      <w:docPartObj>
        <w:docPartGallery w:val="Page Numbers (Bottom of Page)"/>
        <w:docPartUnique/>
      </w:docPartObj>
    </w:sdtPr>
    <w:sdtContent>
      <w:sdt>
        <w:sdtPr>
          <w:id w:val="-1769616900"/>
          <w:docPartObj>
            <w:docPartGallery w:val="Page Numbers (Top of Page)"/>
            <w:docPartUnique/>
          </w:docPartObj>
        </w:sdtPr>
        <w:sdtContent>
          <w:p w14:paraId="43A7EE93" w14:textId="4E420802" w:rsidR="0063045F" w:rsidRDefault="0063045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63045F" w:rsidRDefault="006304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77A4DD" w14:textId="77777777" w:rsidR="00F37C07" w:rsidRDefault="00F37C07" w:rsidP="00BF088C">
      <w:pPr>
        <w:spacing w:after="0" w:line="240" w:lineRule="auto"/>
      </w:pPr>
      <w:r>
        <w:separator/>
      </w:r>
    </w:p>
  </w:footnote>
  <w:footnote w:type="continuationSeparator" w:id="0">
    <w:p w14:paraId="173C7D70" w14:textId="77777777" w:rsidR="00F37C07" w:rsidRDefault="00F37C07"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67BD6"/>
    <w:multiLevelType w:val="hybridMultilevel"/>
    <w:tmpl w:val="16089E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4"/>
  </w:num>
  <w:num w:numId="4">
    <w:abstractNumId w:val="5"/>
  </w:num>
  <w:num w:numId="5">
    <w:abstractNumId w:val="6"/>
  </w:num>
  <w:num w:numId="6">
    <w:abstractNumId w:val="1"/>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EDB"/>
    <w:rsid w:val="000534AE"/>
    <w:rsid w:val="000A7035"/>
    <w:rsid w:val="00142215"/>
    <w:rsid w:val="0015095E"/>
    <w:rsid w:val="00167B64"/>
    <w:rsid w:val="00170B95"/>
    <w:rsid w:val="001740A9"/>
    <w:rsid w:val="00197DB2"/>
    <w:rsid w:val="001A376D"/>
    <w:rsid w:val="001C176D"/>
    <w:rsid w:val="002155BB"/>
    <w:rsid w:val="002437E1"/>
    <w:rsid w:val="00253F60"/>
    <w:rsid w:val="0026010E"/>
    <w:rsid w:val="002616D0"/>
    <w:rsid w:val="00290204"/>
    <w:rsid w:val="00331192"/>
    <w:rsid w:val="003505EA"/>
    <w:rsid w:val="0037047D"/>
    <w:rsid w:val="003A0F87"/>
    <w:rsid w:val="003A2E87"/>
    <w:rsid w:val="003B502B"/>
    <w:rsid w:val="003F4E2A"/>
    <w:rsid w:val="00435913"/>
    <w:rsid w:val="004438AE"/>
    <w:rsid w:val="0048664B"/>
    <w:rsid w:val="004A483B"/>
    <w:rsid w:val="004C3AF6"/>
    <w:rsid w:val="004E288D"/>
    <w:rsid w:val="00506D5E"/>
    <w:rsid w:val="00525C7A"/>
    <w:rsid w:val="0059723C"/>
    <w:rsid w:val="005A71E2"/>
    <w:rsid w:val="005C00AC"/>
    <w:rsid w:val="005C61D9"/>
    <w:rsid w:val="0061533D"/>
    <w:rsid w:val="00622B57"/>
    <w:rsid w:val="00625C37"/>
    <w:rsid w:val="0063045F"/>
    <w:rsid w:val="006432E0"/>
    <w:rsid w:val="006560F1"/>
    <w:rsid w:val="006619A6"/>
    <w:rsid w:val="006734C7"/>
    <w:rsid w:val="00676FB1"/>
    <w:rsid w:val="006826CF"/>
    <w:rsid w:val="006A17DE"/>
    <w:rsid w:val="006A363D"/>
    <w:rsid w:val="00725FB6"/>
    <w:rsid w:val="00755BF7"/>
    <w:rsid w:val="007728F9"/>
    <w:rsid w:val="0077303F"/>
    <w:rsid w:val="0078185E"/>
    <w:rsid w:val="007F4C3C"/>
    <w:rsid w:val="00832391"/>
    <w:rsid w:val="00851913"/>
    <w:rsid w:val="00886CD4"/>
    <w:rsid w:val="008A1006"/>
    <w:rsid w:val="009132D4"/>
    <w:rsid w:val="00913A21"/>
    <w:rsid w:val="00951948"/>
    <w:rsid w:val="009779E5"/>
    <w:rsid w:val="00981D2B"/>
    <w:rsid w:val="009B1854"/>
    <w:rsid w:val="009C5D7B"/>
    <w:rsid w:val="009D4631"/>
    <w:rsid w:val="009E2EE4"/>
    <w:rsid w:val="009F3C96"/>
    <w:rsid w:val="00A81D14"/>
    <w:rsid w:val="00A93EE3"/>
    <w:rsid w:val="00AA7B4F"/>
    <w:rsid w:val="00AD6591"/>
    <w:rsid w:val="00AE77C7"/>
    <w:rsid w:val="00AF00CB"/>
    <w:rsid w:val="00B824EF"/>
    <w:rsid w:val="00BB2190"/>
    <w:rsid w:val="00BB3130"/>
    <w:rsid w:val="00BE4015"/>
    <w:rsid w:val="00BF088C"/>
    <w:rsid w:val="00C15747"/>
    <w:rsid w:val="00C76D3F"/>
    <w:rsid w:val="00C8079A"/>
    <w:rsid w:val="00C95FCF"/>
    <w:rsid w:val="00CA336F"/>
    <w:rsid w:val="00CF1A5E"/>
    <w:rsid w:val="00D022E0"/>
    <w:rsid w:val="00D11CB6"/>
    <w:rsid w:val="00D165F8"/>
    <w:rsid w:val="00D174AA"/>
    <w:rsid w:val="00D25B1A"/>
    <w:rsid w:val="00D273E5"/>
    <w:rsid w:val="00D447A7"/>
    <w:rsid w:val="00D62D3C"/>
    <w:rsid w:val="00DA441D"/>
    <w:rsid w:val="00DC3A73"/>
    <w:rsid w:val="00DE2B98"/>
    <w:rsid w:val="00DE4D3E"/>
    <w:rsid w:val="00DE54A0"/>
    <w:rsid w:val="00E15A7A"/>
    <w:rsid w:val="00E22A2A"/>
    <w:rsid w:val="00E40693"/>
    <w:rsid w:val="00E571FD"/>
    <w:rsid w:val="00E65EA0"/>
    <w:rsid w:val="00EB049D"/>
    <w:rsid w:val="00EC0E73"/>
    <w:rsid w:val="00F03AC9"/>
    <w:rsid w:val="00F0546E"/>
    <w:rsid w:val="00F37C07"/>
    <w:rsid w:val="00FE7135"/>
    <w:rsid w:val="00FF1F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40942E29-1012-47C9-98D9-A3DFFE1B1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DB2"/>
    <w:rPr>
      <w:rFonts w:ascii="Times New Roman" w:hAnsi="Times New Roman"/>
    </w:rPr>
  </w:style>
  <w:style w:type="paragraph" w:styleId="Heading1">
    <w:name w:val="heading 1"/>
    <w:basedOn w:val="Normal"/>
    <w:next w:val="Normal"/>
    <w:link w:val="Heading1Char"/>
    <w:autoRedefine/>
    <w:uiPriority w:val="9"/>
    <w:qFormat/>
    <w:rsid w:val="00BB2190"/>
    <w:pPr>
      <w:keepNext/>
      <w:keepLines/>
      <w:spacing w:before="240" w:after="240"/>
      <w:jc w:val="center"/>
      <w:outlineLvl w:val="0"/>
    </w:pPr>
    <w:rPr>
      <w:rFonts w:eastAsiaTheme="majorEastAsia" w:cstheme="majorBidi"/>
      <w:b/>
      <w:sz w:val="32"/>
      <w:szCs w:val="32"/>
      <w:u w:val="single"/>
    </w:rPr>
  </w:style>
  <w:style w:type="paragraph" w:styleId="Heading2">
    <w:name w:val="heading 2"/>
    <w:basedOn w:val="Normal"/>
    <w:next w:val="Normal"/>
    <w:link w:val="Heading2Char"/>
    <w:autoRedefine/>
    <w:uiPriority w:val="9"/>
    <w:unhideWhenUsed/>
    <w:qFormat/>
    <w:rsid w:val="00622B57"/>
    <w:pPr>
      <w:keepNext/>
      <w:keepLines/>
      <w:spacing w:before="240" w:after="240"/>
      <w:outlineLvl w:val="1"/>
    </w:pPr>
    <w:rPr>
      <w:rFonts w:eastAsiaTheme="majorEastAsia" w:cstheme="majorBidi"/>
      <w:b/>
      <w:sz w:val="28"/>
      <w:szCs w:val="26"/>
    </w:rPr>
  </w:style>
  <w:style w:type="paragraph" w:styleId="Heading3">
    <w:name w:val="heading 3"/>
    <w:basedOn w:val="Normal"/>
    <w:link w:val="Heading3Char"/>
    <w:autoRedefine/>
    <w:uiPriority w:val="9"/>
    <w:unhideWhenUsed/>
    <w:qFormat/>
    <w:rsid w:val="001A376D"/>
    <w:pPr>
      <w:keepNext/>
      <w:keepLines/>
      <w:spacing w:before="240" w:after="120"/>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CF1A5E"/>
    <w:pPr>
      <w:keepNext/>
      <w:keepLines/>
      <w:spacing w:before="120" w:after="12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190"/>
    <w:rPr>
      <w:rFonts w:ascii="Times New Roman" w:eastAsiaTheme="majorEastAsia" w:hAnsi="Times New Roman" w:cstheme="majorBidi"/>
      <w:b/>
      <w:sz w:val="32"/>
      <w:szCs w:val="32"/>
      <w:u w:val="single"/>
    </w:rPr>
  </w:style>
  <w:style w:type="character" w:customStyle="1" w:styleId="Heading2Char">
    <w:name w:val="Heading 2 Char"/>
    <w:basedOn w:val="DefaultParagraphFont"/>
    <w:link w:val="Heading2"/>
    <w:uiPriority w:val="9"/>
    <w:rsid w:val="00622B57"/>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1A376D"/>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u w:val="none"/>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CF1A5E"/>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981D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jeffreythompson.org/collision-detection" TargetMode="External"/><Relationship Id="rId2" Type="http://schemas.openxmlformats.org/officeDocument/2006/relationships/numbering" Target="numbering.xml"/><Relationship Id="rId16" Type="http://schemas.openxmlformats.org/officeDocument/2006/relationships/hyperlink" Target="https://web.stanford.edu/class/archive/cs/cs106b/cs106b.1126/materials/cppdoc/graphics.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nathanrooy.github.io/posts/2017-11-30/evolving-simple-organisms-using-a-genetic-algorithm-and-deep-learning/"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2</TotalTime>
  <Pages>23</Pages>
  <Words>4800</Words>
  <Characters>27363</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cp:lastModifiedBy>
  <cp:revision>37</cp:revision>
  <dcterms:created xsi:type="dcterms:W3CDTF">2021-04-01T16:35:00Z</dcterms:created>
  <dcterms:modified xsi:type="dcterms:W3CDTF">2021-04-15T18:08:00Z</dcterms:modified>
</cp:coreProperties>
</file>